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657" w:rsidRPr="00937145" w:rsidRDefault="004A1409" w:rsidP="00BD50A1">
      <w:pPr>
        <w:adjustRightInd w:val="0"/>
        <w:snapToGrid w:val="0"/>
        <w:spacing w:line="300" w:lineRule="exact"/>
        <w:jc w:val="center"/>
        <w:rPr>
          <w:rFonts w:cstheme="minorHAnsi"/>
          <w:b/>
          <w:bCs/>
          <w:sz w:val="30"/>
          <w:szCs w:val="30"/>
          <w:u w:val="single"/>
        </w:rPr>
      </w:pPr>
      <w:r>
        <w:rPr>
          <w:rFonts w:cstheme="minorHAnsi"/>
          <w:b/>
          <w:bCs/>
          <w:sz w:val="30"/>
          <w:szCs w:val="30"/>
          <w:u w:val="single"/>
        </w:rPr>
        <w:t xml:space="preserve">HKSTP IACUC </w:t>
      </w:r>
      <w:r w:rsidR="004E7E76">
        <w:rPr>
          <w:rFonts w:cstheme="minorHAnsi"/>
          <w:b/>
          <w:bCs/>
          <w:sz w:val="30"/>
          <w:szCs w:val="30"/>
          <w:u w:val="single"/>
        </w:rPr>
        <w:t xml:space="preserve">Application </w:t>
      </w:r>
      <w:r>
        <w:rPr>
          <w:rFonts w:cstheme="minorHAnsi"/>
          <w:b/>
          <w:bCs/>
          <w:sz w:val="30"/>
          <w:szCs w:val="30"/>
          <w:u w:val="single"/>
        </w:rPr>
        <w:t>Checklist</w:t>
      </w:r>
    </w:p>
    <w:p w:rsidR="00D42C78" w:rsidRDefault="00D42C78" w:rsidP="009958A0">
      <w:pPr>
        <w:adjustRightInd w:val="0"/>
        <w:snapToGrid w:val="0"/>
        <w:spacing w:before="60" w:line="23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8"/>
        <w:gridCol w:w="8647"/>
      </w:tblGrid>
      <w:tr w:rsidR="00D42C78" w:rsidRPr="00D42C78" w:rsidTr="004C6730">
        <w:trPr>
          <w:trHeight w:val="328"/>
        </w:trPr>
        <w:tc>
          <w:tcPr>
            <w:tcW w:w="1418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2"/>
                <w:szCs w:val="20"/>
              </w:rPr>
              <w:id w:val="1304505764"/>
              <w:placeholder>
                <w:docPart w:val="E45955AFF5F54E9CBA2ECCB29DAC58D2"/>
              </w:placeholder>
            </w:sdtPr>
            <w:sdtEndPr>
              <w:rPr>
                <w:rStyle w:val="fontstyle01"/>
              </w:rPr>
            </w:sdtEndPr>
            <w:sdtContent>
              <w:p w:rsidR="00210AF8" w:rsidRPr="00A92C9F" w:rsidRDefault="00210AF8" w:rsidP="004C6730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2"/>
                    <w:szCs w:val="20"/>
                  </w:rPr>
                </w:pPr>
                <w:r w:rsidRPr="001C238B"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>Project title:</w:t>
                </w:r>
              </w:p>
            </w:sdtContent>
          </w:sdt>
        </w:tc>
        <w:tc>
          <w:tcPr>
            <w:tcW w:w="8647" w:type="dxa"/>
            <w:tcBorders>
              <w:bottom w:val="single" w:sz="4" w:space="0" w:color="auto"/>
            </w:tcBorders>
          </w:tcPr>
          <w:p w:rsidR="00210AF8" w:rsidRPr="002708B7" w:rsidRDefault="00210AF8" w:rsidP="004C6730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</w:tbl>
    <w:p w:rsidR="009622F6" w:rsidRDefault="009622F6" w:rsidP="001C238B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2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7655"/>
      </w:tblGrid>
      <w:tr w:rsidR="00D42C78" w:rsidRPr="00D42C78" w:rsidTr="00265A61">
        <w:trPr>
          <w:trHeight w:val="328"/>
        </w:trPr>
        <w:tc>
          <w:tcPr>
            <w:tcW w:w="2410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2"/>
                <w:szCs w:val="20"/>
              </w:rPr>
              <w:id w:val="-1523862382"/>
              <w:placeholder>
                <w:docPart w:val="2BF6650556D0466992572FC11C63F46E"/>
              </w:placeholder>
            </w:sdtPr>
            <w:sdtEndPr>
              <w:rPr>
                <w:rStyle w:val="fontstyle01"/>
              </w:rPr>
            </w:sdtEndPr>
            <w:sdtContent>
              <w:p w:rsidR="00265A61" w:rsidRPr="00A92C9F" w:rsidRDefault="007A653F" w:rsidP="007A653F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2"/>
                    <w:szCs w:val="20"/>
                  </w:rPr>
                </w:pPr>
                <w:r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>Company name</w:t>
                </w:r>
                <w:r w:rsidR="00265A61" w:rsidRPr="001C238B"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>:</w:t>
                </w:r>
              </w:p>
            </w:sdtContent>
          </w:sdt>
        </w:tc>
        <w:tc>
          <w:tcPr>
            <w:tcW w:w="7655" w:type="dxa"/>
            <w:tcBorders>
              <w:bottom w:val="single" w:sz="4" w:space="0" w:color="auto"/>
            </w:tcBorders>
          </w:tcPr>
          <w:p w:rsidR="00265A61" w:rsidRPr="002708B7" w:rsidRDefault="00265A61" w:rsidP="0051390B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</w:tbl>
    <w:p w:rsidR="00265A61" w:rsidRDefault="00265A61" w:rsidP="001C238B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2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10"/>
        <w:gridCol w:w="7655"/>
      </w:tblGrid>
      <w:tr w:rsidR="00D42C78" w:rsidRPr="00D42C78" w:rsidTr="0051390B">
        <w:trPr>
          <w:trHeight w:val="328"/>
        </w:trPr>
        <w:tc>
          <w:tcPr>
            <w:tcW w:w="2410" w:type="dxa"/>
          </w:tcPr>
          <w:sdt>
            <w:sdtPr>
              <w:rPr>
                <w:rStyle w:val="fontstyle01"/>
                <w:rFonts w:asciiTheme="minorHAnsi" w:hAnsiTheme="minorHAnsi" w:cstheme="minorHAnsi"/>
                <w:bCs/>
                <w:sz w:val="22"/>
                <w:szCs w:val="20"/>
              </w:rPr>
              <w:id w:val="-2107798448"/>
              <w:placeholder>
                <w:docPart w:val="3134A0947F79475792278BD14B90F6CA"/>
              </w:placeholder>
            </w:sdtPr>
            <w:sdtEndPr>
              <w:rPr>
                <w:rStyle w:val="fontstyle01"/>
              </w:rPr>
            </w:sdtEndPr>
            <w:sdtContent>
              <w:p w:rsidR="007A653F" w:rsidRPr="00A92C9F" w:rsidRDefault="007A653F" w:rsidP="00934EF8">
                <w:pPr>
                  <w:snapToGrid w:val="0"/>
                  <w:spacing w:after="120" w:line="220" w:lineRule="exact"/>
                  <w:rPr>
                    <w:rStyle w:val="fontstyle01"/>
                    <w:rFonts w:asciiTheme="minorHAnsi" w:hAnsiTheme="minorHAnsi" w:cstheme="minorHAnsi"/>
                    <w:bCs/>
                    <w:sz w:val="22"/>
                    <w:szCs w:val="20"/>
                  </w:rPr>
                </w:pPr>
                <w:r w:rsidRPr="001C238B"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>Pr</w:t>
                </w:r>
                <w:r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>incipal Investigator</w:t>
                </w:r>
                <w:r w:rsidR="006434B8"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 xml:space="preserve"> / Staff in-charge of project</w:t>
                </w:r>
                <w:r w:rsidRPr="001C238B">
                  <w:rPr>
                    <w:rStyle w:val="fontstyle01"/>
                    <w:rFonts w:asciiTheme="minorHAnsi" w:hAnsiTheme="minorHAnsi" w:cstheme="minorHAnsi"/>
                    <w:b/>
                    <w:bCs/>
                    <w:sz w:val="22"/>
                    <w:szCs w:val="20"/>
                  </w:rPr>
                  <w:t>:</w:t>
                </w:r>
              </w:p>
            </w:sdtContent>
          </w:sdt>
        </w:tc>
        <w:tc>
          <w:tcPr>
            <w:tcW w:w="7655" w:type="dxa"/>
            <w:tcBorders>
              <w:bottom w:val="single" w:sz="4" w:space="0" w:color="auto"/>
            </w:tcBorders>
          </w:tcPr>
          <w:p w:rsidR="007A653F" w:rsidRPr="002708B7" w:rsidRDefault="007A653F" w:rsidP="0051390B">
            <w:pPr>
              <w:tabs>
                <w:tab w:val="left" w:pos="4112"/>
              </w:tabs>
              <w:snapToGrid w:val="0"/>
              <w:spacing w:after="120" w:line="220" w:lineRule="exact"/>
              <w:rPr>
                <w:rStyle w:val="fontstyle01"/>
                <w:rFonts w:ascii="Arial" w:hAnsi="Arial" w:cs="Arial"/>
                <w:bCs/>
                <w:color w:val="0070C0"/>
                <w:sz w:val="20"/>
                <w:szCs w:val="20"/>
              </w:rPr>
            </w:pPr>
          </w:p>
        </w:tc>
      </w:tr>
    </w:tbl>
    <w:p w:rsidR="00265A61" w:rsidRDefault="00265A61" w:rsidP="001C238B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2"/>
        </w:rPr>
      </w:pPr>
    </w:p>
    <w:p w:rsidR="0015493F" w:rsidRDefault="00D02387" w:rsidP="00A528FD">
      <w:pPr>
        <w:snapToGrid w:val="0"/>
        <w:rPr>
          <w:rFonts w:cstheme="minorHAnsi"/>
          <w:snapToGrid w:val="0"/>
          <w:sz w:val="22"/>
        </w:rPr>
      </w:pPr>
      <w:r>
        <w:rPr>
          <w:rFonts w:cstheme="minorHAnsi"/>
          <w:snapToGrid w:val="0"/>
          <w:sz w:val="22"/>
        </w:rPr>
        <w:t xml:space="preserve">Please check that all information have been included in your application form.  </w:t>
      </w:r>
    </w:p>
    <w:p w:rsidR="00C07256" w:rsidRDefault="00143879" w:rsidP="00A528FD">
      <w:pPr>
        <w:snapToGrid w:val="0"/>
        <w:rPr>
          <w:rFonts w:cstheme="minorHAnsi"/>
          <w:snapToGrid w:val="0"/>
          <w:sz w:val="22"/>
        </w:rPr>
      </w:pPr>
      <w:r>
        <w:rPr>
          <w:rFonts w:cstheme="minorHAnsi"/>
          <w:snapToGrid w:val="0"/>
          <w:sz w:val="22"/>
        </w:rPr>
        <w:t>Mark</w:t>
      </w:r>
      <w:r w:rsidR="000A013C">
        <w:rPr>
          <w:rFonts w:cstheme="minorHAnsi"/>
          <w:snapToGrid w:val="0"/>
          <w:sz w:val="22"/>
        </w:rPr>
        <w:t xml:space="preserve"> </w:t>
      </w:r>
      <w:r w:rsidR="000A013C" w:rsidRPr="002708B7">
        <w:rPr>
          <w:rFonts w:cstheme="minorHAnsi"/>
          <w:b/>
          <w:snapToGrid w:val="0"/>
          <w:sz w:val="22"/>
        </w:rPr>
        <w:t>“Y”</w:t>
      </w:r>
      <w:r>
        <w:rPr>
          <w:rFonts w:cstheme="minorHAnsi"/>
          <w:snapToGrid w:val="0"/>
          <w:sz w:val="22"/>
        </w:rPr>
        <w:t xml:space="preserve"> </w:t>
      </w:r>
      <w:r w:rsidR="002708B7">
        <w:rPr>
          <w:rFonts w:cstheme="minorHAnsi"/>
          <w:snapToGrid w:val="0"/>
          <w:sz w:val="22"/>
        </w:rPr>
        <w:t xml:space="preserve">in </w:t>
      </w:r>
      <w:r>
        <w:rPr>
          <w:rFonts w:cstheme="minorHAnsi"/>
          <w:snapToGrid w:val="0"/>
          <w:sz w:val="22"/>
        </w:rPr>
        <w:t xml:space="preserve">all applicable boxes below.  </w:t>
      </w:r>
      <w:r w:rsidR="00C07256">
        <w:rPr>
          <w:rFonts w:cstheme="minorHAnsi"/>
          <w:snapToGrid w:val="0"/>
          <w:sz w:val="22"/>
        </w:rPr>
        <w:t>If an</w:t>
      </w:r>
      <w:r w:rsidR="00D02387">
        <w:rPr>
          <w:rFonts w:cstheme="minorHAnsi"/>
          <w:snapToGrid w:val="0"/>
          <w:sz w:val="22"/>
        </w:rPr>
        <w:t>y</w:t>
      </w:r>
      <w:r w:rsidR="00C07256">
        <w:rPr>
          <w:rFonts w:cstheme="minorHAnsi"/>
          <w:snapToGrid w:val="0"/>
          <w:sz w:val="22"/>
        </w:rPr>
        <w:t xml:space="preserve"> item is not applicable, </w:t>
      </w:r>
      <w:r w:rsidR="00D254F0">
        <w:rPr>
          <w:rFonts w:cstheme="minorHAnsi"/>
          <w:snapToGrid w:val="0"/>
          <w:sz w:val="22"/>
        </w:rPr>
        <w:t>mark</w:t>
      </w:r>
      <w:r w:rsidR="00C07256">
        <w:rPr>
          <w:rFonts w:cstheme="minorHAnsi"/>
          <w:snapToGrid w:val="0"/>
          <w:sz w:val="22"/>
        </w:rPr>
        <w:t xml:space="preserve"> </w:t>
      </w:r>
      <w:r w:rsidR="00C07256" w:rsidRPr="002708B7">
        <w:rPr>
          <w:rFonts w:cstheme="minorHAnsi"/>
          <w:b/>
          <w:snapToGrid w:val="0"/>
          <w:sz w:val="22"/>
        </w:rPr>
        <w:t xml:space="preserve">“N/A” </w:t>
      </w:r>
      <w:r w:rsidR="00C07256">
        <w:rPr>
          <w:rFonts w:cstheme="minorHAnsi"/>
          <w:snapToGrid w:val="0"/>
          <w:sz w:val="22"/>
        </w:rPr>
        <w:t>instead of leaving it blank.</w:t>
      </w:r>
    </w:p>
    <w:p w:rsidR="00265A61" w:rsidRDefault="00265A61" w:rsidP="00B72E29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5071D9" w:rsidRPr="003569D0" w:rsidTr="0051390B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5071D9" w:rsidRPr="003569D0" w:rsidRDefault="005071D9" w:rsidP="00B72E29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71D9" w:rsidRPr="002708B7" w:rsidRDefault="005071D9" w:rsidP="002708B7">
            <w:pPr>
              <w:jc w:val="center"/>
              <w:rPr>
                <w:rFonts w:ascii="Times New Roman" w:eastAsia="MingLiU" w:hAnsi="Times New Roman" w:cs="Times New Roman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:rsidR="005071D9" w:rsidRPr="004A1409" w:rsidRDefault="0015493F" w:rsidP="00934EF8">
            <w:pPr>
              <w:snapToGrid w:val="0"/>
              <w:ind w:left="1168" w:hanging="1168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I have c</w:t>
            </w:r>
            <w:r w:rsidR="00D939C6">
              <w:rPr>
                <w:rFonts w:ascii="Calibri" w:hAnsi="Calibri" w:cs="Calibri"/>
                <w:spacing w:val="-2"/>
                <w:sz w:val="22"/>
              </w:rPr>
              <w:t xml:space="preserve">ompleted, initialed, </w:t>
            </w:r>
            <w:r w:rsidR="005071D9">
              <w:rPr>
                <w:rFonts w:ascii="Calibri" w:hAnsi="Calibri" w:cs="Calibri"/>
                <w:spacing w:val="-2"/>
                <w:sz w:val="22"/>
              </w:rPr>
              <w:t xml:space="preserve">signed </w:t>
            </w:r>
            <w:r w:rsidR="00D939C6">
              <w:rPr>
                <w:rFonts w:ascii="Calibri" w:hAnsi="Calibri" w:cs="Calibri"/>
                <w:spacing w:val="-2"/>
                <w:sz w:val="22"/>
              </w:rPr>
              <w:t xml:space="preserve">and dated </w:t>
            </w:r>
            <w:r w:rsidR="005071D9">
              <w:rPr>
                <w:rFonts w:ascii="Calibri" w:hAnsi="Calibri" w:cs="Calibri"/>
                <w:spacing w:val="-2"/>
                <w:sz w:val="22"/>
              </w:rPr>
              <w:t xml:space="preserve">the </w:t>
            </w:r>
            <w:r w:rsidR="00934EF8">
              <w:rPr>
                <w:rFonts w:ascii="Calibri" w:hAnsi="Calibri" w:cs="Calibri"/>
                <w:spacing w:val="-2"/>
                <w:sz w:val="22"/>
              </w:rPr>
              <w:t>HKSTP IACUC A</w:t>
            </w:r>
            <w:r w:rsidR="005071D9">
              <w:rPr>
                <w:rFonts w:ascii="Calibri" w:hAnsi="Calibri" w:cs="Calibri"/>
                <w:spacing w:val="-2"/>
                <w:sz w:val="22"/>
              </w:rPr>
              <w:t xml:space="preserve">pplication </w:t>
            </w:r>
            <w:r w:rsidR="00934EF8">
              <w:rPr>
                <w:rFonts w:ascii="Calibri" w:hAnsi="Calibri" w:cs="Calibri"/>
                <w:spacing w:val="-2"/>
                <w:sz w:val="22"/>
              </w:rPr>
              <w:t>F</w:t>
            </w:r>
            <w:r w:rsidR="005071D9">
              <w:rPr>
                <w:rFonts w:ascii="Calibri" w:hAnsi="Calibri" w:cs="Calibri"/>
                <w:spacing w:val="-2"/>
                <w:sz w:val="22"/>
              </w:rPr>
              <w:t>orm.</w:t>
            </w:r>
          </w:p>
        </w:tc>
      </w:tr>
    </w:tbl>
    <w:p w:rsidR="005071D9" w:rsidRDefault="005071D9" w:rsidP="00B72E29">
      <w:pPr>
        <w:adjustRightInd w:val="0"/>
        <w:snapToGrid w:val="0"/>
        <w:spacing w:line="230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214"/>
        <w:gridCol w:w="141"/>
      </w:tblGrid>
      <w:tr w:rsidR="000A013C" w:rsidRPr="003569D0" w:rsidTr="00804275">
        <w:trPr>
          <w:trHeight w:val="371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0A013C" w:rsidRPr="003569D0" w:rsidRDefault="000A013C" w:rsidP="000A013C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013C" w:rsidRPr="002708B7" w:rsidRDefault="000A013C" w:rsidP="002708B7">
            <w:pPr>
              <w:jc w:val="center"/>
              <w:rPr>
                <w:rFonts w:ascii="Arial Narrow" w:eastAsia="MingLiU" w:hAnsi="Arial Narrow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gridSpan w:val="2"/>
            <w:tcBorders>
              <w:left w:val="single" w:sz="4" w:space="0" w:color="auto"/>
            </w:tcBorders>
            <w:vAlign w:val="center"/>
          </w:tcPr>
          <w:p w:rsidR="000A013C" w:rsidRPr="004A1409" w:rsidRDefault="000A013C" w:rsidP="00117AC0">
            <w:pPr>
              <w:snapToGrid w:val="0"/>
              <w:spacing w:line="220" w:lineRule="exact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I have r</w:t>
            </w:r>
            <w:r w:rsidRPr="00547C48">
              <w:rPr>
                <w:rFonts w:cstheme="minorHAnsi"/>
                <w:snapToGrid w:val="0"/>
                <w:sz w:val="22"/>
              </w:rPr>
              <w:t xml:space="preserve">ead the latest </w:t>
            </w:r>
            <w:r w:rsidRPr="00934EF8">
              <w:rPr>
                <w:rFonts w:cstheme="minorHAnsi"/>
                <w:snapToGrid w:val="0"/>
                <w:sz w:val="22"/>
              </w:rPr>
              <w:t xml:space="preserve">version of the “HKSTP Ethics Guide for Animal Research”, </w:t>
            </w:r>
            <w:r w:rsidRPr="00934EF8">
              <w:rPr>
                <w:rFonts w:cstheme="minorHAnsi"/>
                <w:sz w:val="22"/>
              </w:rPr>
              <w:t xml:space="preserve">the standards and </w:t>
            </w:r>
          </w:p>
        </w:tc>
      </w:tr>
      <w:tr w:rsidR="00117AC0" w:rsidRPr="003569D0" w:rsidTr="00804275">
        <w:trPr>
          <w:trHeight w:val="388"/>
        </w:trPr>
        <w:tc>
          <w:tcPr>
            <w:tcW w:w="483" w:type="dxa"/>
            <w:vAlign w:val="center"/>
          </w:tcPr>
          <w:p w:rsidR="00117AC0" w:rsidRPr="003569D0" w:rsidRDefault="00117AC0" w:rsidP="000A013C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vAlign w:val="center"/>
          </w:tcPr>
          <w:p w:rsidR="00117AC0" w:rsidRPr="000A013C" w:rsidRDefault="00117AC0" w:rsidP="000A013C">
            <w:pPr>
              <w:rPr>
                <w:rFonts w:ascii="Arial Narrow" w:eastAsia="MingLiU" w:hAnsi="Arial Narrow"/>
                <w:b/>
                <w:bCs/>
                <w:sz w:val="19"/>
                <w:szCs w:val="19"/>
              </w:rPr>
            </w:pPr>
          </w:p>
        </w:tc>
        <w:tc>
          <w:tcPr>
            <w:tcW w:w="9355" w:type="dxa"/>
            <w:gridSpan w:val="2"/>
            <w:tcBorders>
              <w:left w:val="nil"/>
            </w:tcBorders>
            <w:vAlign w:val="center"/>
          </w:tcPr>
          <w:p w:rsidR="00804275" w:rsidRDefault="00117AC0" w:rsidP="00804275">
            <w:pPr>
              <w:snapToGrid w:val="0"/>
              <w:spacing w:after="60" w:line="240" w:lineRule="exact"/>
              <w:rPr>
                <w:rFonts w:ascii="Calibri" w:hAnsi="Calibri" w:cs="Calibri"/>
                <w:spacing w:val="-2"/>
                <w:sz w:val="22"/>
              </w:rPr>
            </w:pPr>
            <w:proofErr w:type="gramStart"/>
            <w:r w:rsidRPr="00934EF8">
              <w:rPr>
                <w:rFonts w:cstheme="minorHAnsi"/>
                <w:sz w:val="22"/>
              </w:rPr>
              <w:t>guidelines</w:t>
            </w:r>
            <w:proofErr w:type="gramEnd"/>
            <w:r w:rsidRPr="00934EF8">
              <w:rPr>
                <w:rFonts w:cstheme="minorHAnsi"/>
                <w:sz w:val="22"/>
              </w:rPr>
              <w:t xml:space="preserve"> listed in the ethics guide, principles of the 3Rs, </w:t>
            </w:r>
            <w:r w:rsidRPr="00934EF8">
              <w:rPr>
                <w:rFonts w:ascii="Calibri" w:hAnsi="Calibri" w:cs="Calibri"/>
                <w:spacing w:val="-2"/>
                <w:sz w:val="22"/>
              </w:rPr>
              <w:t xml:space="preserve">and </w:t>
            </w:r>
            <w:r w:rsidRPr="00934EF8">
              <w:rPr>
                <w:rFonts w:cstheme="minorHAnsi"/>
                <w:sz w:val="22"/>
              </w:rPr>
              <w:t xml:space="preserve">will refer to the </w:t>
            </w:r>
            <w:r w:rsidRPr="00934EF8">
              <w:rPr>
                <w:rFonts w:cstheme="minorHAnsi"/>
                <w:snapToGrid w:val="0"/>
                <w:kern w:val="0"/>
                <w:sz w:val="22"/>
              </w:rPr>
              <w:t xml:space="preserve">AAALAC Guide </w:t>
            </w:r>
            <w:r w:rsidRPr="00934EF8">
              <w:rPr>
                <w:rFonts w:cstheme="minorHAnsi"/>
                <w:iCs/>
                <w:kern w:val="0"/>
                <w:sz w:val="22"/>
                <w:shd w:val="clear" w:color="auto" w:fill="FFFFFF"/>
              </w:rPr>
              <w:t>for general principles and ethical considerations.</w:t>
            </w:r>
          </w:p>
        </w:tc>
      </w:tr>
      <w:tr w:rsidR="00804275" w:rsidRPr="003569D0" w:rsidTr="00804275">
        <w:trPr>
          <w:gridAfter w:val="1"/>
          <w:wAfter w:w="141" w:type="dxa"/>
          <w:trHeight w:val="432"/>
        </w:trPr>
        <w:tc>
          <w:tcPr>
            <w:tcW w:w="483" w:type="dxa"/>
            <w:vAlign w:val="center"/>
          </w:tcPr>
          <w:p w:rsidR="00804275" w:rsidRPr="003569D0" w:rsidRDefault="00804275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804275" w:rsidRPr="003569D0" w:rsidRDefault="00804275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9214" w:type="dxa"/>
            <w:tcBorders>
              <w:left w:val="nil"/>
            </w:tcBorders>
            <w:vAlign w:val="center"/>
          </w:tcPr>
          <w:p w:rsidR="00804275" w:rsidRDefault="00804275" w:rsidP="00F663EF">
            <w:pPr>
              <w:snapToGrid w:val="0"/>
              <w:ind w:left="1451" w:right="32" w:hanging="1451"/>
              <w:rPr>
                <w:rFonts w:ascii="Calibri" w:hAnsi="Calibri" w:cs="Calibri"/>
                <w:spacing w:val="-2"/>
                <w:sz w:val="22"/>
              </w:rPr>
            </w:pPr>
          </w:p>
        </w:tc>
      </w:tr>
      <w:tr w:rsidR="00804275" w:rsidRPr="003569D0" w:rsidTr="00804275">
        <w:trPr>
          <w:gridAfter w:val="1"/>
          <w:wAfter w:w="141" w:type="dxa"/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804275" w:rsidRPr="003569D0" w:rsidRDefault="00804275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04275" w:rsidRPr="002708B7" w:rsidRDefault="00804275" w:rsidP="002708B7">
            <w:pPr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:rsidR="00804275" w:rsidRDefault="00804275" w:rsidP="00033332">
            <w:pPr>
              <w:snapToGrid w:val="0"/>
              <w:spacing w:line="240" w:lineRule="exact"/>
              <w:ind w:left="1452" w:right="34" w:hanging="1452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For Section A --- All personnel named in (2) &amp; (3) have completed this online training on 3R principles (or an equivalent course):</w:t>
            </w:r>
          </w:p>
        </w:tc>
      </w:tr>
      <w:tr w:rsidR="00804275" w:rsidRPr="003569D0" w:rsidTr="00804275">
        <w:trPr>
          <w:gridAfter w:val="1"/>
          <w:wAfter w:w="141" w:type="dxa"/>
          <w:trHeight w:val="432"/>
        </w:trPr>
        <w:tc>
          <w:tcPr>
            <w:tcW w:w="483" w:type="dxa"/>
            <w:vAlign w:val="center"/>
          </w:tcPr>
          <w:p w:rsidR="00804275" w:rsidRPr="003569D0" w:rsidRDefault="00804275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04275" w:rsidRPr="003569D0" w:rsidRDefault="00804275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9214" w:type="dxa"/>
            <w:tcBorders>
              <w:left w:val="nil"/>
            </w:tcBorders>
            <w:vAlign w:val="center"/>
          </w:tcPr>
          <w:p w:rsidR="00804275" w:rsidRPr="00A528FD" w:rsidRDefault="00804275" w:rsidP="00033332">
            <w:pPr>
              <w:pStyle w:val="ListParagraph"/>
              <w:numPr>
                <w:ilvl w:val="0"/>
                <w:numId w:val="36"/>
              </w:numPr>
              <w:snapToGrid w:val="0"/>
              <w:spacing w:line="240" w:lineRule="exact"/>
              <w:ind w:left="1882" w:hanging="357"/>
              <w:contextualSpacing w:val="0"/>
              <w:rPr>
                <w:color w:val="1F497D"/>
                <w:sz w:val="22"/>
              </w:rPr>
            </w:pPr>
            <w:r w:rsidRPr="00143879">
              <w:rPr>
                <w:sz w:val="22"/>
              </w:rPr>
              <w:t>Contemporary train</w:t>
            </w:r>
            <w:r w:rsidR="00821754">
              <w:rPr>
                <w:sz w:val="22"/>
              </w:rPr>
              <w:t>i</w:t>
            </w:r>
            <w:r w:rsidRPr="00143879">
              <w:rPr>
                <w:sz w:val="22"/>
              </w:rPr>
              <w:t>ng on the 3Rs</w:t>
            </w:r>
            <w:r w:rsidRPr="00143879">
              <w:rPr>
                <w:sz w:val="22"/>
              </w:rPr>
              <w:br/>
            </w:r>
            <w:hyperlink r:id="rId8" w:history="1">
              <w:r w:rsidRPr="00A528FD">
                <w:rPr>
                  <w:rStyle w:val="Hyperlink"/>
                  <w:sz w:val="22"/>
                </w:rPr>
                <w:t>https://www.nc3rs.org.uk/contemporary-training-3rs</w:t>
              </w:r>
            </w:hyperlink>
          </w:p>
          <w:p w:rsidR="00804275" w:rsidRDefault="00804275" w:rsidP="00F663EF">
            <w:pPr>
              <w:snapToGrid w:val="0"/>
              <w:ind w:left="1451" w:right="32" w:hanging="1451"/>
              <w:rPr>
                <w:rFonts w:ascii="Calibri" w:hAnsi="Calibri" w:cs="Calibri"/>
                <w:spacing w:val="-2"/>
                <w:sz w:val="22"/>
              </w:rPr>
            </w:pPr>
          </w:p>
        </w:tc>
      </w:tr>
      <w:tr w:rsidR="00804275" w:rsidRPr="003569D0" w:rsidTr="00804275">
        <w:trPr>
          <w:gridAfter w:val="1"/>
          <w:wAfter w:w="141" w:type="dxa"/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804275" w:rsidRPr="003569D0" w:rsidRDefault="00804275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804275" w:rsidRPr="002708B7" w:rsidRDefault="00804275" w:rsidP="002708B7">
            <w:pPr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:rsidR="00804275" w:rsidRDefault="00804275" w:rsidP="004C6D3A">
            <w:pPr>
              <w:snapToGrid w:val="0"/>
              <w:ind w:left="1451" w:right="32" w:hanging="1451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 xml:space="preserve">My project uses live non-human vertebrates.  </w:t>
            </w:r>
          </w:p>
        </w:tc>
      </w:tr>
      <w:tr w:rsidR="00B30D18" w:rsidRPr="003569D0" w:rsidTr="00804275">
        <w:trPr>
          <w:gridAfter w:val="1"/>
          <w:wAfter w:w="141" w:type="dxa"/>
          <w:trHeight w:val="432"/>
        </w:trPr>
        <w:tc>
          <w:tcPr>
            <w:tcW w:w="483" w:type="dxa"/>
            <w:vAlign w:val="center"/>
          </w:tcPr>
          <w:p w:rsidR="00B30D18" w:rsidRPr="003569D0" w:rsidRDefault="00B30D18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30D18" w:rsidRPr="003569D0" w:rsidRDefault="00B30D18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9214" w:type="dxa"/>
            <w:tcBorders>
              <w:left w:val="nil"/>
            </w:tcBorders>
            <w:vAlign w:val="center"/>
          </w:tcPr>
          <w:p w:rsidR="00804275" w:rsidRDefault="00804275" w:rsidP="00F663EF">
            <w:pPr>
              <w:snapToGrid w:val="0"/>
              <w:ind w:left="1451" w:right="32" w:hanging="1451"/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</w:pPr>
          </w:p>
          <w:p w:rsidR="00804275" w:rsidRDefault="00804275" w:rsidP="00033332">
            <w:pPr>
              <w:snapToGrid w:val="0"/>
              <w:spacing w:line="234" w:lineRule="exact"/>
              <w:ind w:left="1452" w:right="34" w:hanging="1452"/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F</w:t>
            </w:r>
            <w:r w:rsidRPr="00F663EF">
              <w:rPr>
                <w:rFonts w:ascii="Calibri" w:hAnsi="Calibri" w:cs="Calibri"/>
                <w:spacing w:val="-2"/>
                <w:sz w:val="22"/>
              </w:rPr>
              <w:t xml:space="preserve">or Section A --- </w:t>
            </w:r>
            <w:r w:rsidR="004C6D3A">
              <w:rPr>
                <w:rFonts w:ascii="Calibri" w:hAnsi="Calibri" w:cs="Calibri"/>
                <w:spacing w:val="-2"/>
                <w:sz w:val="22"/>
              </w:rPr>
              <w:t xml:space="preserve">A copy of the </w:t>
            </w:r>
            <w:r w:rsidR="00251D2F">
              <w:rPr>
                <w:rFonts w:ascii="Calibri" w:hAnsi="Calibri" w:cs="Calibri"/>
                <w:spacing w:val="-2"/>
                <w:sz w:val="22"/>
              </w:rPr>
              <w:t>v</w:t>
            </w:r>
            <w:r>
              <w:rPr>
                <w:rFonts w:ascii="Calibri" w:hAnsi="Calibri" w:cs="Calibri"/>
                <w:spacing w:val="-2"/>
                <w:sz w:val="22"/>
              </w:rPr>
              <w:t>alid</w:t>
            </w:r>
            <w:r w:rsidRPr="00F663EF">
              <w:rPr>
                <w:rFonts w:ascii="Calibri" w:hAnsi="Calibri" w:cs="Calibri"/>
                <w:b/>
                <w:spacing w:val="-2"/>
                <w:sz w:val="22"/>
              </w:rPr>
              <w:t xml:space="preserve"> </w:t>
            </w:r>
            <w:r w:rsidRPr="00F663EF">
              <w:rPr>
                <w:rFonts w:ascii="Calibri" w:hAnsi="Calibri" w:cs="Calibri"/>
                <w:spacing w:val="-2"/>
                <w:sz w:val="22"/>
              </w:rPr>
              <w:t xml:space="preserve">license/permit/endorsement under Cap. 340 for </w:t>
            </w:r>
            <w:r w:rsidRPr="0007749F">
              <w:rPr>
                <w:rFonts w:ascii="Calibri" w:hAnsi="Calibri" w:cs="Calibri"/>
                <w:spacing w:val="-2"/>
                <w:sz w:val="22"/>
                <w:u w:val="single"/>
              </w:rPr>
              <w:t>all</w:t>
            </w:r>
            <w:r w:rsidRPr="00F663EF">
              <w:rPr>
                <w:rFonts w:ascii="Calibri" w:hAnsi="Calibri" w:cs="Calibri"/>
                <w:spacing w:val="-2"/>
                <w:sz w:val="22"/>
              </w:rPr>
              <w:t xml:space="preserve"> the personnel named in (2) &amp; (3) in the section</w:t>
            </w:r>
            <w:r w:rsidR="00F06003">
              <w:rPr>
                <w:rFonts w:ascii="Calibri" w:hAnsi="Calibri" w:cs="Calibri"/>
                <w:spacing w:val="-2"/>
                <w:sz w:val="22"/>
              </w:rPr>
              <w:t xml:space="preserve"> must be submitted</w:t>
            </w:r>
            <w:r w:rsidR="004C6D3A">
              <w:rPr>
                <w:rFonts w:ascii="Calibri" w:hAnsi="Calibri" w:cs="Calibri"/>
                <w:spacing w:val="-2"/>
                <w:sz w:val="22"/>
              </w:rPr>
              <w:t>.</w:t>
            </w:r>
            <w:r w:rsidR="00F06003">
              <w:rPr>
                <w:rFonts w:ascii="Calibri" w:hAnsi="Calibri" w:cs="Calibri"/>
                <w:spacing w:val="-2"/>
                <w:sz w:val="22"/>
              </w:rPr>
              <w:t xml:space="preserve"> </w:t>
            </w:r>
            <w:r w:rsidR="004C6D3A">
              <w:rPr>
                <w:rFonts w:ascii="Calibri" w:hAnsi="Calibri" w:cs="Calibri"/>
                <w:spacing w:val="-2"/>
                <w:sz w:val="22"/>
              </w:rPr>
              <w:t xml:space="preserve"> PDF files are </w:t>
            </w:r>
            <w:r w:rsidR="00197D09">
              <w:rPr>
                <w:rFonts w:ascii="Calibri" w:hAnsi="Calibri" w:cs="Calibri"/>
                <w:spacing w:val="-2"/>
                <w:sz w:val="22"/>
              </w:rPr>
              <w:t>preferred.  Check either 1 box below:</w:t>
            </w:r>
          </w:p>
          <w:p w:rsidR="00B30D18" w:rsidRPr="00804275" w:rsidRDefault="008C4216" w:rsidP="00804275">
            <w:pPr>
              <w:snapToGrid w:val="0"/>
              <w:ind w:left="1451" w:right="32" w:hanging="1451"/>
              <w:rPr>
                <w:rFonts w:ascii="MS Gothic" w:eastAsia="MS Gothic" w:hAnsi="MS Gothic" w:cs="Calibri"/>
                <w:color w:val="000000"/>
                <w:sz w:val="12"/>
                <w:szCs w:val="12"/>
              </w:rPr>
            </w:pPr>
            <w:sdt>
              <w:sdtPr>
                <w:rPr>
                  <w:rStyle w:val="fontstyle01"/>
                  <w:rFonts w:ascii="MS Gothic" w:eastAsia="MS Gothic" w:hAnsi="MS Gothic" w:cs="Calibri"/>
                  <w:color w:val="0070C0"/>
                  <w:sz w:val="40"/>
                  <w:szCs w:val="32"/>
                </w:rPr>
                <w:id w:val="-1643580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ntstyle01"/>
                </w:rPr>
              </w:sdtEndPr>
              <w:sdtContent>
                <w:r w:rsidR="00804275">
                  <w:rPr>
                    <w:rStyle w:val="fontstyle01"/>
                    <w:rFonts w:ascii="MS Gothic" w:eastAsia="MS Gothic" w:hAnsi="MS Gothic" w:cs="Calibri" w:hint="eastAsia"/>
                    <w:color w:val="0070C0"/>
                    <w:sz w:val="40"/>
                    <w:szCs w:val="32"/>
                  </w:rPr>
                  <w:t>☐</w:t>
                </w:r>
              </w:sdtContent>
            </w:sdt>
            <w:r w:rsidR="00804275" w:rsidRPr="00301FDD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r w:rsidR="00B30D18" w:rsidRPr="00F663EF">
              <w:rPr>
                <w:rFonts w:ascii="Calibri" w:hAnsi="Calibri" w:cs="Calibri"/>
                <w:spacing w:val="-2"/>
                <w:sz w:val="22"/>
              </w:rPr>
              <w:t xml:space="preserve">Attached </w:t>
            </w:r>
            <w:r w:rsidR="004C6D3A">
              <w:rPr>
                <w:rFonts w:ascii="Calibri" w:hAnsi="Calibri" w:cs="Calibri"/>
                <w:spacing w:val="-2"/>
                <w:sz w:val="22"/>
              </w:rPr>
              <w:t>are all the copies</w:t>
            </w:r>
            <w:r w:rsidR="00B30D18" w:rsidRPr="00F663EF">
              <w:rPr>
                <w:rFonts w:ascii="Calibri" w:hAnsi="Calibri" w:cs="Calibri"/>
                <w:spacing w:val="-2"/>
                <w:sz w:val="22"/>
              </w:rPr>
              <w:t xml:space="preserve">. </w:t>
            </w:r>
          </w:p>
          <w:p w:rsidR="00B30D18" w:rsidRDefault="008C4216" w:rsidP="009958A0">
            <w:pPr>
              <w:snapToGrid w:val="0"/>
              <w:ind w:left="1452" w:right="-102" w:hanging="1452"/>
              <w:rPr>
                <w:rFonts w:ascii="Calibri" w:hAnsi="Calibri" w:cs="Calibri"/>
                <w:spacing w:val="-2"/>
                <w:sz w:val="22"/>
              </w:rPr>
            </w:pPr>
            <w:sdt>
              <w:sdtPr>
                <w:rPr>
                  <w:rStyle w:val="fontstyle01"/>
                  <w:rFonts w:ascii="MS Gothic" w:eastAsia="MS Gothic" w:hAnsi="MS Gothic" w:cs="Calibri"/>
                  <w:color w:val="0070C0"/>
                  <w:sz w:val="40"/>
                  <w:szCs w:val="32"/>
                </w:rPr>
                <w:id w:val="90464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ntstyle01"/>
                </w:rPr>
              </w:sdtEndPr>
              <w:sdtContent>
                <w:r w:rsidR="00B30D18">
                  <w:rPr>
                    <w:rStyle w:val="fontstyle01"/>
                    <w:rFonts w:ascii="MS Gothic" w:eastAsia="MS Gothic" w:hAnsi="MS Gothic" w:cs="Calibri" w:hint="eastAsia"/>
                    <w:color w:val="0070C0"/>
                    <w:sz w:val="40"/>
                    <w:szCs w:val="32"/>
                  </w:rPr>
                  <w:t>☐</w:t>
                </w:r>
              </w:sdtContent>
            </w:sdt>
            <w:r w:rsidR="00B30D18"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r w:rsidR="00B30D18" w:rsidRPr="00A91316">
              <w:rPr>
                <w:rFonts w:ascii="Calibri" w:hAnsi="Calibri" w:cs="Calibri"/>
                <w:spacing w:val="-8"/>
                <w:sz w:val="22"/>
              </w:rPr>
              <w:t xml:space="preserve">Some/all of </w:t>
            </w:r>
            <w:r w:rsidR="00EB02F9" w:rsidRPr="00A91316">
              <w:rPr>
                <w:rFonts w:ascii="Calibri" w:hAnsi="Calibri" w:cs="Calibri"/>
                <w:spacing w:val="-8"/>
                <w:sz w:val="22"/>
              </w:rPr>
              <w:t>them</w:t>
            </w:r>
            <w:r w:rsidR="00B30D18" w:rsidRPr="00A91316">
              <w:rPr>
                <w:rFonts w:ascii="Calibri" w:hAnsi="Calibri" w:cs="Calibri"/>
                <w:spacing w:val="-8"/>
                <w:sz w:val="22"/>
              </w:rPr>
              <w:t xml:space="preserve"> are not yet available</w:t>
            </w:r>
            <w:r w:rsidR="00D735C2">
              <w:rPr>
                <w:rFonts w:ascii="Calibri" w:hAnsi="Calibri" w:cs="Calibri"/>
                <w:spacing w:val="-8"/>
                <w:sz w:val="22"/>
              </w:rPr>
              <w:t xml:space="preserve"> (</w:t>
            </w:r>
            <w:r w:rsidR="002708B7">
              <w:rPr>
                <w:rFonts w:ascii="Calibri" w:hAnsi="Calibri" w:cs="Calibri"/>
                <w:spacing w:val="-8"/>
                <w:sz w:val="22"/>
              </w:rPr>
              <w:t>i.e., a</w:t>
            </w:r>
            <w:r w:rsidR="00D735C2">
              <w:rPr>
                <w:rFonts w:ascii="Calibri" w:hAnsi="Calibri" w:cs="Calibri"/>
                <w:spacing w:val="-8"/>
                <w:sz w:val="22"/>
              </w:rPr>
              <w:t>pplying to DH in parallel to this IACUC application)</w:t>
            </w:r>
            <w:r w:rsidR="00A91316" w:rsidRPr="00A91316">
              <w:rPr>
                <w:rFonts w:ascii="Calibri" w:hAnsi="Calibri" w:cs="Calibri"/>
                <w:spacing w:val="-8"/>
                <w:sz w:val="22"/>
              </w:rPr>
              <w:t xml:space="preserve"> </w:t>
            </w:r>
            <w:r w:rsidR="00EB02F9">
              <w:rPr>
                <w:rFonts w:ascii="Calibri" w:hAnsi="Calibri" w:cs="Calibri"/>
                <w:spacing w:val="-2"/>
                <w:sz w:val="22"/>
              </w:rPr>
              <w:br/>
            </w:r>
            <w:r w:rsidR="00D735C2">
              <w:rPr>
                <w:rFonts w:ascii="Calibri" w:hAnsi="Calibri" w:cs="Calibri"/>
                <w:spacing w:val="-2"/>
                <w:sz w:val="22"/>
              </w:rPr>
              <w:t>[</w:t>
            </w:r>
            <w:r w:rsidR="00EB02F9" w:rsidRPr="004C6D3A">
              <w:rPr>
                <w:rFonts w:ascii="Calibri" w:hAnsi="Calibri" w:cs="Calibri"/>
                <w:color w:val="C45911" w:themeColor="accent2" w:themeShade="BF"/>
                <w:spacing w:val="-2"/>
                <w:sz w:val="22"/>
                <w:u w:val="single"/>
              </w:rPr>
              <w:t>Note</w:t>
            </w:r>
            <w:r w:rsidR="00B30D18" w:rsidRPr="004C6D3A">
              <w:rPr>
                <w:rFonts w:ascii="Calibri" w:hAnsi="Calibri" w:cs="Calibri"/>
                <w:color w:val="C45911" w:themeColor="accent2" w:themeShade="BF"/>
                <w:spacing w:val="-2"/>
                <w:sz w:val="22"/>
                <w:u w:val="single"/>
              </w:rPr>
              <w:t>:</w:t>
            </w:r>
            <w:r w:rsidR="00B30D18">
              <w:rPr>
                <w:rFonts w:ascii="Calibri" w:hAnsi="Calibri" w:cs="Calibri"/>
                <w:spacing w:val="-2"/>
                <w:sz w:val="22"/>
              </w:rPr>
              <w:t xml:space="preserve"> All </w:t>
            </w:r>
            <w:r w:rsidR="000269D5">
              <w:rPr>
                <w:rFonts w:ascii="Calibri" w:hAnsi="Calibri" w:cs="Calibri"/>
                <w:spacing w:val="-2"/>
                <w:sz w:val="22"/>
              </w:rPr>
              <w:t xml:space="preserve">personnel’s </w:t>
            </w:r>
            <w:r w:rsidR="000269D5" w:rsidRPr="00F663EF">
              <w:rPr>
                <w:rFonts w:ascii="Calibri" w:hAnsi="Calibri" w:cs="Calibri"/>
                <w:spacing w:val="-2"/>
                <w:sz w:val="22"/>
              </w:rPr>
              <w:t xml:space="preserve">license/permit/endorsement </w:t>
            </w:r>
            <w:r w:rsidR="000269D5">
              <w:rPr>
                <w:rFonts w:ascii="Calibri" w:hAnsi="Calibri" w:cs="Calibri"/>
                <w:spacing w:val="-2"/>
                <w:sz w:val="22"/>
              </w:rPr>
              <w:t xml:space="preserve">under Cap. 340 </w:t>
            </w:r>
            <w:r w:rsidR="00B30D18" w:rsidRPr="00F663EF">
              <w:rPr>
                <w:rFonts w:ascii="Calibri" w:hAnsi="Calibri" w:cs="Calibri"/>
                <w:spacing w:val="-2"/>
                <w:sz w:val="22"/>
              </w:rPr>
              <w:t xml:space="preserve">must be </w:t>
            </w:r>
            <w:r w:rsidR="000269D5">
              <w:rPr>
                <w:rFonts w:ascii="Calibri" w:hAnsi="Calibri" w:cs="Calibri"/>
                <w:spacing w:val="-2"/>
                <w:sz w:val="22"/>
              </w:rPr>
              <w:t xml:space="preserve">received by </w:t>
            </w:r>
            <w:r w:rsidR="00B30D18" w:rsidRPr="00F663EF">
              <w:rPr>
                <w:rFonts w:ascii="Calibri" w:hAnsi="Calibri" w:cs="Calibri"/>
                <w:spacing w:val="-2"/>
                <w:sz w:val="22"/>
              </w:rPr>
              <w:t xml:space="preserve">IACUC before </w:t>
            </w:r>
            <w:r w:rsidR="00767F74">
              <w:rPr>
                <w:rFonts w:ascii="Calibri" w:hAnsi="Calibri" w:cs="Calibri"/>
                <w:spacing w:val="-2"/>
                <w:sz w:val="22"/>
              </w:rPr>
              <w:t xml:space="preserve">official </w:t>
            </w:r>
            <w:r w:rsidR="004C6D3A">
              <w:rPr>
                <w:rFonts w:ascii="Calibri" w:hAnsi="Calibri" w:cs="Calibri"/>
                <w:spacing w:val="-2"/>
                <w:sz w:val="22"/>
              </w:rPr>
              <w:t xml:space="preserve">approval for </w:t>
            </w:r>
            <w:r w:rsidR="00EB02F9">
              <w:rPr>
                <w:rFonts w:ascii="Calibri" w:hAnsi="Calibri" w:cs="Calibri"/>
                <w:spacing w:val="-2"/>
                <w:sz w:val="22"/>
              </w:rPr>
              <w:t xml:space="preserve">this application will be </w:t>
            </w:r>
            <w:r w:rsidR="00D735C2">
              <w:rPr>
                <w:rFonts w:ascii="Calibri" w:hAnsi="Calibri" w:cs="Calibri"/>
                <w:spacing w:val="-2"/>
                <w:sz w:val="22"/>
              </w:rPr>
              <w:t>considered]</w:t>
            </w:r>
          </w:p>
          <w:p w:rsidR="009958A0" w:rsidRPr="009958A0" w:rsidRDefault="009958A0" w:rsidP="009958A0">
            <w:pPr>
              <w:snapToGrid w:val="0"/>
              <w:spacing w:after="120"/>
              <w:ind w:left="1452" w:right="-103" w:hanging="1452"/>
              <w:rPr>
                <w:rFonts w:ascii="Calibri" w:hAnsi="Calibri" w:cs="Calibri"/>
                <w:spacing w:val="-2"/>
                <w:sz w:val="22"/>
              </w:rPr>
            </w:pPr>
            <w:sdt>
              <w:sdtPr>
                <w:rPr>
                  <w:rStyle w:val="fontstyle01"/>
                  <w:rFonts w:ascii="MS Gothic" w:eastAsia="MS Gothic" w:hAnsi="MS Gothic" w:cs="Calibri"/>
                  <w:color w:val="0070C0"/>
                  <w:sz w:val="40"/>
                  <w:szCs w:val="32"/>
                </w:rPr>
                <w:id w:val="-1147673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Style w:val="fontstyle01"/>
                    <w:rFonts w:ascii="MS Gothic" w:eastAsia="MS Gothic" w:hAnsi="MS Gothic" w:cs="Calibri" w:hint="eastAsia"/>
                    <w:color w:val="0070C0"/>
                    <w:sz w:val="40"/>
                    <w:szCs w:val="32"/>
                  </w:rPr>
                  <w:t>☐</w:t>
                </w:r>
              </w:sdtContent>
            </w:sdt>
            <w:r>
              <w:rPr>
                <w:rStyle w:val="fontstyle01"/>
                <w:rFonts w:ascii="MS Gothic" w:eastAsia="MS Gothic" w:hAnsi="MS Gothic" w:cs="Calibri"/>
                <w:sz w:val="12"/>
                <w:szCs w:val="12"/>
              </w:rPr>
              <w:t xml:space="preserve"> </w:t>
            </w:r>
            <w:r>
              <w:rPr>
                <w:rFonts w:ascii="Calibri" w:hAnsi="Calibri"/>
                <w:spacing w:val="-8"/>
                <w:sz w:val="22"/>
              </w:rPr>
              <w:t xml:space="preserve">Attached DH exemption.  Reason of exemption (if any): </w:t>
            </w:r>
            <w:r w:rsidRPr="009958A0">
              <w:rPr>
                <w:rFonts w:ascii="Calibri" w:hAnsi="Calibri"/>
                <w:color w:val="0070C0"/>
                <w:spacing w:val="-8"/>
                <w:sz w:val="22"/>
              </w:rPr>
              <w:t>___________________</w:t>
            </w:r>
          </w:p>
        </w:tc>
      </w:tr>
      <w:tr w:rsidR="00B30D18" w:rsidRPr="003569D0" w:rsidTr="00804275">
        <w:trPr>
          <w:gridAfter w:val="1"/>
          <w:wAfter w:w="141" w:type="dxa"/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B30D18" w:rsidRPr="003569D0" w:rsidRDefault="00B30D18" w:rsidP="00052FA5">
            <w:pPr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B30D18" w:rsidRPr="002708B7" w:rsidRDefault="00B30D18" w:rsidP="002708B7">
            <w:pPr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214" w:type="dxa"/>
            <w:tcBorders>
              <w:left w:val="single" w:sz="4" w:space="0" w:color="auto"/>
            </w:tcBorders>
            <w:vAlign w:val="center"/>
          </w:tcPr>
          <w:p w:rsidR="00B30D18" w:rsidRDefault="00B30D18" w:rsidP="00B30D18">
            <w:pPr>
              <w:snapToGrid w:val="0"/>
              <w:ind w:left="1451" w:right="32" w:hanging="1451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My project uses live cephalopods</w:t>
            </w:r>
          </w:p>
        </w:tc>
      </w:tr>
    </w:tbl>
    <w:p w:rsidR="0018496C" w:rsidRDefault="0018496C" w:rsidP="00033332">
      <w:pPr>
        <w:adjustRightInd w:val="0"/>
        <w:snapToGrid w:val="0"/>
        <w:spacing w:line="234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4A1409" w:rsidRPr="003569D0" w:rsidTr="00B1030C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4A1409" w:rsidRPr="003569D0" w:rsidRDefault="004A1409" w:rsidP="00033332">
            <w:pPr>
              <w:spacing w:line="234" w:lineRule="exact"/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1409" w:rsidRPr="002708B7" w:rsidRDefault="004A1409" w:rsidP="00033332">
            <w:pPr>
              <w:spacing w:line="234" w:lineRule="exact"/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:rsidR="004A1409" w:rsidRPr="004A1409" w:rsidRDefault="0015493F" w:rsidP="00033332">
            <w:pPr>
              <w:snapToGrid w:val="0"/>
              <w:spacing w:line="234" w:lineRule="exact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F</w:t>
            </w:r>
            <w:r w:rsidR="00D02387">
              <w:rPr>
                <w:rFonts w:ascii="Calibri" w:hAnsi="Calibri" w:cs="Calibri"/>
                <w:spacing w:val="-2"/>
                <w:sz w:val="22"/>
              </w:rPr>
              <w:t xml:space="preserve">or </w:t>
            </w:r>
            <w:r w:rsidR="004A1409">
              <w:rPr>
                <w:rFonts w:ascii="Calibri" w:hAnsi="Calibri" w:cs="Calibri"/>
                <w:spacing w:val="-2"/>
                <w:sz w:val="22"/>
              </w:rPr>
              <w:t>Section B</w:t>
            </w:r>
            <w:r w:rsidR="00D02387">
              <w:rPr>
                <w:rFonts w:ascii="Calibri" w:hAnsi="Calibri" w:cs="Calibri"/>
                <w:spacing w:val="-2"/>
                <w:sz w:val="22"/>
              </w:rPr>
              <w:t xml:space="preserve"> </w:t>
            </w:r>
            <w:r w:rsidR="00532A67">
              <w:rPr>
                <w:rFonts w:ascii="Calibri" w:hAnsi="Calibri" w:cs="Calibri"/>
                <w:spacing w:val="-2"/>
                <w:sz w:val="22"/>
              </w:rPr>
              <w:t>---</w:t>
            </w:r>
            <w:r w:rsidR="00D02387">
              <w:rPr>
                <w:rFonts w:ascii="Calibri" w:hAnsi="Calibri" w:cs="Calibri"/>
                <w:spacing w:val="-2"/>
                <w:sz w:val="22"/>
              </w:rPr>
              <w:t xml:space="preserve"> 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 xml:space="preserve">Attached </w:t>
            </w:r>
            <w:r w:rsidR="000B0BD1">
              <w:rPr>
                <w:rFonts w:ascii="Calibri" w:hAnsi="Calibri" w:cs="Calibri"/>
                <w:spacing w:val="-2"/>
                <w:sz w:val="22"/>
              </w:rPr>
              <w:t xml:space="preserve">is 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>a co</w:t>
            </w:r>
            <w:r w:rsidR="004A1409" w:rsidRPr="004A1409">
              <w:rPr>
                <w:rFonts w:ascii="Calibri" w:hAnsi="Calibri" w:cs="Calibri"/>
                <w:spacing w:val="-2"/>
                <w:sz w:val="22"/>
              </w:rPr>
              <w:t xml:space="preserve">py of </w:t>
            </w:r>
            <w:r w:rsidR="00B1030C">
              <w:rPr>
                <w:rFonts w:ascii="Calibri" w:hAnsi="Calibri" w:cs="Calibri"/>
                <w:spacing w:val="-2"/>
                <w:sz w:val="22"/>
              </w:rPr>
              <w:t>animal health certificate(s)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 xml:space="preserve"> </w:t>
            </w:r>
          </w:p>
        </w:tc>
      </w:tr>
    </w:tbl>
    <w:p w:rsidR="004A1409" w:rsidRDefault="004A1409" w:rsidP="00033332">
      <w:pPr>
        <w:adjustRightInd w:val="0"/>
        <w:snapToGrid w:val="0"/>
        <w:spacing w:line="234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B1030C" w:rsidRPr="003569D0" w:rsidTr="00F252E5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B1030C" w:rsidRPr="003569D0" w:rsidRDefault="00B1030C" w:rsidP="00033332">
            <w:pPr>
              <w:spacing w:line="234" w:lineRule="exact"/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030C" w:rsidRPr="002708B7" w:rsidRDefault="00B1030C" w:rsidP="00033332">
            <w:pPr>
              <w:spacing w:line="234" w:lineRule="exact"/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:rsidR="00B1030C" w:rsidRPr="004A1409" w:rsidRDefault="0015493F" w:rsidP="00532A67">
            <w:pPr>
              <w:snapToGrid w:val="0"/>
              <w:spacing w:line="234" w:lineRule="exact"/>
              <w:ind w:left="1451" w:hanging="1451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>F</w:t>
            </w:r>
            <w:r w:rsidR="00D02387">
              <w:rPr>
                <w:rFonts w:ascii="Calibri" w:hAnsi="Calibri" w:cs="Calibri"/>
                <w:spacing w:val="-2"/>
                <w:sz w:val="22"/>
              </w:rPr>
              <w:t xml:space="preserve">or </w:t>
            </w:r>
            <w:r w:rsidR="00B1030C">
              <w:rPr>
                <w:rFonts w:ascii="Calibri" w:hAnsi="Calibri" w:cs="Calibri"/>
                <w:spacing w:val="-2"/>
                <w:sz w:val="22"/>
              </w:rPr>
              <w:t>Section F</w:t>
            </w:r>
            <w:r w:rsidR="00F85A4F">
              <w:rPr>
                <w:rFonts w:ascii="Calibri" w:hAnsi="Calibri" w:cs="Calibri"/>
                <w:spacing w:val="-2"/>
                <w:sz w:val="22"/>
              </w:rPr>
              <w:t xml:space="preserve"> </w:t>
            </w:r>
            <w:r w:rsidR="00532A67">
              <w:rPr>
                <w:rFonts w:ascii="Calibri" w:hAnsi="Calibri" w:cs="Calibri"/>
                <w:spacing w:val="-2"/>
                <w:sz w:val="22"/>
              </w:rPr>
              <w:t xml:space="preserve">--- 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 xml:space="preserve">Attached </w:t>
            </w:r>
            <w:r w:rsidR="000B0BD1">
              <w:rPr>
                <w:rFonts w:ascii="Calibri" w:hAnsi="Calibri" w:cs="Calibri"/>
                <w:spacing w:val="-2"/>
                <w:sz w:val="22"/>
              </w:rPr>
              <w:t xml:space="preserve">is 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>a</w:t>
            </w:r>
            <w:r w:rsidR="00B1030C">
              <w:rPr>
                <w:rFonts w:ascii="Calibri" w:hAnsi="Calibri" w:cs="Calibri"/>
                <w:spacing w:val="-2"/>
                <w:sz w:val="22"/>
              </w:rPr>
              <w:t xml:space="preserve"> flowchart 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 xml:space="preserve">for </w:t>
            </w:r>
            <w:r w:rsidR="00B1030C">
              <w:rPr>
                <w:rFonts w:ascii="Calibri" w:hAnsi="Calibri" w:cs="Calibri"/>
                <w:spacing w:val="-2"/>
                <w:sz w:val="22"/>
              </w:rPr>
              <w:t>summariz</w:t>
            </w:r>
            <w:r w:rsidR="003425B8">
              <w:rPr>
                <w:rFonts w:ascii="Calibri" w:hAnsi="Calibri" w:cs="Calibri"/>
                <w:spacing w:val="-2"/>
                <w:sz w:val="22"/>
              </w:rPr>
              <w:t>ing</w:t>
            </w:r>
            <w:r w:rsidR="00B1030C">
              <w:rPr>
                <w:rFonts w:ascii="Calibri" w:hAnsi="Calibri" w:cs="Calibri"/>
                <w:spacing w:val="-2"/>
                <w:sz w:val="22"/>
              </w:rPr>
              <w:t xml:space="preserve"> the experimental design and </w:t>
            </w:r>
            <w:r w:rsidR="008750F4">
              <w:rPr>
                <w:rFonts w:ascii="Calibri" w:hAnsi="Calibri" w:cs="Calibri"/>
                <w:spacing w:val="-2"/>
                <w:sz w:val="22"/>
              </w:rPr>
              <w:t xml:space="preserve">all animal care and use </w:t>
            </w:r>
            <w:r w:rsidR="00B1030C">
              <w:rPr>
                <w:rFonts w:ascii="Calibri" w:hAnsi="Calibri" w:cs="Calibri"/>
                <w:spacing w:val="-2"/>
                <w:sz w:val="22"/>
              </w:rPr>
              <w:t>procedures</w:t>
            </w:r>
          </w:p>
        </w:tc>
      </w:tr>
    </w:tbl>
    <w:p w:rsidR="00B1030C" w:rsidRDefault="00B1030C" w:rsidP="00033332">
      <w:pPr>
        <w:adjustRightInd w:val="0"/>
        <w:snapToGrid w:val="0"/>
        <w:spacing w:line="234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462B1A" w:rsidRPr="00462B1A" w:rsidTr="00F252E5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B1030C" w:rsidRPr="00462B1A" w:rsidRDefault="00B1030C" w:rsidP="00033332">
            <w:pPr>
              <w:spacing w:line="234" w:lineRule="exact"/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030C" w:rsidRPr="002708B7" w:rsidRDefault="00B1030C" w:rsidP="00033332">
            <w:pPr>
              <w:spacing w:line="234" w:lineRule="exact"/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:rsidR="00B1030C" w:rsidRPr="00462B1A" w:rsidRDefault="0015493F" w:rsidP="00033332">
            <w:pPr>
              <w:snapToGrid w:val="0"/>
              <w:spacing w:line="234" w:lineRule="exact"/>
              <w:ind w:left="1168" w:hanging="1168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 xml:space="preserve">For </w:t>
            </w:r>
            <w:r w:rsidR="00B1030C" w:rsidRPr="0007749F">
              <w:rPr>
                <w:rFonts w:cstheme="minorHAnsi"/>
                <w:spacing w:val="-2"/>
                <w:sz w:val="22"/>
              </w:rPr>
              <w:t xml:space="preserve">Section </w:t>
            </w:r>
            <w:r w:rsidR="004A46AC">
              <w:rPr>
                <w:rFonts w:cstheme="minorHAnsi"/>
                <w:spacing w:val="-2"/>
                <w:sz w:val="22"/>
              </w:rPr>
              <w:t>J</w:t>
            </w:r>
            <w:r w:rsidR="00B1030C" w:rsidRPr="0007749F">
              <w:rPr>
                <w:rFonts w:cstheme="minorHAnsi"/>
                <w:spacing w:val="-2"/>
                <w:sz w:val="22"/>
              </w:rPr>
              <w:t xml:space="preserve"> </w:t>
            </w:r>
            <w:r w:rsidR="00D02387" w:rsidRPr="0007749F">
              <w:rPr>
                <w:rFonts w:cstheme="minorHAnsi"/>
                <w:spacing w:val="-2"/>
                <w:sz w:val="22"/>
              </w:rPr>
              <w:t>---</w:t>
            </w:r>
            <w:r w:rsidR="00B1030C" w:rsidRPr="0007749F">
              <w:rPr>
                <w:rFonts w:cstheme="minorHAnsi"/>
                <w:spacing w:val="-2"/>
                <w:sz w:val="22"/>
              </w:rPr>
              <w:t xml:space="preserve"> </w:t>
            </w:r>
            <w:r w:rsidRPr="0007749F">
              <w:rPr>
                <w:rFonts w:cstheme="minorHAnsi"/>
                <w:spacing w:val="-2"/>
                <w:sz w:val="22"/>
              </w:rPr>
              <w:t xml:space="preserve">Attach </w:t>
            </w:r>
            <w:r w:rsidR="000B0BD1" w:rsidRPr="0007749F">
              <w:rPr>
                <w:rFonts w:cstheme="minorHAnsi"/>
                <w:spacing w:val="-2"/>
                <w:sz w:val="22"/>
              </w:rPr>
              <w:t xml:space="preserve">is </w:t>
            </w:r>
            <w:r w:rsidRPr="0007749F">
              <w:rPr>
                <w:rFonts w:cstheme="minorHAnsi"/>
                <w:spacing w:val="-2"/>
                <w:sz w:val="22"/>
              </w:rPr>
              <w:t xml:space="preserve">a </w:t>
            </w:r>
            <w:r w:rsidR="0007749F" w:rsidRPr="0007749F">
              <w:rPr>
                <w:rFonts w:cstheme="minorHAnsi"/>
                <w:spacing w:val="-2"/>
                <w:sz w:val="22"/>
              </w:rPr>
              <w:t>c</w:t>
            </w:r>
            <w:r w:rsidR="00B1030C" w:rsidRPr="0007749F">
              <w:rPr>
                <w:rFonts w:cstheme="minorHAnsi"/>
                <w:sz w:val="22"/>
              </w:rPr>
              <w:t xml:space="preserve">opy of </w:t>
            </w:r>
            <w:r w:rsidR="00462B1A" w:rsidRPr="0007749F">
              <w:rPr>
                <w:rFonts w:cstheme="minorHAnsi"/>
                <w:sz w:val="22"/>
              </w:rPr>
              <w:t xml:space="preserve">test </w:t>
            </w:r>
            <w:r w:rsidR="00B1030C" w:rsidRPr="0007749F">
              <w:rPr>
                <w:rFonts w:cstheme="minorHAnsi"/>
                <w:sz w:val="22"/>
              </w:rPr>
              <w:t xml:space="preserve">results </w:t>
            </w:r>
            <w:r w:rsidR="00462B1A" w:rsidRPr="0007749F">
              <w:rPr>
                <w:rFonts w:cstheme="minorHAnsi"/>
                <w:sz w:val="22"/>
              </w:rPr>
              <w:t xml:space="preserve">for </w:t>
            </w:r>
            <w:r w:rsidR="008750F4">
              <w:rPr>
                <w:rFonts w:cstheme="minorHAnsi"/>
                <w:sz w:val="22"/>
              </w:rPr>
              <w:t xml:space="preserve">that </w:t>
            </w:r>
            <w:r w:rsidR="00462B1A" w:rsidRPr="0007749F">
              <w:rPr>
                <w:rFonts w:cstheme="minorHAnsi"/>
                <w:sz w:val="22"/>
              </w:rPr>
              <w:t>materials tested for pathogens</w:t>
            </w:r>
            <w:r w:rsidR="00B1030C" w:rsidRPr="00462B1A">
              <w:rPr>
                <w:rFonts w:ascii="Calibri" w:hAnsi="Calibri" w:cs="Calibri"/>
                <w:spacing w:val="-2"/>
                <w:sz w:val="22"/>
              </w:rPr>
              <w:t xml:space="preserve"> </w:t>
            </w:r>
          </w:p>
        </w:tc>
      </w:tr>
    </w:tbl>
    <w:p w:rsidR="006434B8" w:rsidRDefault="006434B8" w:rsidP="00033332">
      <w:pPr>
        <w:adjustRightInd w:val="0"/>
        <w:snapToGrid w:val="0"/>
        <w:spacing w:line="234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767F74" w:rsidRPr="00462B1A" w:rsidTr="00554A7A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767F74" w:rsidRPr="00462B1A" w:rsidRDefault="00767F74" w:rsidP="00033332">
            <w:pPr>
              <w:spacing w:line="234" w:lineRule="exact"/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7F74" w:rsidRPr="002708B7" w:rsidRDefault="00767F74" w:rsidP="00033332">
            <w:pPr>
              <w:spacing w:line="234" w:lineRule="exact"/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:rsidR="00767F74" w:rsidRPr="00462B1A" w:rsidRDefault="00767F74" w:rsidP="00033332">
            <w:pPr>
              <w:snapToGrid w:val="0"/>
              <w:spacing w:line="234" w:lineRule="exact"/>
              <w:ind w:left="1168" w:hanging="1168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 xml:space="preserve">For </w:t>
            </w:r>
            <w:r w:rsidRPr="0007749F">
              <w:rPr>
                <w:rFonts w:cstheme="minorHAnsi"/>
                <w:spacing w:val="-2"/>
                <w:sz w:val="22"/>
              </w:rPr>
              <w:t xml:space="preserve">Section </w:t>
            </w:r>
            <w:r>
              <w:rPr>
                <w:rFonts w:cstheme="minorHAnsi"/>
                <w:spacing w:val="-2"/>
                <w:sz w:val="22"/>
              </w:rPr>
              <w:t>P</w:t>
            </w:r>
            <w:r w:rsidRPr="0007749F">
              <w:rPr>
                <w:rFonts w:cstheme="minorHAnsi"/>
                <w:spacing w:val="-2"/>
                <w:sz w:val="22"/>
              </w:rPr>
              <w:t xml:space="preserve"> --- </w:t>
            </w:r>
            <w:r>
              <w:rPr>
                <w:rFonts w:cstheme="minorHAnsi"/>
                <w:spacing w:val="-2"/>
                <w:sz w:val="22"/>
              </w:rPr>
              <w:t>The PI / staff in-charge has signed this section.</w:t>
            </w:r>
          </w:p>
        </w:tc>
      </w:tr>
    </w:tbl>
    <w:p w:rsidR="00767F74" w:rsidRDefault="00767F74" w:rsidP="00033332">
      <w:pPr>
        <w:adjustRightInd w:val="0"/>
        <w:snapToGrid w:val="0"/>
        <w:spacing w:line="234" w:lineRule="exact"/>
        <w:jc w:val="both"/>
        <w:rPr>
          <w:rFonts w:cstheme="minorHAnsi"/>
          <w:b/>
          <w:bCs/>
          <w:sz w:val="22"/>
        </w:rPr>
      </w:pPr>
    </w:p>
    <w:tbl>
      <w:tblPr>
        <w:tblW w:w="10348" w:type="dxa"/>
        <w:tblInd w:w="-142" w:type="dxa"/>
        <w:tblLook w:val="04A0" w:firstRow="1" w:lastRow="0" w:firstColumn="1" w:lastColumn="0" w:noHBand="0" w:noVBand="1"/>
      </w:tblPr>
      <w:tblGrid>
        <w:gridCol w:w="483"/>
        <w:gridCol w:w="510"/>
        <w:gridCol w:w="9355"/>
      </w:tblGrid>
      <w:tr w:rsidR="0075462F" w:rsidRPr="00462B1A" w:rsidTr="000F57C8">
        <w:trPr>
          <w:trHeight w:val="432"/>
        </w:trPr>
        <w:tc>
          <w:tcPr>
            <w:tcW w:w="483" w:type="dxa"/>
            <w:tcBorders>
              <w:right w:val="single" w:sz="4" w:space="0" w:color="auto"/>
            </w:tcBorders>
            <w:vAlign w:val="center"/>
          </w:tcPr>
          <w:p w:rsidR="0075462F" w:rsidRPr="00462B1A" w:rsidRDefault="0075462F" w:rsidP="00033332">
            <w:pPr>
              <w:spacing w:line="234" w:lineRule="exact"/>
              <w:rPr>
                <w:rFonts w:ascii="Verdana" w:hAnsi="Verdana"/>
                <w:b/>
                <w:bCs/>
                <w:sz w:val="19"/>
                <w:szCs w:val="19"/>
              </w:rPr>
            </w:pPr>
          </w:p>
        </w:tc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462F" w:rsidRPr="002708B7" w:rsidRDefault="0075462F" w:rsidP="00033332">
            <w:pPr>
              <w:spacing w:line="234" w:lineRule="exact"/>
              <w:jc w:val="center"/>
              <w:rPr>
                <w:rFonts w:ascii="Verdana" w:hAnsi="Verdana"/>
                <w:b/>
                <w:bCs/>
                <w:color w:val="0070C0"/>
                <w:sz w:val="19"/>
                <w:szCs w:val="19"/>
              </w:rPr>
            </w:pPr>
          </w:p>
        </w:tc>
        <w:tc>
          <w:tcPr>
            <w:tcW w:w="9355" w:type="dxa"/>
            <w:tcBorders>
              <w:left w:val="single" w:sz="4" w:space="0" w:color="auto"/>
            </w:tcBorders>
            <w:vAlign w:val="center"/>
          </w:tcPr>
          <w:p w:rsidR="0075462F" w:rsidRPr="00462B1A" w:rsidRDefault="0075462F" w:rsidP="00033332">
            <w:pPr>
              <w:snapToGrid w:val="0"/>
              <w:spacing w:after="40" w:line="234" w:lineRule="exact"/>
              <w:ind w:left="1452" w:hanging="1452"/>
              <w:rPr>
                <w:rFonts w:ascii="Calibri" w:hAnsi="Calibri" w:cs="Calibri"/>
                <w:spacing w:val="-2"/>
                <w:sz w:val="22"/>
              </w:rPr>
            </w:pPr>
            <w:r>
              <w:rPr>
                <w:rFonts w:ascii="Calibri" w:hAnsi="Calibri" w:cs="Calibri"/>
                <w:spacing w:val="-2"/>
                <w:sz w:val="22"/>
              </w:rPr>
              <w:t xml:space="preserve">For </w:t>
            </w:r>
            <w:r w:rsidRPr="0007749F">
              <w:rPr>
                <w:rFonts w:cstheme="minorHAnsi"/>
                <w:spacing w:val="-2"/>
                <w:sz w:val="22"/>
              </w:rPr>
              <w:t xml:space="preserve">Section Q --- </w:t>
            </w:r>
            <w:r w:rsidR="00217BBC" w:rsidRPr="0007749F">
              <w:rPr>
                <w:rFonts w:cstheme="minorHAnsi"/>
                <w:spacing w:val="-2"/>
                <w:sz w:val="22"/>
              </w:rPr>
              <w:t>The s</w:t>
            </w:r>
            <w:r w:rsidRPr="0007749F">
              <w:rPr>
                <w:rFonts w:cstheme="minorHAnsi"/>
                <w:spacing w:val="-2"/>
                <w:sz w:val="22"/>
              </w:rPr>
              <w:t>upervisor/</w:t>
            </w:r>
            <w:r w:rsidR="00217BBC" w:rsidRPr="0007749F">
              <w:rPr>
                <w:rFonts w:cstheme="minorHAnsi"/>
                <w:spacing w:val="-2"/>
                <w:sz w:val="22"/>
              </w:rPr>
              <w:t xml:space="preserve">manager </w:t>
            </w:r>
            <w:r w:rsidRPr="0007749F">
              <w:rPr>
                <w:rFonts w:cstheme="minorHAnsi"/>
                <w:spacing w:val="-2"/>
                <w:sz w:val="22"/>
              </w:rPr>
              <w:t xml:space="preserve">in-charge </w:t>
            </w:r>
            <w:r w:rsidR="00217BBC" w:rsidRPr="0007749F">
              <w:rPr>
                <w:rFonts w:cstheme="minorHAnsi"/>
                <w:spacing w:val="-2"/>
                <w:sz w:val="22"/>
              </w:rPr>
              <w:t xml:space="preserve">(if applicable) of </w:t>
            </w:r>
            <w:r w:rsidRPr="0007749F">
              <w:rPr>
                <w:rFonts w:cstheme="minorHAnsi"/>
                <w:spacing w:val="-2"/>
                <w:sz w:val="22"/>
              </w:rPr>
              <w:t>my company ha</w:t>
            </w:r>
            <w:r w:rsidR="00217BBC" w:rsidRPr="0007749F">
              <w:rPr>
                <w:rFonts w:cstheme="minorHAnsi"/>
                <w:spacing w:val="-2"/>
                <w:sz w:val="22"/>
              </w:rPr>
              <w:t>ve</w:t>
            </w:r>
            <w:r w:rsidR="002D3085">
              <w:rPr>
                <w:rFonts w:cstheme="minorHAnsi"/>
                <w:spacing w:val="-2"/>
                <w:sz w:val="22"/>
              </w:rPr>
              <w:t xml:space="preserve"> endorsed and signed</w:t>
            </w:r>
            <w:r w:rsidRPr="0007749F">
              <w:rPr>
                <w:rFonts w:cstheme="minorHAnsi"/>
                <w:spacing w:val="-2"/>
                <w:sz w:val="22"/>
              </w:rPr>
              <w:t xml:space="preserve"> this section</w:t>
            </w:r>
            <w:r w:rsidRPr="00462B1A">
              <w:rPr>
                <w:rFonts w:ascii="Calibri" w:hAnsi="Calibri" w:cs="Calibri"/>
                <w:spacing w:val="-2"/>
                <w:sz w:val="22"/>
              </w:rPr>
              <w:t xml:space="preserve"> </w:t>
            </w:r>
          </w:p>
        </w:tc>
      </w:tr>
    </w:tbl>
    <w:p w:rsidR="00D42C78" w:rsidRDefault="00D42C78" w:rsidP="00EF6080">
      <w:pPr>
        <w:adjustRightInd w:val="0"/>
        <w:snapToGrid w:val="0"/>
        <w:spacing w:before="120" w:after="120" w:line="200" w:lineRule="exact"/>
        <w:ind w:left="-113" w:firstLine="113"/>
        <w:jc w:val="center"/>
        <w:rPr>
          <w:rFonts w:cstheme="minorHAnsi"/>
          <w:bCs/>
          <w:color w:val="BFBFBF" w:themeColor="background1" w:themeShade="BF"/>
          <w:spacing w:val="100"/>
          <w:sz w:val="22"/>
        </w:rPr>
      </w:pPr>
      <w:r w:rsidRPr="00AA0A00">
        <w:rPr>
          <w:rFonts w:cstheme="minorHAnsi"/>
          <w:bCs/>
          <w:color w:val="BFBFBF" w:themeColor="background1" w:themeShade="BF"/>
          <w:spacing w:val="100"/>
          <w:sz w:val="22"/>
        </w:rPr>
        <w:t>…………………………………………………………………………………………………………</w:t>
      </w:r>
      <w:bookmarkStart w:id="0" w:name="_GoBack"/>
      <w:bookmarkEnd w:id="0"/>
    </w:p>
    <w:p w:rsidR="008D5BE2" w:rsidRPr="00A636CE" w:rsidRDefault="008D5BE2" w:rsidP="00787123">
      <w:pPr>
        <w:snapToGrid w:val="0"/>
        <w:spacing w:line="240" w:lineRule="exact"/>
        <w:jc w:val="center"/>
        <w:rPr>
          <w:rFonts w:cstheme="minorHAnsi"/>
          <w:snapToGrid w:val="0"/>
          <w:spacing w:val="-2"/>
          <w:sz w:val="21"/>
          <w:szCs w:val="21"/>
        </w:rPr>
      </w:pPr>
      <w:r w:rsidRPr="00A636CE">
        <w:rPr>
          <w:rFonts w:cstheme="minorHAnsi"/>
          <w:snapToGrid w:val="0"/>
          <w:spacing w:val="-2"/>
          <w:sz w:val="21"/>
          <w:szCs w:val="21"/>
        </w:rPr>
        <w:t xml:space="preserve">Submit this </w:t>
      </w:r>
      <w:r w:rsidR="0010207D">
        <w:rPr>
          <w:rFonts w:cstheme="minorHAnsi"/>
          <w:snapToGrid w:val="0"/>
          <w:spacing w:val="-2"/>
          <w:sz w:val="21"/>
          <w:szCs w:val="21"/>
        </w:rPr>
        <w:t>C</w:t>
      </w:r>
      <w:r>
        <w:rPr>
          <w:rFonts w:cstheme="minorHAnsi"/>
          <w:snapToGrid w:val="0"/>
          <w:spacing w:val="-2"/>
          <w:sz w:val="21"/>
          <w:szCs w:val="21"/>
        </w:rPr>
        <w:t xml:space="preserve">hecklist with your </w:t>
      </w:r>
      <w:r w:rsidRPr="00A636CE">
        <w:rPr>
          <w:rFonts w:cstheme="minorHAnsi"/>
          <w:snapToGrid w:val="0"/>
          <w:spacing w:val="-2"/>
          <w:sz w:val="21"/>
          <w:szCs w:val="21"/>
        </w:rPr>
        <w:t xml:space="preserve">Application </w:t>
      </w:r>
      <w:r>
        <w:rPr>
          <w:rFonts w:cstheme="minorHAnsi"/>
          <w:snapToGrid w:val="0"/>
          <w:spacing w:val="-2"/>
          <w:sz w:val="21"/>
          <w:szCs w:val="21"/>
        </w:rPr>
        <w:t xml:space="preserve">Form </w:t>
      </w:r>
      <w:r w:rsidRPr="00A636CE">
        <w:rPr>
          <w:rFonts w:cstheme="minorHAnsi"/>
          <w:snapToGrid w:val="0"/>
          <w:spacing w:val="-2"/>
          <w:sz w:val="21"/>
          <w:szCs w:val="21"/>
        </w:rPr>
        <w:t>and relevant attachments</w:t>
      </w:r>
      <w:r w:rsidR="00B63726">
        <w:rPr>
          <w:rFonts w:cstheme="minorHAnsi"/>
          <w:snapToGrid w:val="0"/>
          <w:spacing w:val="-2"/>
          <w:sz w:val="21"/>
          <w:szCs w:val="21"/>
        </w:rPr>
        <w:t xml:space="preserve"> in one go</w:t>
      </w:r>
      <w:r w:rsidR="00767F74">
        <w:rPr>
          <w:rFonts w:cstheme="minorHAnsi"/>
          <w:snapToGrid w:val="0"/>
          <w:spacing w:val="-2"/>
          <w:sz w:val="21"/>
          <w:szCs w:val="21"/>
        </w:rPr>
        <w:br/>
      </w:r>
      <w:r w:rsidRPr="00A636CE">
        <w:rPr>
          <w:rFonts w:cstheme="minorHAnsi"/>
          <w:snapToGrid w:val="0"/>
          <w:spacing w:val="-2"/>
          <w:sz w:val="21"/>
          <w:szCs w:val="21"/>
        </w:rPr>
        <w:t xml:space="preserve">to the IACUC Secretariat at </w:t>
      </w:r>
      <w:hyperlink r:id="rId9" w:history="1">
        <w:r w:rsidRPr="00A636CE">
          <w:rPr>
            <w:rStyle w:val="Hyperlink"/>
            <w:rFonts w:cstheme="minorHAnsi"/>
            <w:snapToGrid w:val="0"/>
            <w:spacing w:val="-2"/>
            <w:sz w:val="21"/>
            <w:szCs w:val="21"/>
          </w:rPr>
          <w:t>iacuc@hkstp.org</w:t>
        </w:r>
      </w:hyperlink>
    </w:p>
    <w:p w:rsidR="00D42C78" w:rsidRPr="00D91E3F" w:rsidRDefault="00D42C78" w:rsidP="00787123">
      <w:pPr>
        <w:snapToGrid w:val="0"/>
        <w:spacing w:line="40" w:lineRule="exact"/>
        <w:rPr>
          <w:rFonts w:cstheme="minorHAnsi"/>
          <w:snapToGrid w:val="0"/>
          <w:sz w:val="22"/>
        </w:rPr>
      </w:pPr>
    </w:p>
    <w:sectPr w:rsidR="00D42C78" w:rsidRPr="00D91E3F" w:rsidSect="004A1409">
      <w:headerReference w:type="default" r:id="rId10"/>
      <w:footerReference w:type="default" r:id="rId11"/>
      <w:pgSz w:w="11906" w:h="16838" w:code="9"/>
      <w:pgMar w:top="454" w:right="851" w:bottom="284" w:left="851" w:header="340" w:footer="57" w:gutter="0"/>
      <w:cols w:space="720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6570" w:rsidRDefault="00C46570" w:rsidP="00B60D90">
      <w:r>
        <w:separator/>
      </w:r>
    </w:p>
  </w:endnote>
  <w:endnote w:type="continuationSeparator" w:id="0">
    <w:p w:rsidR="00C46570" w:rsidRDefault="00C46570" w:rsidP="00B60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730" w:rsidRPr="00E00D18" w:rsidRDefault="004C6730" w:rsidP="00E511BA">
    <w:pPr>
      <w:pStyle w:val="Footer"/>
      <w:tabs>
        <w:tab w:val="clear" w:pos="4680"/>
        <w:tab w:val="clear" w:pos="9360"/>
        <w:tab w:val="right" w:pos="10490"/>
      </w:tabs>
      <w:rPr>
        <w:color w:val="7F7F7F" w:themeColor="text1" w:themeTint="80"/>
        <w:sz w:val="20"/>
      </w:rPr>
    </w:pPr>
    <w:r w:rsidRPr="00E00D18">
      <w:rPr>
        <w:color w:val="7F7F7F" w:themeColor="text1" w:themeTint="80"/>
        <w:sz w:val="20"/>
      </w:rPr>
      <w:t xml:space="preserve">HKSTP IACUC -- </w:t>
    </w:r>
    <w:r w:rsidRPr="00E00D18">
      <w:rPr>
        <w:rFonts w:cstheme="minorHAnsi"/>
        <w:bCs/>
        <w:color w:val="7F7F7F" w:themeColor="text1" w:themeTint="80"/>
        <w:sz w:val="20"/>
      </w:rPr>
      <w:t xml:space="preserve">Application </w:t>
    </w:r>
    <w:r w:rsidR="00E511BA" w:rsidRPr="00E00D18">
      <w:rPr>
        <w:rFonts w:cstheme="minorHAnsi"/>
        <w:bCs/>
        <w:color w:val="7F7F7F" w:themeColor="text1" w:themeTint="80"/>
        <w:sz w:val="20"/>
      </w:rPr>
      <w:t>Checklist</w:t>
    </w:r>
    <w:r w:rsidR="00D735C2" w:rsidRPr="00E00D18">
      <w:rPr>
        <w:rFonts w:cstheme="minorHAnsi"/>
        <w:bCs/>
        <w:color w:val="7F7F7F" w:themeColor="text1" w:themeTint="80"/>
        <w:sz w:val="20"/>
      </w:rPr>
      <w:t xml:space="preserve"> (</w:t>
    </w:r>
    <w:r w:rsidR="00E00D18" w:rsidRPr="00E00D18">
      <w:rPr>
        <w:rFonts w:cstheme="minorHAnsi"/>
        <w:bCs/>
        <w:color w:val="7F7F7F" w:themeColor="text1" w:themeTint="80"/>
        <w:sz w:val="20"/>
      </w:rPr>
      <w:t xml:space="preserve">version: </w:t>
    </w:r>
    <w:r w:rsidR="00D735C2" w:rsidRPr="00E00D18">
      <w:rPr>
        <w:rFonts w:cstheme="minorHAnsi"/>
        <w:bCs/>
        <w:color w:val="7F7F7F" w:themeColor="text1" w:themeTint="80"/>
        <w:sz w:val="20"/>
      </w:rPr>
      <w:t>202</w:t>
    </w:r>
    <w:r w:rsidR="008C4216">
      <w:rPr>
        <w:rFonts w:cstheme="minorHAnsi"/>
        <w:bCs/>
        <w:color w:val="7F7F7F" w:themeColor="text1" w:themeTint="80"/>
        <w:sz w:val="20"/>
      </w:rPr>
      <w:t>1</w:t>
    </w:r>
    <w:r w:rsidR="00D735C2" w:rsidRPr="00E00D18">
      <w:rPr>
        <w:rFonts w:cstheme="minorHAnsi"/>
        <w:bCs/>
        <w:color w:val="7F7F7F" w:themeColor="text1" w:themeTint="80"/>
        <w:sz w:val="20"/>
      </w:rPr>
      <w:t>-</w:t>
    </w:r>
    <w:r w:rsidR="008C4216">
      <w:rPr>
        <w:rFonts w:cstheme="minorHAnsi"/>
        <w:bCs/>
        <w:color w:val="7F7F7F" w:themeColor="text1" w:themeTint="80"/>
        <w:sz w:val="20"/>
      </w:rPr>
      <w:t>03</w:t>
    </w:r>
    <w:r w:rsidR="00D735C2" w:rsidRPr="00E00D18">
      <w:rPr>
        <w:rFonts w:cstheme="minorHAnsi"/>
        <w:bCs/>
        <w:color w:val="7F7F7F" w:themeColor="text1" w:themeTint="80"/>
        <w:sz w:val="20"/>
      </w:rPr>
      <w:t>)</w:t>
    </w:r>
    <w:r w:rsidRPr="00E00D18">
      <w:rPr>
        <w:rFonts w:cstheme="minorHAnsi"/>
        <w:bCs/>
        <w:color w:val="7F7F7F" w:themeColor="text1" w:themeTint="80"/>
        <w:sz w:val="20"/>
      </w:rPr>
      <w:tab/>
    </w:r>
    <w:sdt>
      <w:sdtPr>
        <w:rPr>
          <w:color w:val="7F7F7F" w:themeColor="text1" w:themeTint="80"/>
          <w:sz w:val="20"/>
        </w:rPr>
        <w:id w:val="-7424118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0D18">
          <w:rPr>
            <w:noProof/>
            <w:color w:val="7F7F7F" w:themeColor="text1" w:themeTint="80"/>
            <w:sz w:val="20"/>
          </w:rPr>
          <w:t xml:space="preserve">Page 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begin"/>
        </w:r>
        <w:r w:rsidRPr="00E00D18">
          <w:rPr>
            <w:bCs/>
            <w:noProof/>
            <w:color w:val="7F7F7F" w:themeColor="text1" w:themeTint="80"/>
            <w:sz w:val="20"/>
          </w:rPr>
          <w:instrText xml:space="preserve"> PAGE  \* Arabic  \* MERGEFORMAT </w:instrText>
        </w:r>
        <w:r w:rsidRPr="00E00D18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8C4216">
          <w:rPr>
            <w:bCs/>
            <w:noProof/>
            <w:color w:val="7F7F7F" w:themeColor="text1" w:themeTint="80"/>
            <w:sz w:val="20"/>
          </w:rPr>
          <w:t>1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end"/>
        </w:r>
        <w:r w:rsidRPr="00E00D18">
          <w:rPr>
            <w:noProof/>
            <w:color w:val="7F7F7F" w:themeColor="text1" w:themeTint="80"/>
            <w:sz w:val="20"/>
          </w:rPr>
          <w:t xml:space="preserve"> of 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begin"/>
        </w:r>
        <w:r w:rsidRPr="00E00D18">
          <w:rPr>
            <w:bCs/>
            <w:noProof/>
            <w:color w:val="7F7F7F" w:themeColor="text1" w:themeTint="80"/>
            <w:sz w:val="20"/>
          </w:rPr>
          <w:instrText xml:space="preserve"> NUMPAGES  \* Arabic  \* MERGEFORMAT </w:instrText>
        </w:r>
        <w:r w:rsidRPr="00E00D18">
          <w:rPr>
            <w:bCs/>
            <w:noProof/>
            <w:color w:val="7F7F7F" w:themeColor="text1" w:themeTint="80"/>
            <w:sz w:val="20"/>
          </w:rPr>
          <w:fldChar w:fldCharType="separate"/>
        </w:r>
        <w:r w:rsidR="008C4216">
          <w:rPr>
            <w:bCs/>
            <w:noProof/>
            <w:color w:val="7F7F7F" w:themeColor="text1" w:themeTint="80"/>
            <w:sz w:val="20"/>
          </w:rPr>
          <w:t>1</w:t>
        </w:r>
        <w:r w:rsidRPr="00E00D18">
          <w:rPr>
            <w:bCs/>
            <w:noProof/>
            <w:color w:val="7F7F7F" w:themeColor="text1" w:themeTint="80"/>
            <w:sz w:val="20"/>
          </w:rPr>
          <w:fldChar w:fldCharType="end"/>
        </w:r>
      </w:sdtContent>
    </w:sdt>
  </w:p>
  <w:p w:rsidR="004C6730" w:rsidRDefault="004C6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6570" w:rsidRDefault="00C46570" w:rsidP="00B60D90">
      <w:r>
        <w:separator/>
      </w:r>
    </w:p>
  </w:footnote>
  <w:footnote w:type="continuationSeparator" w:id="0">
    <w:p w:rsidR="00C46570" w:rsidRDefault="00C46570" w:rsidP="00B60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730" w:rsidRPr="004C6D3A" w:rsidRDefault="004C6730" w:rsidP="00B60D90">
    <w:pPr>
      <w:pStyle w:val="Header"/>
      <w:snapToGrid w:val="0"/>
      <w:jc w:val="right"/>
      <w:rPr>
        <w:color w:val="FF0000"/>
        <w:sz w:val="22"/>
        <w:u w:val="single"/>
      </w:rPr>
    </w:pPr>
    <w:r w:rsidRPr="004C6D3A">
      <w:rPr>
        <w:rFonts w:cstheme="minorHAnsi"/>
        <w:b/>
        <w:bCs/>
        <w:noProof/>
        <w:color w:val="FF0000"/>
        <w:sz w:val="22"/>
        <w:u w:val="single"/>
      </w:rPr>
      <w:drawing>
        <wp:anchor distT="0" distB="0" distL="114300" distR="114300" simplePos="0" relativeHeight="251659264" behindDoc="1" locked="0" layoutInCell="1" allowOverlap="1" wp14:anchorId="64462BC4" wp14:editId="3C977923">
          <wp:simplePos x="0" y="0"/>
          <wp:positionH relativeFrom="column">
            <wp:posOffset>50800</wp:posOffset>
          </wp:positionH>
          <wp:positionV relativeFrom="paragraph">
            <wp:posOffset>-34290</wp:posOffset>
          </wp:positionV>
          <wp:extent cx="979170" cy="449681"/>
          <wp:effectExtent l="0" t="0" r="0" b="7620"/>
          <wp:wrapNone/>
          <wp:docPr id="3" name="Picture 2" descr="C:\Users\Wkk\Desktop\STP\source\ppt\media\image8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2" descr="C:\Users\Wkk\Desktop\STP\source\ppt\media\image87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9170" cy="4496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4C6730" w:rsidRDefault="004C6730" w:rsidP="00487F03">
    <w:pPr>
      <w:pStyle w:val="Header"/>
      <w:snapToGrid w:val="0"/>
      <w:spacing w:line="40" w:lineRule="exact"/>
      <w:jc w:val="right"/>
      <w:rPr>
        <w:sz w:val="22"/>
      </w:rPr>
    </w:pPr>
  </w:p>
  <w:p w:rsidR="004C6730" w:rsidRDefault="004C6730">
    <w:pPr>
      <w:pStyle w:val="Header"/>
    </w:pPr>
  </w:p>
  <w:p w:rsidR="004C6730" w:rsidRDefault="004C6730" w:rsidP="00615594">
    <w:pPr>
      <w:pStyle w:val="Header"/>
      <w:snapToGrid w:val="0"/>
      <w:spacing w:line="1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3A93"/>
    <w:multiLevelType w:val="hybridMultilevel"/>
    <w:tmpl w:val="D11C9624"/>
    <w:lvl w:ilvl="0" w:tplc="EB56BF50">
      <w:start w:val="1"/>
      <w:numFmt w:val="decimal"/>
      <w:lvlText w:val="%1."/>
      <w:lvlJc w:val="left"/>
      <w:pPr>
        <w:ind w:left="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" w15:restartNumberingAfterBreak="0">
    <w:nsid w:val="026924E4"/>
    <w:multiLevelType w:val="multilevel"/>
    <w:tmpl w:val="F9B06388"/>
    <w:lvl w:ilvl="0">
      <w:start w:val="1"/>
      <w:numFmt w:val="bullet"/>
      <w:lvlText w:val=""/>
      <w:lvlJc w:val="left"/>
      <w:pPr>
        <w:tabs>
          <w:tab w:val="num" w:pos="2416"/>
        </w:tabs>
        <w:ind w:left="2416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3136"/>
        </w:tabs>
        <w:ind w:left="3136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856"/>
        </w:tabs>
        <w:ind w:left="3856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4576"/>
        </w:tabs>
        <w:ind w:left="4576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296"/>
        </w:tabs>
        <w:ind w:left="5296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016"/>
        </w:tabs>
        <w:ind w:left="6016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736"/>
        </w:tabs>
        <w:ind w:left="6736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456"/>
        </w:tabs>
        <w:ind w:left="7456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176"/>
        </w:tabs>
        <w:ind w:left="8176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0130CD"/>
    <w:multiLevelType w:val="hybridMultilevel"/>
    <w:tmpl w:val="CB065D02"/>
    <w:lvl w:ilvl="0" w:tplc="04962A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C6A2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DCA01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7481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0036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70813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C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7EB1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B2EF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2233E"/>
    <w:multiLevelType w:val="hybridMultilevel"/>
    <w:tmpl w:val="10A636B2"/>
    <w:lvl w:ilvl="0" w:tplc="B8DC65F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8473D"/>
    <w:multiLevelType w:val="hybridMultilevel"/>
    <w:tmpl w:val="6ED8F0D0"/>
    <w:lvl w:ilvl="0" w:tplc="5D1A14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67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A6A70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50E2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10C9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7C2B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ECA9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AC60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ECC22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E09C4"/>
    <w:multiLevelType w:val="hybridMultilevel"/>
    <w:tmpl w:val="38D496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B81EC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C186BC5"/>
    <w:multiLevelType w:val="hybridMultilevel"/>
    <w:tmpl w:val="FCFE67BC"/>
    <w:lvl w:ilvl="0" w:tplc="7D4EB602">
      <w:start w:val="9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37460"/>
    <w:multiLevelType w:val="hybridMultilevel"/>
    <w:tmpl w:val="78C6D68A"/>
    <w:lvl w:ilvl="0" w:tplc="F3F46C5C">
      <w:start w:val="1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9A373C"/>
    <w:multiLevelType w:val="multilevel"/>
    <w:tmpl w:val="82F2EC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574A52"/>
    <w:multiLevelType w:val="hybridMultilevel"/>
    <w:tmpl w:val="A0543272"/>
    <w:lvl w:ilvl="0" w:tplc="8282552A">
      <w:start w:val="8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8005451"/>
    <w:multiLevelType w:val="hybridMultilevel"/>
    <w:tmpl w:val="32647C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3726A2"/>
    <w:multiLevelType w:val="hybridMultilevel"/>
    <w:tmpl w:val="7E0E49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AE3D2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E81596A"/>
    <w:multiLevelType w:val="hybridMultilevel"/>
    <w:tmpl w:val="10A636B2"/>
    <w:lvl w:ilvl="0" w:tplc="B8DC65F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96C38"/>
    <w:multiLevelType w:val="hybridMultilevel"/>
    <w:tmpl w:val="EA14BAA6"/>
    <w:lvl w:ilvl="0" w:tplc="F0D48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E489EC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C923C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AA48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DAB1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2A077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6634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3636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F1A85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56D9A"/>
    <w:multiLevelType w:val="hybridMultilevel"/>
    <w:tmpl w:val="3F540658"/>
    <w:lvl w:ilvl="0" w:tplc="D012D7B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92136"/>
    <w:multiLevelType w:val="hybridMultilevel"/>
    <w:tmpl w:val="A5B0E23C"/>
    <w:lvl w:ilvl="0" w:tplc="6AC473B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07294B"/>
    <w:multiLevelType w:val="hybridMultilevel"/>
    <w:tmpl w:val="81C25A5C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2D4CAD"/>
    <w:multiLevelType w:val="hybridMultilevel"/>
    <w:tmpl w:val="4E568838"/>
    <w:lvl w:ilvl="0" w:tplc="8EB2AF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952AE3"/>
    <w:multiLevelType w:val="hybridMultilevel"/>
    <w:tmpl w:val="59989A92"/>
    <w:lvl w:ilvl="0" w:tplc="AE848164">
      <w:start w:val="1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333101"/>
    <w:multiLevelType w:val="hybridMultilevel"/>
    <w:tmpl w:val="57C20AFC"/>
    <w:lvl w:ilvl="0" w:tplc="D494CA94">
      <w:start w:val="1"/>
      <w:numFmt w:val="decimal"/>
      <w:lvlText w:val="%1."/>
      <w:lvlJc w:val="left"/>
      <w:pPr>
        <w:ind w:left="1036" w:hanging="360"/>
      </w:pPr>
      <w:rPr>
        <w:rFonts w:ascii="Calibri" w:hAnsi="Calibri" w:cs="Calibri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756" w:hanging="360"/>
      </w:pPr>
    </w:lvl>
    <w:lvl w:ilvl="2" w:tplc="0409001B" w:tentative="1">
      <w:start w:val="1"/>
      <w:numFmt w:val="lowerRoman"/>
      <w:lvlText w:val="%3."/>
      <w:lvlJc w:val="right"/>
      <w:pPr>
        <w:ind w:left="2476" w:hanging="180"/>
      </w:pPr>
    </w:lvl>
    <w:lvl w:ilvl="3" w:tplc="0409000F" w:tentative="1">
      <w:start w:val="1"/>
      <w:numFmt w:val="decimal"/>
      <w:lvlText w:val="%4."/>
      <w:lvlJc w:val="left"/>
      <w:pPr>
        <w:ind w:left="3196" w:hanging="360"/>
      </w:pPr>
    </w:lvl>
    <w:lvl w:ilvl="4" w:tplc="04090019" w:tentative="1">
      <w:start w:val="1"/>
      <w:numFmt w:val="lowerLetter"/>
      <w:lvlText w:val="%5."/>
      <w:lvlJc w:val="left"/>
      <w:pPr>
        <w:ind w:left="3916" w:hanging="360"/>
      </w:pPr>
    </w:lvl>
    <w:lvl w:ilvl="5" w:tplc="0409001B" w:tentative="1">
      <w:start w:val="1"/>
      <w:numFmt w:val="lowerRoman"/>
      <w:lvlText w:val="%6."/>
      <w:lvlJc w:val="right"/>
      <w:pPr>
        <w:ind w:left="4636" w:hanging="180"/>
      </w:pPr>
    </w:lvl>
    <w:lvl w:ilvl="6" w:tplc="0409000F" w:tentative="1">
      <w:start w:val="1"/>
      <w:numFmt w:val="decimal"/>
      <w:lvlText w:val="%7."/>
      <w:lvlJc w:val="left"/>
      <w:pPr>
        <w:ind w:left="5356" w:hanging="360"/>
      </w:pPr>
    </w:lvl>
    <w:lvl w:ilvl="7" w:tplc="04090019" w:tentative="1">
      <w:start w:val="1"/>
      <w:numFmt w:val="lowerLetter"/>
      <w:lvlText w:val="%8."/>
      <w:lvlJc w:val="left"/>
      <w:pPr>
        <w:ind w:left="6076" w:hanging="360"/>
      </w:pPr>
    </w:lvl>
    <w:lvl w:ilvl="8" w:tplc="04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22" w15:restartNumberingAfterBreak="0">
    <w:nsid w:val="4E8B7F5F"/>
    <w:multiLevelType w:val="hybridMultilevel"/>
    <w:tmpl w:val="897CDC3A"/>
    <w:lvl w:ilvl="0" w:tplc="87F415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78D2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9540D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98D4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FA41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B7CCD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6D2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6E55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9B8E5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22173"/>
    <w:multiLevelType w:val="hybridMultilevel"/>
    <w:tmpl w:val="D64CB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584E3D"/>
    <w:multiLevelType w:val="hybridMultilevel"/>
    <w:tmpl w:val="97646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0577D8"/>
    <w:multiLevelType w:val="hybridMultilevel"/>
    <w:tmpl w:val="81C25A5C"/>
    <w:lvl w:ilvl="0" w:tplc="E1D693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652AAA"/>
    <w:multiLevelType w:val="hybridMultilevel"/>
    <w:tmpl w:val="2E04AE44"/>
    <w:lvl w:ilvl="0" w:tplc="AFF28732">
      <w:start w:val="3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5C2B18"/>
    <w:multiLevelType w:val="hybridMultilevel"/>
    <w:tmpl w:val="DE58657A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28" w15:restartNumberingAfterBreak="0">
    <w:nsid w:val="68957037"/>
    <w:multiLevelType w:val="hybridMultilevel"/>
    <w:tmpl w:val="9DB6F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443D50"/>
    <w:multiLevelType w:val="hybridMultilevel"/>
    <w:tmpl w:val="EB1E9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1A158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276627B"/>
    <w:multiLevelType w:val="hybridMultilevel"/>
    <w:tmpl w:val="509279D6"/>
    <w:lvl w:ilvl="0" w:tplc="AE5C73E4">
      <w:start w:val="1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5909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67833C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76D5952"/>
    <w:multiLevelType w:val="hybridMultilevel"/>
    <w:tmpl w:val="787C88E4"/>
    <w:lvl w:ilvl="0" w:tplc="26EA6B80">
      <w:start w:val="10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76E111C"/>
    <w:multiLevelType w:val="hybridMultilevel"/>
    <w:tmpl w:val="095A2C4E"/>
    <w:lvl w:ilvl="0" w:tplc="F3885678">
      <w:start w:val="1"/>
      <w:numFmt w:val="lowerRoman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C74519"/>
    <w:multiLevelType w:val="hybridMultilevel"/>
    <w:tmpl w:val="51E4FEBC"/>
    <w:lvl w:ilvl="0" w:tplc="7FAA3ADC">
      <w:numFmt w:val="bullet"/>
      <w:lvlText w:val=""/>
      <w:lvlJc w:val="left"/>
      <w:pPr>
        <w:ind w:left="2757" w:hanging="360"/>
      </w:pPr>
      <w:rPr>
        <w:rFonts w:ascii="Wingdings" w:eastAsia="Times New Roman" w:hAnsi="Wingdings" w:cs="Arial" w:hint="default"/>
      </w:rPr>
    </w:lvl>
    <w:lvl w:ilvl="1" w:tplc="04090003">
      <w:start w:val="1"/>
      <w:numFmt w:val="bullet"/>
      <w:lvlText w:val="o"/>
      <w:lvlJc w:val="left"/>
      <w:pPr>
        <w:ind w:left="3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17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27"/>
  </w:num>
  <w:num w:numId="4">
    <w:abstractNumId w:val="14"/>
  </w:num>
  <w:num w:numId="5">
    <w:abstractNumId w:val="3"/>
  </w:num>
  <w:num w:numId="6">
    <w:abstractNumId w:val="12"/>
  </w:num>
  <w:num w:numId="7">
    <w:abstractNumId w:val="9"/>
  </w:num>
  <w:num w:numId="8">
    <w:abstractNumId w:val="13"/>
  </w:num>
  <w:num w:numId="9">
    <w:abstractNumId w:val="30"/>
  </w:num>
  <w:num w:numId="10">
    <w:abstractNumId w:val="6"/>
  </w:num>
  <w:num w:numId="11">
    <w:abstractNumId w:val="33"/>
  </w:num>
  <w:num w:numId="12">
    <w:abstractNumId w:val="32"/>
  </w:num>
  <w:num w:numId="13">
    <w:abstractNumId w:val="9"/>
    <w:lvlOverride w:ilvl="0">
      <w:startOverride w:val="4"/>
    </w:lvlOverride>
  </w:num>
  <w:num w:numId="14">
    <w:abstractNumId w:val="15"/>
  </w:num>
  <w:num w:numId="15">
    <w:abstractNumId w:val="2"/>
  </w:num>
  <w:num w:numId="16">
    <w:abstractNumId w:val="22"/>
  </w:num>
  <w:num w:numId="17">
    <w:abstractNumId w:val="4"/>
  </w:num>
  <w:num w:numId="18">
    <w:abstractNumId w:val="23"/>
  </w:num>
  <w:num w:numId="19">
    <w:abstractNumId w:val="28"/>
  </w:num>
  <w:num w:numId="20">
    <w:abstractNumId w:val="0"/>
  </w:num>
  <w:num w:numId="21">
    <w:abstractNumId w:val="11"/>
  </w:num>
  <w:num w:numId="22">
    <w:abstractNumId w:val="29"/>
  </w:num>
  <w:num w:numId="23">
    <w:abstractNumId w:val="19"/>
  </w:num>
  <w:num w:numId="24">
    <w:abstractNumId w:val="10"/>
  </w:num>
  <w:num w:numId="25">
    <w:abstractNumId w:val="7"/>
  </w:num>
  <w:num w:numId="26">
    <w:abstractNumId w:val="34"/>
  </w:num>
  <w:num w:numId="27">
    <w:abstractNumId w:val="31"/>
  </w:num>
  <w:num w:numId="28">
    <w:abstractNumId w:val="20"/>
  </w:num>
  <w:num w:numId="29">
    <w:abstractNumId w:val="8"/>
  </w:num>
  <w:num w:numId="30">
    <w:abstractNumId w:val="5"/>
  </w:num>
  <w:num w:numId="31">
    <w:abstractNumId w:val="17"/>
  </w:num>
  <w:num w:numId="32">
    <w:abstractNumId w:val="16"/>
  </w:num>
  <w:num w:numId="33">
    <w:abstractNumId w:val="24"/>
  </w:num>
  <w:num w:numId="34">
    <w:abstractNumId w:val="25"/>
  </w:num>
  <w:num w:numId="35">
    <w:abstractNumId w:val="18"/>
  </w:num>
  <w:num w:numId="36">
    <w:abstractNumId w:val="1"/>
  </w:num>
  <w:num w:numId="37">
    <w:abstractNumId w:val="36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ocumentProtection w:edit="forms" w:formatting="1" w:enforcement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Q3MzGzMDU1MDNR0lEKTi0uzszPAykwrAUAIOwxZCwAAAA="/>
  </w:docVars>
  <w:rsids>
    <w:rsidRoot w:val="00444C00"/>
    <w:rsid w:val="00002CBE"/>
    <w:rsid w:val="00003001"/>
    <w:rsid w:val="00006728"/>
    <w:rsid w:val="000126A6"/>
    <w:rsid w:val="000252B5"/>
    <w:rsid w:val="0002547D"/>
    <w:rsid w:val="000269D5"/>
    <w:rsid w:val="00033332"/>
    <w:rsid w:val="00033AFD"/>
    <w:rsid w:val="00042F19"/>
    <w:rsid w:val="0006428C"/>
    <w:rsid w:val="000710DC"/>
    <w:rsid w:val="00072401"/>
    <w:rsid w:val="000733A3"/>
    <w:rsid w:val="00075A09"/>
    <w:rsid w:val="0007749F"/>
    <w:rsid w:val="0008001A"/>
    <w:rsid w:val="00085FDF"/>
    <w:rsid w:val="00090683"/>
    <w:rsid w:val="00095293"/>
    <w:rsid w:val="000A013C"/>
    <w:rsid w:val="000A02F0"/>
    <w:rsid w:val="000A36B6"/>
    <w:rsid w:val="000A69D5"/>
    <w:rsid w:val="000B0BD1"/>
    <w:rsid w:val="000C5D95"/>
    <w:rsid w:val="000D1BD6"/>
    <w:rsid w:val="000E4CF2"/>
    <w:rsid w:val="000E5629"/>
    <w:rsid w:val="000F0848"/>
    <w:rsid w:val="0010207D"/>
    <w:rsid w:val="00110683"/>
    <w:rsid w:val="00117AC0"/>
    <w:rsid w:val="001217E0"/>
    <w:rsid w:val="00125CB8"/>
    <w:rsid w:val="00127A72"/>
    <w:rsid w:val="001341E2"/>
    <w:rsid w:val="00143879"/>
    <w:rsid w:val="00145113"/>
    <w:rsid w:val="00153B7E"/>
    <w:rsid w:val="0015493F"/>
    <w:rsid w:val="001638AE"/>
    <w:rsid w:val="001664E0"/>
    <w:rsid w:val="00166B0D"/>
    <w:rsid w:val="0016780F"/>
    <w:rsid w:val="0017028C"/>
    <w:rsid w:val="00170664"/>
    <w:rsid w:val="00174A39"/>
    <w:rsid w:val="0018496C"/>
    <w:rsid w:val="00192DBF"/>
    <w:rsid w:val="00196E80"/>
    <w:rsid w:val="00197D09"/>
    <w:rsid w:val="001A07DF"/>
    <w:rsid w:val="001B321C"/>
    <w:rsid w:val="001B43CF"/>
    <w:rsid w:val="001C139B"/>
    <w:rsid w:val="001C19F4"/>
    <w:rsid w:val="001C238B"/>
    <w:rsid w:val="001C73B6"/>
    <w:rsid w:val="001D3E0A"/>
    <w:rsid w:val="001D43A8"/>
    <w:rsid w:val="001D5019"/>
    <w:rsid w:val="001D591E"/>
    <w:rsid w:val="001D7E9C"/>
    <w:rsid w:val="001E6B54"/>
    <w:rsid w:val="001E6D04"/>
    <w:rsid w:val="001F2EF3"/>
    <w:rsid w:val="001F51D7"/>
    <w:rsid w:val="0020734C"/>
    <w:rsid w:val="00207B3F"/>
    <w:rsid w:val="00210AF8"/>
    <w:rsid w:val="00217369"/>
    <w:rsid w:val="00217BBC"/>
    <w:rsid w:val="0022363B"/>
    <w:rsid w:val="00225FC5"/>
    <w:rsid w:val="00231A2A"/>
    <w:rsid w:val="00234712"/>
    <w:rsid w:val="00235533"/>
    <w:rsid w:val="002461A9"/>
    <w:rsid w:val="00251D2F"/>
    <w:rsid w:val="00265A61"/>
    <w:rsid w:val="00267F6A"/>
    <w:rsid w:val="002708B7"/>
    <w:rsid w:val="00271D41"/>
    <w:rsid w:val="0027447D"/>
    <w:rsid w:val="00280463"/>
    <w:rsid w:val="0028203D"/>
    <w:rsid w:val="00287425"/>
    <w:rsid w:val="002B0456"/>
    <w:rsid w:val="002B3EA4"/>
    <w:rsid w:val="002B4492"/>
    <w:rsid w:val="002B7790"/>
    <w:rsid w:val="002D3085"/>
    <w:rsid w:val="002D3AE0"/>
    <w:rsid w:val="002E050F"/>
    <w:rsid w:val="002F0617"/>
    <w:rsid w:val="00301FDD"/>
    <w:rsid w:val="003249EB"/>
    <w:rsid w:val="003425B8"/>
    <w:rsid w:val="00342A91"/>
    <w:rsid w:val="003511B2"/>
    <w:rsid w:val="003655AF"/>
    <w:rsid w:val="0036728F"/>
    <w:rsid w:val="00374B03"/>
    <w:rsid w:val="003762DB"/>
    <w:rsid w:val="00386C98"/>
    <w:rsid w:val="003A48F3"/>
    <w:rsid w:val="003B3022"/>
    <w:rsid w:val="003B6809"/>
    <w:rsid w:val="003C7E4A"/>
    <w:rsid w:val="003D0EF1"/>
    <w:rsid w:val="003D141C"/>
    <w:rsid w:val="003D3491"/>
    <w:rsid w:val="003D40EF"/>
    <w:rsid w:val="003D6122"/>
    <w:rsid w:val="003E0DB6"/>
    <w:rsid w:val="003E1654"/>
    <w:rsid w:val="003E237E"/>
    <w:rsid w:val="003F5A4D"/>
    <w:rsid w:val="003F7C1A"/>
    <w:rsid w:val="004035FC"/>
    <w:rsid w:val="00404E68"/>
    <w:rsid w:val="00415F1E"/>
    <w:rsid w:val="00420084"/>
    <w:rsid w:val="00420096"/>
    <w:rsid w:val="00420E41"/>
    <w:rsid w:val="004217A4"/>
    <w:rsid w:val="00422940"/>
    <w:rsid w:val="00425318"/>
    <w:rsid w:val="004338AD"/>
    <w:rsid w:val="00435D9D"/>
    <w:rsid w:val="0044147A"/>
    <w:rsid w:val="00442C22"/>
    <w:rsid w:val="00443B5C"/>
    <w:rsid w:val="00444C00"/>
    <w:rsid w:val="00451AE5"/>
    <w:rsid w:val="00457AA8"/>
    <w:rsid w:val="00462B1A"/>
    <w:rsid w:val="00464CE6"/>
    <w:rsid w:val="004651FB"/>
    <w:rsid w:val="004672FD"/>
    <w:rsid w:val="004675B7"/>
    <w:rsid w:val="00470E69"/>
    <w:rsid w:val="00473107"/>
    <w:rsid w:val="004763FF"/>
    <w:rsid w:val="00485427"/>
    <w:rsid w:val="00486505"/>
    <w:rsid w:val="0048681B"/>
    <w:rsid w:val="00487F03"/>
    <w:rsid w:val="004927B2"/>
    <w:rsid w:val="00497E3F"/>
    <w:rsid w:val="004A1409"/>
    <w:rsid w:val="004A3E2B"/>
    <w:rsid w:val="004A46AC"/>
    <w:rsid w:val="004B17EB"/>
    <w:rsid w:val="004C6730"/>
    <w:rsid w:val="004C6D3A"/>
    <w:rsid w:val="004E54A0"/>
    <w:rsid w:val="004E7E76"/>
    <w:rsid w:val="005071D9"/>
    <w:rsid w:val="0051678E"/>
    <w:rsid w:val="00521B4A"/>
    <w:rsid w:val="00524675"/>
    <w:rsid w:val="00531C9F"/>
    <w:rsid w:val="00532A67"/>
    <w:rsid w:val="00547C48"/>
    <w:rsid w:val="005506B2"/>
    <w:rsid w:val="00553822"/>
    <w:rsid w:val="0055491F"/>
    <w:rsid w:val="0056093B"/>
    <w:rsid w:val="00560E87"/>
    <w:rsid w:val="005627EA"/>
    <w:rsid w:val="00565D83"/>
    <w:rsid w:val="00566083"/>
    <w:rsid w:val="0058145B"/>
    <w:rsid w:val="00592207"/>
    <w:rsid w:val="00597952"/>
    <w:rsid w:val="005A1074"/>
    <w:rsid w:val="005A11DA"/>
    <w:rsid w:val="005A2133"/>
    <w:rsid w:val="005A7608"/>
    <w:rsid w:val="005B18AB"/>
    <w:rsid w:val="005B4A73"/>
    <w:rsid w:val="005B6066"/>
    <w:rsid w:val="005B7436"/>
    <w:rsid w:val="005C299F"/>
    <w:rsid w:val="005C368B"/>
    <w:rsid w:val="005D2062"/>
    <w:rsid w:val="005D3F28"/>
    <w:rsid w:val="005D4657"/>
    <w:rsid w:val="005D54FB"/>
    <w:rsid w:val="005E008E"/>
    <w:rsid w:val="005E1047"/>
    <w:rsid w:val="005E4FC4"/>
    <w:rsid w:val="005F1A19"/>
    <w:rsid w:val="005F3C09"/>
    <w:rsid w:val="005F4F68"/>
    <w:rsid w:val="005F4FEB"/>
    <w:rsid w:val="00601C4C"/>
    <w:rsid w:val="006061BF"/>
    <w:rsid w:val="00615594"/>
    <w:rsid w:val="00617931"/>
    <w:rsid w:val="006364AB"/>
    <w:rsid w:val="006434B8"/>
    <w:rsid w:val="006531EC"/>
    <w:rsid w:val="00655DBF"/>
    <w:rsid w:val="00661694"/>
    <w:rsid w:val="006640AA"/>
    <w:rsid w:val="0067115D"/>
    <w:rsid w:val="0067187A"/>
    <w:rsid w:val="006726A2"/>
    <w:rsid w:val="00677679"/>
    <w:rsid w:val="00697649"/>
    <w:rsid w:val="006A4162"/>
    <w:rsid w:val="006A6D79"/>
    <w:rsid w:val="006B0886"/>
    <w:rsid w:val="006B335A"/>
    <w:rsid w:val="006B45F8"/>
    <w:rsid w:val="006C2376"/>
    <w:rsid w:val="006D23DB"/>
    <w:rsid w:val="006D47EC"/>
    <w:rsid w:val="006E15F5"/>
    <w:rsid w:val="006E4D94"/>
    <w:rsid w:val="006E50F8"/>
    <w:rsid w:val="006F1F20"/>
    <w:rsid w:val="00705664"/>
    <w:rsid w:val="007103CC"/>
    <w:rsid w:val="00713A08"/>
    <w:rsid w:val="00716BDD"/>
    <w:rsid w:val="00737DDA"/>
    <w:rsid w:val="00741E9B"/>
    <w:rsid w:val="00743FCB"/>
    <w:rsid w:val="00744EAC"/>
    <w:rsid w:val="00746C1F"/>
    <w:rsid w:val="0075462F"/>
    <w:rsid w:val="007562F5"/>
    <w:rsid w:val="00756463"/>
    <w:rsid w:val="00767F74"/>
    <w:rsid w:val="0077244E"/>
    <w:rsid w:val="00780F68"/>
    <w:rsid w:val="00787123"/>
    <w:rsid w:val="00795618"/>
    <w:rsid w:val="007A653F"/>
    <w:rsid w:val="007B2D40"/>
    <w:rsid w:val="007B41E1"/>
    <w:rsid w:val="007B55D6"/>
    <w:rsid w:val="007C0819"/>
    <w:rsid w:val="007C142B"/>
    <w:rsid w:val="007C4865"/>
    <w:rsid w:val="007C524A"/>
    <w:rsid w:val="007D0BD3"/>
    <w:rsid w:val="007D68DA"/>
    <w:rsid w:val="007E0542"/>
    <w:rsid w:val="007E1503"/>
    <w:rsid w:val="007E2B52"/>
    <w:rsid w:val="007E5E28"/>
    <w:rsid w:val="007E7D35"/>
    <w:rsid w:val="007F2AB3"/>
    <w:rsid w:val="007F417F"/>
    <w:rsid w:val="007F6388"/>
    <w:rsid w:val="00802D70"/>
    <w:rsid w:val="00804275"/>
    <w:rsid w:val="00810155"/>
    <w:rsid w:val="00810CCB"/>
    <w:rsid w:val="00814768"/>
    <w:rsid w:val="00821754"/>
    <w:rsid w:val="00822DA3"/>
    <w:rsid w:val="00822F6F"/>
    <w:rsid w:val="008230B7"/>
    <w:rsid w:val="00824FF3"/>
    <w:rsid w:val="0082639E"/>
    <w:rsid w:val="00841DD6"/>
    <w:rsid w:val="00850D9A"/>
    <w:rsid w:val="0085229D"/>
    <w:rsid w:val="00853556"/>
    <w:rsid w:val="00855B73"/>
    <w:rsid w:val="008570F2"/>
    <w:rsid w:val="008629D4"/>
    <w:rsid w:val="00862B76"/>
    <w:rsid w:val="00863194"/>
    <w:rsid w:val="008750F4"/>
    <w:rsid w:val="008759B1"/>
    <w:rsid w:val="00887E0A"/>
    <w:rsid w:val="00893B74"/>
    <w:rsid w:val="008A0672"/>
    <w:rsid w:val="008B40C0"/>
    <w:rsid w:val="008B4DCB"/>
    <w:rsid w:val="008C02E4"/>
    <w:rsid w:val="008C0C5B"/>
    <w:rsid w:val="008C4216"/>
    <w:rsid w:val="008C6B1C"/>
    <w:rsid w:val="008D5BE2"/>
    <w:rsid w:val="008E0ABB"/>
    <w:rsid w:val="008E7D9B"/>
    <w:rsid w:val="008F086A"/>
    <w:rsid w:val="008F09C3"/>
    <w:rsid w:val="00906529"/>
    <w:rsid w:val="00910FA7"/>
    <w:rsid w:val="009113CF"/>
    <w:rsid w:val="00915AC6"/>
    <w:rsid w:val="009259C2"/>
    <w:rsid w:val="00926161"/>
    <w:rsid w:val="00926A68"/>
    <w:rsid w:val="009300B4"/>
    <w:rsid w:val="00933947"/>
    <w:rsid w:val="00934EF8"/>
    <w:rsid w:val="00937145"/>
    <w:rsid w:val="00942E62"/>
    <w:rsid w:val="00944345"/>
    <w:rsid w:val="00944A12"/>
    <w:rsid w:val="00947E40"/>
    <w:rsid w:val="00950139"/>
    <w:rsid w:val="0095172C"/>
    <w:rsid w:val="00957F17"/>
    <w:rsid w:val="00960CD9"/>
    <w:rsid w:val="009622F6"/>
    <w:rsid w:val="009662AA"/>
    <w:rsid w:val="00973C86"/>
    <w:rsid w:val="0097444D"/>
    <w:rsid w:val="0097670E"/>
    <w:rsid w:val="00981782"/>
    <w:rsid w:val="00981EA4"/>
    <w:rsid w:val="0098306B"/>
    <w:rsid w:val="00984413"/>
    <w:rsid w:val="00986042"/>
    <w:rsid w:val="00991151"/>
    <w:rsid w:val="009956C4"/>
    <w:rsid w:val="009958A0"/>
    <w:rsid w:val="00997EF0"/>
    <w:rsid w:val="009B6E71"/>
    <w:rsid w:val="009C0A12"/>
    <w:rsid w:val="009C1AE9"/>
    <w:rsid w:val="009C41BD"/>
    <w:rsid w:val="009D2C7F"/>
    <w:rsid w:val="009D60C6"/>
    <w:rsid w:val="009D626A"/>
    <w:rsid w:val="009D7D33"/>
    <w:rsid w:val="009E006B"/>
    <w:rsid w:val="009F0CA1"/>
    <w:rsid w:val="009F3759"/>
    <w:rsid w:val="009F791E"/>
    <w:rsid w:val="00A02F83"/>
    <w:rsid w:val="00A04774"/>
    <w:rsid w:val="00A11B81"/>
    <w:rsid w:val="00A16E8E"/>
    <w:rsid w:val="00A20492"/>
    <w:rsid w:val="00A209E1"/>
    <w:rsid w:val="00A212BF"/>
    <w:rsid w:val="00A26246"/>
    <w:rsid w:val="00A2704A"/>
    <w:rsid w:val="00A37C18"/>
    <w:rsid w:val="00A43B4E"/>
    <w:rsid w:val="00A450FE"/>
    <w:rsid w:val="00A459A4"/>
    <w:rsid w:val="00A5046C"/>
    <w:rsid w:val="00A5194A"/>
    <w:rsid w:val="00A528FD"/>
    <w:rsid w:val="00A55265"/>
    <w:rsid w:val="00A55A75"/>
    <w:rsid w:val="00A67DC5"/>
    <w:rsid w:val="00A74A4A"/>
    <w:rsid w:val="00A76058"/>
    <w:rsid w:val="00A762ED"/>
    <w:rsid w:val="00A762FC"/>
    <w:rsid w:val="00A91316"/>
    <w:rsid w:val="00A92C9F"/>
    <w:rsid w:val="00AA0A00"/>
    <w:rsid w:val="00AA1CB8"/>
    <w:rsid w:val="00AA3672"/>
    <w:rsid w:val="00AA7B65"/>
    <w:rsid w:val="00AC1DC6"/>
    <w:rsid w:val="00AC7169"/>
    <w:rsid w:val="00AC7483"/>
    <w:rsid w:val="00AD1AA3"/>
    <w:rsid w:val="00AD2149"/>
    <w:rsid w:val="00AD4B20"/>
    <w:rsid w:val="00AE0100"/>
    <w:rsid w:val="00AE474E"/>
    <w:rsid w:val="00B00176"/>
    <w:rsid w:val="00B0112E"/>
    <w:rsid w:val="00B03C1D"/>
    <w:rsid w:val="00B0751E"/>
    <w:rsid w:val="00B1030C"/>
    <w:rsid w:val="00B14AD1"/>
    <w:rsid w:val="00B1658F"/>
    <w:rsid w:val="00B1774A"/>
    <w:rsid w:val="00B21A92"/>
    <w:rsid w:val="00B3033C"/>
    <w:rsid w:val="00B30D18"/>
    <w:rsid w:val="00B31753"/>
    <w:rsid w:val="00B37630"/>
    <w:rsid w:val="00B402A8"/>
    <w:rsid w:val="00B54C57"/>
    <w:rsid w:val="00B569A0"/>
    <w:rsid w:val="00B60D90"/>
    <w:rsid w:val="00B63726"/>
    <w:rsid w:val="00B639E3"/>
    <w:rsid w:val="00B72E29"/>
    <w:rsid w:val="00B74716"/>
    <w:rsid w:val="00B862BB"/>
    <w:rsid w:val="00B958DC"/>
    <w:rsid w:val="00BA7D42"/>
    <w:rsid w:val="00BD161A"/>
    <w:rsid w:val="00BD50A1"/>
    <w:rsid w:val="00BE731F"/>
    <w:rsid w:val="00BF2578"/>
    <w:rsid w:val="00BF3D55"/>
    <w:rsid w:val="00BF51AD"/>
    <w:rsid w:val="00BF5F79"/>
    <w:rsid w:val="00C07256"/>
    <w:rsid w:val="00C10B1B"/>
    <w:rsid w:val="00C12463"/>
    <w:rsid w:val="00C12C7C"/>
    <w:rsid w:val="00C1778C"/>
    <w:rsid w:val="00C2186D"/>
    <w:rsid w:val="00C25FFB"/>
    <w:rsid w:val="00C30542"/>
    <w:rsid w:val="00C43873"/>
    <w:rsid w:val="00C4566F"/>
    <w:rsid w:val="00C46570"/>
    <w:rsid w:val="00C5004E"/>
    <w:rsid w:val="00C548B3"/>
    <w:rsid w:val="00C6031F"/>
    <w:rsid w:val="00C64203"/>
    <w:rsid w:val="00C669CA"/>
    <w:rsid w:val="00C66EEF"/>
    <w:rsid w:val="00C70A74"/>
    <w:rsid w:val="00C72CDE"/>
    <w:rsid w:val="00C74577"/>
    <w:rsid w:val="00C814BF"/>
    <w:rsid w:val="00C81DD9"/>
    <w:rsid w:val="00C839F1"/>
    <w:rsid w:val="00C83BD2"/>
    <w:rsid w:val="00C86A75"/>
    <w:rsid w:val="00CA2852"/>
    <w:rsid w:val="00CB1EFC"/>
    <w:rsid w:val="00CB4467"/>
    <w:rsid w:val="00CC21BD"/>
    <w:rsid w:val="00CC5F98"/>
    <w:rsid w:val="00CE3A68"/>
    <w:rsid w:val="00D00B6A"/>
    <w:rsid w:val="00D02387"/>
    <w:rsid w:val="00D029AD"/>
    <w:rsid w:val="00D16E17"/>
    <w:rsid w:val="00D227EF"/>
    <w:rsid w:val="00D23EA8"/>
    <w:rsid w:val="00D254F0"/>
    <w:rsid w:val="00D3566D"/>
    <w:rsid w:val="00D42C78"/>
    <w:rsid w:val="00D46F70"/>
    <w:rsid w:val="00D61C25"/>
    <w:rsid w:val="00D6541E"/>
    <w:rsid w:val="00D71AD0"/>
    <w:rsid w:val="00D735C2"/>
    <w:rsid w:val="00D75D05"/>
    <w:rsid w:val="00D80AA8"/>
    <w:rsid w:val="00D82316"/>
    <w:rsid w:val="00D91E3F"/>
    <w:rsid w:val="00D923FD"/>
    <w:rsid w:val="00D939C6"/>
    <w:rsid w:val="00DA2F71"/>
    <w:rsid w:val="00DA7496"/>
    <w:rsid w:val="00DB061B"/>
    <w:rsid w:val="00DB4587"/>
    <w:rsid w:val="00DB55EF"/>
    <w:rsid w:val="00DC5C69"/>
    <w:rsid w:val="00DC6EFE"/>
    <w:rsid w:val="00DD3CA0"/>
    <w:rsid w:val="00DD3FF6"/>
    <w:rsid w:val="00DE5147"/>
    <w:rsid w:val="00DF048E"/>
    <w:rsid w:val="00DF4B3C"/>
    <w:rsid w:val="00E00D18"/>
    <w:rsid w:val="00E03D11"/>
    <w:rsid w:val="00E05351"/>
    <w:rsid w:val="00E07365"/>
    <w:rsid w:val="00E10238"/>
    <w:rsid w:val="00E145C1"/>
    <w:rsid w:val="00E25E11"/>
    <w:rsid w:val="00E36256"/>
    <w:rsid w:val="00E44519"/>
    <w:rsid w:val="00E44D49"/>
    <w:rsid w:val="00E455BF"/>
    <w:rsid w:val="00E511BA"/>
    <w:rsid w:val="00E63981"/>
    <w:rsid w:val="00E71317"/>
    <w:rsid w:val="00E71701"/>
    <w:rsid w:val="00E71823"/>
    <w:rsid w:val="00E75851"/>
    <w:rsid w:val="00E86FA1"/>
    <w:rsid w:val="00E909D4"/>
    <w:rsid w:val="00E95280"/>
    <w:rsid w:val="00EB02F9"/>
    <w:rsid w:val="00EB2263"/>
    <w:rsid w:val="00EB3104"/>
    <w:rsid w:val="00EB4089"/>
    <w:rsid w:val="00EB470D"/>
    <w:rsid w:val="00EB4C47"/>
    <w:rsid w:val="00EE13FB"/>
    <w:rsid w:val="00EE328A"/>
    <w:rsid w:val="00EE7FCB"/>
    <w:rsid w:val="00EF6080"/>
    <w:rsid w:val="00EF6975"/>
    <w:rsid w:val="00F0428C"/>
    <w:rsid w:val="00F0432C"/>
    <w:rsid w:val="00F06003"/>
    <w:rsid w:val="00F07827"/>
    <w:rsid w:val="00F17D00"/>
    <w:rsid w:val="00F20801"/>
    <w:rsid w:val="00F24FB0"/>
    <w:rsid w:val="00F25D14"/>
    <w:rsid w:val="00F36F1D"/>
    <w:rsid w:val="00F42DBF"/>
    <w:rsid w:val="00F45343"/>
    <w:rsid w:val="00F472AB"/>
    <w:rsid w:val="00F50820"/>
    <w:rsid w:val="00F5196D"/>
    <w:rsid w:val="00F5641E"/>
    <w:rsid w:val="00F60A7A"/>
    <w:rsid w:val="00F60E5A"/>
    <w:rsid w:val="00F663EF"/>
    <w:rsid w:val="00F748F2"/>
    <w:rsid w:val="00F777E9"/>
    <w:rsid w:val="00F824E3"/>
    <w:rsid w:val="00F829B4"/>
    <w:rsid w:val="00F85A4F"/>
    <w:rsid w:val="00F86A09"/>
    <w:rsid w:val="00F915EC"/>
    <w:rsid w:val="00F96482"/>
    <w:rsid w:val="00F966D8"/>
    <w:rsid w:val="00FB76DD"/>
    <w:rsid w:val="00FC18DF"/>
    <w:rsid w:val="00FC2A3D"/>
    <w:rsid w:val="00FD12B4"/>
    <w:rsid w:val="00FD2B19"/>
    <w:rsid w:val="00FD4CB7"/>
    <w:rsid w:val="00FD5B27"/>
    <w:rsid w:val="00FD6C02"/>
    <w:rsid w:val="00FE4A89"/>
    <w:rsid w:val="00FF0BA3"/>
    <w:rsid w:val="00FF3AEB"/>
    <w:rsid w:val="00FF410A"/>
    <w:rsid w:val="00FF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34B987"/>
  <w15:chartTrackingRefBased/>
  <w15:docId w15:val="{FBF36374-9DC2-47A3-AD72-4351BD1FC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paragraph" w:styleId="Heading2">
    <w:name w:val="heading 2"/>
    <w:basedOn w:val="Normal"/>
    <w:next w:val="Normal"/>
    <w:link w:val="Heading2Char"/>
    <w:qFormat/>
    <w:rsid w:val="004E54A0"/>
    <w:pPr>
      <w:keepNext/>
      <w:widowControl/>
      <w:jc w:val="center"/>
      <w:outlineLvl w:val="1"/>
    </w:pPr>
    <w:rPr>
      <w:rFonts w:ascii="Times New Roman" w:eastAsia="Times New Roman" w:hAnsi="Times New Roman" w:cs="Times New Roman"/>
      <w:snapToGrid w:val="0"/>
      <w:kern w:val="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053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C00"/>
    <w:pPr>
      <w:ind w:left="720"/>
      <w:contextualSpacing/>
    </w:pPr>
  </w:style>
  <w:style w:type="table" w:styleId="TableGrid">
    <w:name w:val="Table Grid"/>
    <w:basedOn w:val="TableNormal"/>
    <w:uiPriority w:val="59"/>
    <w:rsid w:val="00444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44C0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paragraph">
    <w:name w:val="paragraph"/>
    <w:basedOn w:val="Normal"/>
    <w:rsid w:val="00444C0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customStyle="1" w:styleId="normaltextrun">
    <w:name w:val="normaltextrun"/>
    <w:basedOn w:val="DefaultParagraphFont"/>
    <w:rsid w:val="00444C00"/>
  </w:style>
  <w:style w:type="character" w:styleId="PlaceholderText">
    <w:name w:val="Placeholder Text"/>
    <w:basedOn w:val="DefaultParagraphFont"/>
    <w:uiPriority w:val="99"/>
    <w:semiHidden/>
    <w:rsid w:val="007103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0D90"/>
  </w:style>
  <w:style w:type="paragraph" w:styleId="Footer">
    <w:name w:val="footer"/>
    <w:basedOn w:val="Normal"/>
    <w:link w:val="FooterChar"/>
    <w:uiPriority w:val="99"/>
    <w:unhideWhenUsed/>
    <w:rsid w:val="00B60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0D90"/>
  </w:style>
  <w:style w:type="character" w:styleId="Hyperlink">
    <w:name w:val="Hyperlink"/>
    <w:basedOn w:val="DefaultParagraphFont"/>
    <w:uiPriority w:val="99"/>
    <w:unhideWhenUsed/>
    <w:rsid w:val="003C7E4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4E54A0"/>
    <w:rPr>
      <w:rFonts w:ascii="Times New Roman" w:eastAsia="Times New Roman" w:hAnsi="Times New Roman" w:cs="Times New Roman"/>
      <w:snapToGrid w:val="0"/>
      <w:kern w:val="0"/>
      <w:szCs w:val="20"/>
      <w:lang w:val="x-non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535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odyText">
    <w:name w:val="Body Text"/>
    <w:basedOn w:val="Normal"/>
    <w:link w:val="BodyTextChar"/>
    <w:semiHidden/>
    <w:rsid w:val="00E05351"/>
    <w:pPr>
      <w:widowControl/>
    </w:pPr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E05351"/>
    <w:rPr>
      <w:rFonts w:ascii="Times New Roman" w:eastAsia="Times New Roman" w:hAnsi="Times New Roman" w:cs="Times New Roman"/>
      <w:b/>
      <w:bCs/>
      <w:kern w:val="0"/>
      <w:szCs w:val="20"/>
      <w:lang w:eastAsia="en-US"/>
    </w:rPr>
  </w:style>
  <w:style w:type="paragraph" w:styleId="BodyText2">
    <w:name w:val="Body Text 2"/>
    <w:basedOn w:val="Normal"/>
    <w:link w:val="BodyText2Char"/>
    <w:semiHidden/>
    <w:rsid w:val="00E05351"/>
    <w:pPr>
      <w:widowControl/>
    </w:pPr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semiHidden/>
    <w:rsid w:val="00E05351"/>
    <w:rPr>
      <w:rFonts w:ascii="Times New Roman" w:eastAsia="Times New Roman" w:hAnsi="Times New Roman" w:cs="Times New Roman"/>
      <w:bCs/>
      <w:snapToGrid w:val="0"/>
      <w:kern w:val="0"/>
      <w:szCs w:val="20"/>
      <w:lang w:eastAsia="en-US"/>
    </w:rPr>
  </w:style>
  <w:style w:type="paragraph" w:styleId="BodyTextIndent">
    <w:name w:val="Body Text Indent"/>
    <w:basedOn w:val="Normal"/>
    <w:link w:val="BodyTextIndentChar"/>
    <w:semiHidden/>
    <w:rsid w:val="00E05351"/>
    <w:pPr>
      <w:widowControl/>
      <w:ind w:left="360" w:hanging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2">
    <w:name w:val="Body Text Indent 2"/>
    <w:basedOn w:val="Normal"/>
    <w:link w:val="BodyTextIndent2Char"/>
    <w:semiHidden/>
    <w:rsid w:val="00E05351"/>
    <w:pPr>
      <w:widowControl/>
      <w:ind w:firstLine="36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odyTextIndent3">
    <w:name w:val="Body Text Indent 3"/>
    <w:basedOn w:val="Normal"/>
    <w:link w:val="BodyTextIndent3Char"/>
    <w:semiHidden/>
    <w:rsid w:val="00E05351"/>
    <w:pPr>
      <w:widowControl/>
      <w:ind w:left="360" w:hanging="450"/>
    </w:pPr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E05351"/>
    <w:rPr>
      <w:rFonts w:ascii="Times New Roman" w:eastAsia="Times New Roman" w:hAnsi="Times New Roman" w:cs="Times New Roman"/>
      <w:snapToGrid w:val="0"/>
      <w:kern w:val="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8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8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88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3rs.org.uk/contemporary-training-3rs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acuc@hkstp.org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45955AFF5F54E9CBA2ECCB29DAC58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C77BB-1638-44F2-8221-6ED072EE0EBD}"/>
      </w:docPartPr>
      <w:docPartBody>
        <w:p w:rsidR="00A516E7" w:rsidRDefault="00F339DF" w:rsidP="00F339DF">
          <w:pPr>
            <w:pStyle w:val="E45955AFF5F54E9CBA2ECCB29DAC58D2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F6650556D0466992572FC11C63F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14D2-93BB-43EC-A79A-A98A7E1EE90E}"/>
      </w:docPartPr>
      <w:docPartBody>
        <w:p w:rsidR="00B15741" w:rsidRDefault="00C501BB" w:rsidP="00C501BB">
          <w:pPr>
            <w:pStyle w:val="2BF6650556D0466992572FC11C63F46E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34A0947F79475792278BD14B90F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C2EC8-8C8A-4C57-A926-FC3634E8D438}"/>
      </w:docPartPr>
      <w:docPartBody>
        <w:p w:rsidR="00B849EA" w:rsidRDefault="00B15741" w:rsidP="00B15741">
          <w:pPr>
            <w:pStyle w:val="3134A0947F79475792278BD14B90F6CA"/>
          </w:pPr>
          <w:r w:rsidRPr="00B2133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37F2"/>
    <w:rsid w:val="00091BCA"/>
    <w:rsid w:val="00100FCD"/>
    <w:rsid w:val="002318D5"/>
    <w:rsid w:val="002E37F2"/>
    <w:rsid w:val="003C2744"/>
    <w:rsid w:val="00477401"/>
    <w:rsid w:val="004A592B"/>
    <w:rsid w:val="00534C61"/>
    <w:rsid w:val="00572653"/>
    <w:rsid w:val="00661A49"/>
    <w:rsid w:val="0072331D"/>
    <w:rsid w:val="007F1434"/>
    <w:rsid w:val="008379A0"/>
    <w:rsid w:val="00850B3E"/>
    <w:rsid w:val="00891CAD"/>
    <w:rsid w:val="00913333"/>
    <w:rsid w:val="00926E2E"/>
    <w:rsid w:val="009353E1"/>
    <w:rsid w:val="009633B4"/>
    <w:rsid w:val="009906F7"/>
    <w:rsid w:val="009F61E2"/>
    <w:rsid w:val="00A516E7"/>
    <w:rsid w:val="00A77263"/>
    <w:rsid w:val="00A95394"/>
    <w:rsid w:val="00AB3F70"/>
    <w:rsid w:val="00B15741"/>
    <w:rsid w:val="00B849EA"/>
    <w:rsid w:val="00C501BB"/>
    <w:rsid w:val="00D01CB7"/>
    <w:rsid w:val="00D119B6"/>
    <w:rsid w:val="00D51741"/>
    <w:rsid w:val="00D53E90"/>
    <w:rsid w:val="00E46D65"/>
    <w:rsid w:val="00EB44A5"/>
    <w:rsid w:val="00EF374F"/>
    <w:rsid w:val="00F339DF"/>
    <w:rsid w:val="00F86649"/>
    <w:rsid w:val="00FD724D"/>
    <w:rsid w:val="00FE5C42"/>
    <w:rsid w:val="00FF4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1BCA"/>
    <w:rPr>
      <w:color w:val="808080"/>
    </w:rPr>
  </w:style>
  <w:style w:type="paragraph" w:customStyle="1" w:styleId="7DDFFA4E276F4D18B1D58A5B0BC38DAB">
    <w:name w:val="7DDFFA4E276F4D18B1D58A5B0BC38DAB"/>
    <w:rsid w:val="002E37F2"/>
  </w:style>
  <w:style w:type="paragraph" w:customStyle="1" w:styleId="B0F4817272A844ABBF8D6E86CD3A497E">
    <w:name w:val="B0F4817272A844ABBF8D6E86CD3A497E"/>
    <w:rsid w:val="002E37F2"/>
  </w:style>
  <w:style w:type="paragraph" w:customStyle="1" w:styleId="C05EECF14232475290570E5DF102977D">
    <w:name w:val="C05EECF14232475290570E5DF102977D"/>
    <w:rsid w:val="002E37F2"/>
  </w:style>
  <w:style w:type="paragraph" w:customStyle="1" w:styleId="D0F53BF465E041978790F6EBF84E3434">
    <w:name w:val="D0F53BF465E041978790F6EBF84E3434"/>
    <w:rsid w:val="002E37F2"/>
  </w:style>
  <w:style w:type="paragraph" w:customStyle="1" w:styleId="2A3A618854974D32A1474838DC354C14">
    <w:name w:val="2A3A618854974D32A1474838DC354C14"/>
    <w:rsid w:val="002E37F2"/>
  </w:style>
  <w:style w:type="paragraph" w:customStyle="1" w:styleId="14CA4E72C7974DF0816F9140706CC7E2">
    <w:name w:val="14CA4E72C7974DF0816F9140706CC7E2"/>
    <w:rsid w:val="002E37F2"/>
  </w:style>
  <w:style w:type="paragraph" w:customStyle="1" w:styleId="B901E0F1F6C9416088EBE3DD3C26B16F">
    <w:name w:val="B901E0F1F6C9416088EBE3DD3C26B16F"/>
    <w:rsid w:val="002E37F2"/>
  </w:style>
  <w:style w:type="paragraph" w:customStyle="1" w:styleId="8D3F8B1D2CF24ADC8BFAF99153B95984">
    <w:name w:val="8D3F8B1D2CF24ADC8BFAF99153B95984"/>
    <w:rsid w:val="002E37F2"/>
  </w:style>
  <w:style w:type="paragraph" w:customStyle="1" w:styleId="BA9DB7C0F6EF4343ACE9A91C4EC81E48">
    <w:name w:val="BA9DB7C0F6EF4343ACE9A91C4EC81E48"/>
    <w:rsid w:val="002E37F2"/>
  </w:style>
  <w:style w:type="paragraph" w:customStyle="1" w:styleId="BE51E4CA430F4D3088554FFDAAC3A612">
    <w:name w:val="BE51E4CA430F4D3088554FFDAAC3A612"/>
    <w:rsid w:val="002E37F2"/>
  </w:style>
  <w:style w:type="paragraph" w:customStyle="1" w:styleId="7A9C2B6C97044083898C9855A7A7EDFB">
    <w:name w:val="7A9C2B6C97044083898C9855A7A7EDFB"/>
    <w:rsid w:val="002E37F2"/>
  </w:style>
  <w:style w:type="paragraph" w:customStyle="1" w:styleId="5F84C3E9BC7D4FBBA0D861F45269E531">
    <w:name w:val="5F84C3E9BC7D4FBBA0D861F45269E531"/>
    <w:rsid w:val="002E37F2"/>
  </w:style>
  <w:style w:type="paragraph" w:customStyle="1" w:styleId="36F34EDB2D564416980C4E95BDB276FE">
    <w:name w:val="36F34EDB2D564416980C4E95BDB276FE"/>
    <w:rsid w:val="002E37F2"/>
  </w:style>
  <w:style w:type="paragraph" w:customStyle="1" w:styleId="7F38276D597044C0A33AE27558ADB979">
    <w:name w:val="7F38276D597044C0A33AE27558ADB979"/>
    <w:rsid w:val="002E37F2"/>
  </w:style>
  <w:style w:type="paragraph" w:customStyle="1" w:styleId="198ACB53C3084609A2650E952B846E0D">
    <w:name w:val="198ACB53C3084609A2650E952B846E0D"/>
    <w:rsid w:val="002E37F2"/>
  </w:style>
  <w:style w:type="paragraph" w:customStyle="1" w:styleId="3E8B3B713C074DDBA222395EF417C50D">
    <w:name w:val="3E8B3B713C074DDBA222395EF417C50D"/>
    <w:rsid w:val="002E37F2"/>
  </w:style>
  <w:style w:type="paragraph" w:customStyle="1" w:styleId="429A495BF9874865A1A59DFC9C22732E">
    <w:name w:val="429A495BF9874865A1A59DFC9C22732E"/>
    <w:rsid w:val="002E37F2"/>
  </w:style>
  <w:style w:type="paragraph" w:customStyle="1" w:styleId="44FFF3DCC04949F48C066BE3A93FC7CE">
    <w:name w:val="44FFF3DCC04949F48C066BE3A93FC7CE"/>
    <w:rsid w:val="002E37F2"/>
  </w:style>
  <w:style w:type="paragraph" w:customStyle="1" w:styleId="9B13294C03F1417DAF1BA2CDA840C008">
    <w:name w:val="9B13294C03F1417DAF1BA2CDA840C008"/>
    <w:rsid w:val="002E37F2"/>
  </w:style>
  <w:style w:type="paragraph" w:customStyle="1" w:styleId="53653C2BE3BA43C3876DEDC4D20D9E54">
    <w:name w:val="53653C2BE3BA43C3876DEDC4D20D9E54"/>
    <w:rsid w:val="002E37F2"/>
  </w:style>
  <w:style w:type="paragraph" w:customStyle="1" w:styleId="9EF81F834C8B4AA2B97591E9BC3D1CA0">
    <w:name w:val="9EF81F834C8B4AA2B97591E9BC3D1CA0"/>
    <w:rsid w:val="002E37F2"/>
  </w:style>
  <w:style w:type="paragraph" w:customStyle="1" w:styleId="18FBE9193D7A4235A9CA58AC973151E8">
    <w:name w:val="18FBE9193D7A4235A9CA58AC973151E8"/>
    <w:rsid w:val="002E37F2"/>
  </w:style>
  <w:style w:type="paragraph" w:customStyle="1" w:styleId="73601FD098444E778E4E0B5768F18DCF">
    <w:name w:val="73601FD098444E778E4E0B5768F18DCF"/>
    <w:rsid w:val="002E37F2"/>
  </w:style>
  <w:style w:type="paragraph" w:customStyle="1" w:styleId="6D007E8E09904128BCAF20EE62C573DF">
    <w:name w:val="6D007E8E09904128BCAF20EE62C573DF"/>
    <w:rsid w:val="002E37F2"/>
  </w:style>
  <w:style w:type="paragraph" w:customStyle="1" w:styleId="96E0E77BE82F4D10AE1F1E175F12A829">
    <w:name w:val="96E0E77BE82F4D10AE1F1E175F12A829"/>
    <w:rsid w:val="002E37F2"/>
  </w:style>
  <w:style w:type="paragraph" w:customStyle="1" w:styleId="4765F9C344C0456AB4552AF3755FE472">
    <w:name w:val="4765F9C344C0456AB4552AF3755FE472"/>
    <w:rsid w:val="002E37F2"/>
  </w:style>
  <w:style w:type="paragraph" w:customStyle="1" w:styleId="397A7A035B604D7988D63021DE2FCC10">
    <w:name w:val="397A7A035B604D7988D63021DE2FCC10"/>
    <w:rsid w:val="002E37F2"/>
  </w:style>
  <w:style w:type="paragraph" w:customStyle="1" w:styleId="F2447170BB4F4F4DBBB297D89E538A0B">
    <w:name w:val="F2447170BB4F4F4DBBB297D89E538A0B"/>
    <w:rsid w:val="002E37F2"/>
  </w:style>
  <w:style w:type="paragraph" w:customStyle="1" w:styleId="BCA0A4EB2EB84784BAAF92827881976C">
    <w:name w:val="BCA0A4EB2EB84784BAAF92827881976C"/>
    <w:rsid w:val="002E37F2"/>
  </w:style>
  <w:style w:type="paragraph" w:customStyle="1" w:styleId="AD85748D4D0A4A68902CEDBBBA3F26D4">
    <w:name w:val="AD85748D4D0A4A68902CEDBBBA3F26D4"/>
    <w:rsid w:val="002E37F2"/>
  </w:style>
  <w:style w:type="paragraph" w:customStyle="1" w:styleId="4119A297C6F24FEBB38696CFABF83C90">
    <w:name w:val="4119A297C6F24FEBB38696CFABF83C90"/>
    <w:rsid w:val="002E37F2"/>
  </w:style>
  <w:style w:type="paragraph" w:customStyle="1" w:styleId="5DF37EB8AA9F4626A4234157B15B60A6">
    <w:name w:val="5DF37EB8AA9F4626A4234157B15B60A6"/>
    <w:rsid w:val="002E37F2"/>
  </w:style>
  <w:style w:type="paragraph" w:customStyle="1" w:styleId="E42C32D80DC34CC1A1794296FFC9D78E">
    <w:name w:val="E42C32D80DC34CC1A1794296FFC9D78E"/>
    <w:rsid w:val="002E37F2"/>
  </w:style>
  <w:style w:type="paragraph" w:customStyle="1" w:styleId="F4A7BB60C3D2423C9885A5F4FE47BFF5">
    <w:name w:val="F4A7BB60C3D2423C9885A5F4FE47BFF5"/>
    <w:rsid w:val="002E37F2"/>
  </w:style>
  <w:style w:type="paragraph" w:customStyle="1" w:styleId="4A9DBE2F02D8435B94D03456AA9E9DFC">
    <w:name w:val="4A9DBE2F02D8435B94D03456AA9E9DFC"/>
    <w:rsid w:val="002E37F2"/>
  </w:style>
  <w:style w:type="paragraph" w:customStyle="1" w:styleId="92778095C9F54F7AB89384C42C5CD200">
    <w:name w:val="92778095C9F54F7AB89384C42C5CD200"/>
    <w:rsid w:val="002E37F2"/>
  </w:style>
  <w:style w:type="paragraph" w:customStyle="1" w:styleId="0B7C3438707B4D2FB433E04895D058BE">
    <w:name w:val="0B7C3438707B4D2FB433E04895D058BE"/>
    <w:rsid w:val="002E37F2"/>
  </w:style>
  <w:style w:type="paragraph" w:customStyle="1" w:styleId="80BD27505F1F4907934A3975E90D686A">
    <w:name w:val="80BD27505F1F4907934A3975E90D686A"/>
    <w:rsid w:val="002E37F2"/>
  </w:style>
  <w:style w:type="paragraph" w:customStyle="1" w:styleId="B450576FE21B46DE81988CD64B7E170E">
    <w:name w:val="B450576FE21B46DE81988CD64B7E170E"/>
    <w:rsid w:val="002E37F2"/>
  </w:style>
  <w:style w:type="paragraph" w:customStyle="1" w:styleId="C54DC497C47548E4BA31E0F5F8B7FC27">
    <w:name w:val="C54DC497C47548E4BA31E0F5F8B7FC27"/>
    <w:rsid w:val="002E37F2"/>
  </w:style>
  <w:style w:type="paragraph" w:customStyle="1" w:styleId="233B33EBADD14E3DAA5DEAFA4D82ACF3">
    <w:name w:val="233B33EBADD14E3DAA5DEAFA4D82ACF3"/>
    <w:rsid w:val="002E37F2"/>
  </w:style>
  <w:style w:type="paragraph" w:customStyle="1" w:styleId="9038B460CC064054ADB895980CA83DE8">
    <w:name w:val="9038B460CC064054ADB895980CA83DE8"/>
    <w:rsid w:val="002E37F2"/>
  </w:style>
  <w:style w:type="paragraph" w:customStyle="1" w:styleId="67AA4D13366E4DC8A967D15A46DF2218">
    <w:name w:val="67AA4D13366E4DC8A967D15A46DF2218"/>
    <w:rsid w:val="002E37F2"/>
  </w:style>
  <w:style w:type="paragraph" w:customStyle="1" w:styleId="2980A2A824F94F758F3A34F69687B4A5">
    <w:name w:val="2980A2A824F94F758F3A34F69687B4A5"/>
    <w:rsid w:val="002E37F2"/>
  </w:style>
  <w:style w:type="paragraph" w:customStyle="1" w:styleId="40C55941D22445C4BC73B9E9F30BAF20">
    <w:name w:val="40C55941D22445C4BC73B9E9F30BAF20"/>
    <w:rsid w:val="002E37F2"/>
  </w:style>
  <w:style w:type="paragraph" w:customStyle="1" w:styleId="026207ECB9CC428083864390155F6FBA">
    <w:name w:val="026207ECB9CC428083864390155F6FBA"/>
    <w:rsid w:val="002E37F2"/>
  </w:style>
  <w:style w:type="paragraph" w:customStyle="1" w:styleId="321750A7A6F54C31B265AC40E191EA17">
    <w:name w:val="321750A7A6F54C31B265AC40E191EA17"/>
    <w:rsid w:val="002E37F2"/>
  </w:style>
  <w:style w:type="paragraph" w:customStyle="1" w:styleId="228F481FE3A742E0A2DF033D56F77AE4">
    <w:name w:val="228F481FE3A742E0A2DF033D56F77AE4"/>
    <w:rsid w:val="002E37F2"/>
  </w:style>
  <w:style w:type="paragraph" w:customStyle="1" w:styleId="4DD6FDC26E9C4BB7A9AE856755DA0A69">
    <w:name w:val="4DD6FDC26E9C4BB7A9AE856755DA0A69"/>
    <w:rsid w:val="002E37F2"/>
  </w:style>
  <w:style w:type="paragraph" w:customStyle="1" w:styleId="01CA7FB1143E4B4F97043C6A8EC0A30A">
    <w:name w:val="01CA7FB1143E4B4F97043C6A8EC0A30A"/>
    <w:rsid w:val="002E37F2"/>
  </w:style>
  <w:style w:type="paragraph" w:customStyle="1" w:styleId="C0271DB6D1DB4962A14016FC4E88BF2D">
    <w:name w:val="C0271DB6D1DB4962A14016FC4E88BF2D"/>
    <w:rsid w:val="002E37F2"/>
  </w:style>
  <w:style w:type="paragraph" w:customStyle="1" w:styleId="F346C9BF284B4333839C4A3F69D0E114">
    <w:name w:val="F346C9BF284B4333839C4A3F69D0E114"/>
    <w:rsid w:val="002E37F2"/>
  </w:style>
  <w:style w:type="paragraph" w:customStyle="1" w:styleId="3ADC1F2C4B7B4D63A58F28FC3D9DA99E">
    <w:name w:val="3ADC1F2C4B7B4D63A58F28FC3D9DA99E"/>
    <w:rsid w:val="002E37F2"/>
  </w:style>
  <w:style w:type="paragraph" w:customStyle="1" w:styleId="5A76148C073C4696BC5B3BF51E4D2297">
    <w:name w:val="5A76148C073C4696BC5B3BF51E4D2297"/>
    <w:rsid w:val="002E37F2"/>
  </w:style>
  <w:style w:type="paragraph" w:customStyle="1" w:styleId="50F6E9898F3C47ABADC6DCF809700F64">
    <w:name w:val="50F6E9898F3C47ABADC6DCF809700F64"/>
    <w:rsid w:val="002E37F2"/>
  </w:style>
  <w:style w:type="paragraph" w:customStyle="1" w:styleId="CA70BD399C31446C87F26FDBB80A8FB2">
    <w:name w:val="CA70BD399C31446C87F26FDBB80A8FB2"/>
    <w:rsid w:val="002E37F2"/>
  </w:style>
  <w:style w:type="paragraph" w:customStyle="1" w:styleId="24569A5AE0184618B83B8BCBEAFA4FF6">
    <w:name w:val="24569A5AE0184618B83B8BCBEAFA4FF6"/>
    <w:rsid w:val="002E37F2"/>
  </w:style>
  <w:style w:type="paragraph" w:customStyle="1" w:styleId="01A1DEAC1E54451E8D45ABC7086274FA">
    <w:name w:val="01A1DEAC1E54451E8D45ABC7086274FA"/>
    <w:rsid w:val="002E37F2"/>
  </w:style>
  <w:style w:type="paragraph" w:customStyle="1" w:styleId="DBCFA71ECCF847708DAE7D2644DA46D3">
    <w:name w:val="DBCFA71ECCF847708DAE7D2644DA46D3"/>
    <w:rsid w:val="002E37F2"/>
  </w:style>
  <w:style w:type="paragraph" w:customStyle="1" w:styleId="8C3CD6DD6AD64EFCAE08D73676AB0466">
    <w:name w:val="8C3CD6DD6AD64EFCAE08D73676AB0466"/>
    <w:rsid w:val="002E37F2"/>
  </w:style>
  <w:style w:type="paragraph" w:customStyle="1" w:styleId="FF70B59C6A974B1F91B4773958C7510C">
    <w:name w:val="FF70B59C6A974B1F91B4773958C7510C"/>
    <w:rsid w:val="002E37F2"/>
  </w:style>
  <w:style w:type="paragraph" w:customStyle="1" w:styleId="6280116C8172441BAF125E59A56AA828">
    <w:name w:val="6280116C8172441BAF125E59A56AA828"/>
    <w:rsid w:val="002E37F2"/>
  </w:style>
  <w:style w:type="paragraph" w:customStyle="1" w:styleId="B7FB06E67143424C91A30D2C7A036F6E">
    <w:name w:val="B7FB06E67143424C91A30D2C7A036F6E"/>
    <w:rsid w:val="002E37F2"/>
  </w:style>
  <w:style w:type="paragraph" w:customStyle="1" w:styleId="CE3C42E6D07743D8AFFB4664EDABAC82">
    <w:name w:val="CE3C42E6D07743D8AFFB4664EDABAC82"/>
    <w:rsid w:val="002E37F2"/>
  </w:style>
  <w:style w:type="paragraph" w:customStyle="1" w:styleId="090E683B07C54AFEB8F316C00D2A7BE9">
    <w:name w:val="090E683B07C54AFEB8F316C00D2A7BE9"/>
    <w:rsid w:val="002E37F2"/>
  </w:style>
  <w:style w:type="paragraph" w:customStyle="1" w:styleId="31BA4C694D2B462F8AF9E93FB522AC5A">
    <w:name w:val="31BA4C694D2B462F8AF9E93FB522AC5A"/>
    <w:rsid w:val="002E37F2"/>
  </w:style>
  <w:style w:type="paragraph" w:customStyle="1" w:styleId="B1D6CB50D0CF43A994DC1CBD33E4D4ED">
    <w:name w:val="B1D6CB50D0CF43A994DC1CBD33E4D4ED"/>
    <w:rsid w:val="002E37F2"/>
  </w:style>
  <w:style w:type="paragraph" w:customStyle="1" w:styleId="B18DFDA98DFD4785973D1E2807002C3B">
    <w:name w:val="B18DFDA98DFD4785973D1E2807002C3B"/>
    <w:rsid w:val="002E37F2"/>
  </w:style>
  <w:style w:type="paragraph" w:customStyle="1" w:styleId="D30AD299DB3743D9B34BAFC6A9FE64FB">
    <w:name w:val="D30AD299DB3743D9B34BAFC6A9FE64FB"/>
    <w:rsid w:val="002E37F2"/>
  </w:style>
  <w:style w:type="paragraph" w:customStyle="1" w:styleId="24555DB330A44D5AAD8A2BC65000B9BF">
    <w:name w:val="24555DB330A44D5AAD8A2BC65000B9BF"/>
    <w:rsid w:val="002E37F2"/>
  </w:style>
  <w:style w:type="paragraph" w:customStyle="1" w:styleId="7C7065FA72E943D9A466DD250C8A4DF3">
    <w:name w:val="7C7065FA72E943D9A466DD250C8A4DF3"/>
    <w:rsid w:val="002E37F2"/>
  </w:style>
  <w:style w:type="paragraph" w:customStyle="1" w:styleId="E70B60ECBEE44D078E81477782428E49">
    <w:name w:val="E70B60ECBEE44D078E81477782428E49"/>
    <w:rsid w:val="002E37F2"/>
  </w:style>
  <w:style w:type="paragraph" w:customStyle="1" w:styleId="F0398544D8AA4DE09115454764F3CE5C">
    <w:name w:val="F0398544D8AA4DE09115454764F3CE5C"/>
    <w:rsid w:val="002E37F2"/>
  </w:style>
  <w:style w:type="paragraph" w:customStyle="1" w:styleId="6C5F1E5351BB43F5A582BC9F64AA662E">
    <w:name w:val="6C5F1E5351BB43F5A582BC9F64AA662E"/>
    <w:rsid w:val="002E37F2"/>
  </w:style>
  <w:style w:type="paragraph" w:customStyle="1" w:styleId="689997EDB39E4698B48DD065D2E69FB4">
    <w:name w:val="689997EDB39E4698B48DD065D2E69FB4"/>
    <w:rsid w:val="002E37F2"/>
  </w:style>
  <w:style w:type="paragraph" w:customStyle="1" w:styleId="7B2831CEF6EF498491014480830A2551">
    <w:name w:val="7B2831CEF6EF498491014480830A2551"/>
    <w:rsid w:val="002E37F2"/>
  </w:style>
  <w:style w:type="paragraph" w:customStyle="1" w:styleId="87205F19FC544C4F9BB0A75DDCAAFE14">
    <w:name w:val="87205F19FC544C4F9BB0A75DDCAAFE14"/>
    <w:rsid w:val="00FD724D"/>
  </w:style>
  <w:style w:type="paragraph" w:customStyle="1" w:styleId="D1613C08EC5B47F4AB3E0DA146AA98F4">
    <w:name w:val="D1613C08EC5B47F4AB3E0DA146AA98F4"/>
    <w:rsid w:val="00661A49"/>
  </w:style>
  <w:style w:type="paragraph" w:customStyle="1" w:styleId="755D32709BE24C5B957DF85072E2DB79">
    <w:name w:val="755D32709BE24C5B957DF85072E2DB79"/>
    <w:rsid w:val="00661A49"/>
  </w:style>
  <w:style w:type="paragraph" w:customStyle="1" w:styleId="383FEEB300FB4378A9EFF937DFA4CBCC">
    <w:name w:val="383FEEB300FB4378A9EFF937DFA4CBCC"/>
    <w:rsid w:val="00661A49"/>
  </w:style>
  <w:style w:type="paragraph" w:customStyle="1" w:styleId="C096A15BE88D4EBDAB600CA3B6229D5F">
    <w:name w:val="C096A15BE88D4EBDAB600CA3B6229D5F"/>
    <w:rsid w:val="00661A49"/>
  </w:style>
  <w:style w:type="paragraph" w:customStyle="1" w:styleId="62AE427B38E84F2E8038F8825D109332">
    <w:name w:val="62AE427B38E84F2E8038F8825D109332"/>
    <w:rsid w:val="00661A49"/>
  </w:style>
  <w:style w:type="paragraph" w:customStyle="1" w:styleId="00ECF329F1644C489389FC3CC45B481F">
    <w:name w:val="00ECF329F1644C489389FC3CC45B481F"/>
    <w:rsid w:val="00661A49"/>
  </w:style>
  <w:style w:type="paragraph" w:customStyle="1" w:styleId="A6D60A94E210472BB150ABE3E3F3F21B">
    <w:name w:val="A6D60A94E210472BB150ABE3E3F3F21B"/>
    <w:rsid w:val="00661A49"/>
  </w:style>
  <w:style w:type="paragraph" w:customStyle="1" w:styleId="13256B9C9102434495A9CA6CFDFF196D">
    <w:name w:val="13256B9C9102434495A9CA6CFDFF196D"/>
    <w:rsid w:val="00661A49"/>
  </w:style>
  <w:style w:type="paragraph" w:customStyle="1" w:styleId="C3E8348776C14635AB0E572A46D4E64E">
    <w:name w:val="C3E8348776C14635AB0E572A46D4E64E"/>
    <w:rsid w:val="00661A49"/>
  </w:style>
  <w:style w:type="paragraph" w:customStyle="1" w:styleId="6D659E28DAA94D619ACD72581802231C">
    <w:name w:val="6D659E28DAA94D619ACD72581802231C"/>
    <w:rsid w:val="00661A49"/>
  </w:style>
  <w:style w:type="paragraph" w:customStyle="1" w:styleId="F227CA27BBCB4DF897BD716D68043EAF">
    <w:name w:val="F227CA27BBCB4DF897BD716D68043EAF"/>
    <w:rsid w:val="00661A49"/>
  </w:style>
  <w:style w:type="paragraph" w:customStyle="1" w:styleId="E645409C800747A3BF14C657E99729D2">
    <w:name w:val="E645409C800747A3BF14C657E99729D2"/>
    <w:rsid w:val="00661A49"/>
  </w:style>
  <w:style w:type="paragraph" w:customStyle="1" w:styleId="81E5F249F8FC4329BE8807E1F2E7D8E9">
    <w:name w:val="81E5F249F8FC4329BE8807E1F2E7D8E9"/>
    <w:rsid w:val="00661A49"/>
  </w:style>
  <w:style w:type="paragraph" w:customStyle="1" w:styleId="C2A0B3F7C3A0334D8E12BB6B02A2E557">
    <w:name w:val="C2A0B3F7C3A0334D8E12BB6B02A2E557"/>
    <w:rsid w:val="007F1434"/>
    <w:pPr>
      <w:spacing w:after="0" w:line="240" w:lineRule="auto"/>
    </w:pPr>
    <w:rPr>
      <w:sz w:val="24"/>
      <w:szCs w:val="24"/>
      <w:lang w:val="en-CA" w:eastAsia="en-US"/>
    </w:rPr>
  </w:style>
  <w:style w:type="paragraph" w:customStyle="1" w:styleId="D145CEC107A2D74A88A7C64D631514F4">
    <w:name w:val="D145CEC107A2D74A88A7C64D631514F4"/>
    <w:rsid w:val="007F1434"/>
    <w:pPr>
      <w:spacing w:after="0" w:line="240" w:lineRule="auto"/>
    </w:pPr>
    <w:rPr>
      <w:sz w:val="24"/>
      <w:szCs w:val="24"/>
      <w:lang w:val="en-CA" w:eastAsia="en-US"/>
    </w:rPr>
  </w:style>
  <w:style w:type="paragraph" w:customStyle="1" w:styleId="D35EBCF255D1F24EAB9AA8522955B3DD">
    <w:name w:val="D35EBCF255D1F24EAB9AA8522955B3DD"/>
    <w:rsid w:val="007F1434"/>
    <w:pPr>
      <w:spacing w:after="0" w:line="240" w:lineRule="auto"/>
    </w:pPr>
    <w:rPr>
      <w:sz w:val="24"/>
      <w:szCs w:val="24"/>
      <w:lang w:val="en-CA" w:eastAsia="en-US"/>
    </w:rPr>
  </w:style>
  <w:style w:type="paragraph" w:customStyle="1" w:styleId="682E9A560CC8904A884F05ACF73FC7BB">
    <w:name w:val="682E9A560CC8904A884F05ACF73FC7BB"/>
    <w:rsid w:val="007F1434"/>
    <w:pPr>
      <w:spacing w:after="0" w:line="240" w:lineRule="auto"/>
    </w:pPr>
    <w:rPr>
      <w:sz w:val="24"/>
      <w:szCs w:val="24"/>
      <w:lang w:val="en-CA" w:eastAsia="en-US"/>
    </w:rPr>
  </w:style>
  <w:style w:type="paragraph" w:customStyle="1" w:styleId="9BA317FDA79A4F4CB5D4847DCF27E493">
    <w:name w:val="9BA317FDA79A4F4CB5D4847DCF27E493"/>
    <w:rsid w:val="007F1434"/>
    <w:pPr>
      <w:spacing w:after="0" w:line="240" w:lineRule="auto"/>
    </w:pPr>
    <w:rPr>
      <w:sz w:val="24"/>
      <w:szCs w:val="24"/>
      <w:lang w:val="en-CA" w:eastAsia="en-US"/>
    </w:rPr>
  </w:style>
  <w:style w:type="paragraph" w:customStyle="1" w:styleId="650F4471AD06483B9B3148EAC24F3BDE">
    <w:name w:val="650F4471AD06483B9B3148EAC24F3BDE"/>
    <w:rsid w:val="00EB44A5"/>
  </w:style>
  <w:style w:type="paragraph" w:customStyle="1" w:styleId="55D2053854294EA48FA268C836EDDEA8">
    <w:name w:val="55D2053854294EA48FA268C836EDDEA8"/>
    <w:rsid w:val="00EB44A5"/>
  </w:style>
  <w:style w:type="paragraph" w:customStyle="1" w:styleId="1F570F5170594A389C395F47664A6150">
    <w:name w:val="1F570F5170594A389C395F47664A6150"/>
    <w:rsid w:val="00EB44A5"/>
  </w:style>
  <w:style w:type="paragraph" w:customStyle="1" w:styleId="A4CA7B6248FA40469EAA9D9C43E7CC76">
    <w:name w:val="A4CA7B6248FA40469EAA9D9C43E7CC76"/>
    <w:rsid w:val="00EB44A5"/>
  </w:style>
  <w:style w:type="paragraph" w:customStyle="1" w:styleId="F2D835209FF5487593B215DEAD8C5A50">
    <w:name w:val="F2D835209FF5487593B215DEAD8C5A50"/>
    <w:rsid w:val="00EB44A5"/>
  </w:style>
  <w:style w:type="paragraph" w:customStyle="1" w:styleId="75BDAFE92B8A455185A0D4833F8E8013">
    <w:name w:val="75BDAFE92B8A455185A0D4833F8E8013"/>
    <w:rsid w:val="00EB44A5"/>
  </w:style>
  <w:style w:type="paragraph" w:customStyle="1" w:styleId="83A7A1485FDD48F291143351FA957171">
    <w:name w:val="83A7A1485FDD48F291143351FA957171"/>
    <w:rsid w:val="00EB44A5"/>
  </w:style>
  <w:style w:type="paragraph" w:customStyle="1" w:styleId="4420726404784C7681BD6D565CFED6D5">
    <w:name w:val="4420726404784C7681BD6D565CFED6D5"/>
    <w:rsid w:val="00EB44A5"/>
  </w:style>
  <w:style w:type="paragraph" w:customStyle="1" w:styleId="295DD3453622439AA5CDA1E6666405D8">
    <w:name w:val="295DD3453622439AA5CDA1E6666405D8"/>
    <w:rsid w:val="00EB44A5"/>
  </w:style>
  <w:style w:type="paragraph" w:customStyle="1" w:styleId="32BA95E4250D4F1DBBA1F632C61E2EA9">
    <w:name w:val="32BA95E4250D4F1DBBA1F632C61E2EA9"/>
    <w:rsid w:val="00EB44A5"/>
  </w:style>
  <w:style w:type="paragraph" w:customStyle="1" w:styleId="4436722920B942368555F24A75102D10">
    <w:name w:val="4436722920B942368555F24A75102D10"/>
    <w:rsid w:val="00EB44A5"/>
  </w:style>
  <w:style w:type="paragraph" w:customStyle="1" w:styleId="2FFDA30E2C2D418191277F76AB67A389">
    <w:name w:val="2FFDA30E2C2D418191277F76AB67A389"/>
    <w:rsid w:val="00EB44A5"/>
  </w:style>
  <w:style w:type="paragraph" w:customStyle="1" w:styleId="B0A80B0B12E148B686F1FBE89778BBF1">
    <w:name w:val="B0A80B0B12E148B686F1FBE89778BBF1"/>
    <w:rsid w:val="00534C61"/>
  </w:style>
  <w:style w:type="paragraph" w:customStyle="1" w:styleId="D6852F169EA44226A1FBDABAD668A2F7">
    <w:name w:val="D6852F169EA44226A1FBDABAD668A2F7"/>
    <w:rsid w:val="00534C61"/>
  </w:style>
  <w:style w:type="paragraph" w:customStyle="1" w:styleId="88C79D3AB68A475ABB8BA9CB255CA759">
    <w:name w:val="88C79D3AB68A475ABB8BA9CB255CA759"/>
    <w:rsid w:val="00534C61"/>
  </w:style>
  <w:style w:type="paragraph" w:customStyle="1" w:styleId="469042262AF64DA9BF8EEBABFE4D5D56">
    <w:name w:val="469042262AF64DA9BF8EEBABFE4D5D56"/>
    <w:rsid w:val="00534C61"/>
  </w:style>
  <w:style w:type="paragraph" w:customStyle="1" w:styleId="BB09C7E025254E77A95174F696772E2E">
    <w:name w:val="BB09C7E025254E77A95174F696772E2E"/>
    <w:rsid w:val="00534C61"/>
  </w:style>
  <w:style w:type="paragraph" w:customStyle="1" w:styleId="D7A8BFD607784F969C95740045CF4743">
    <w:name w:val="D7A8BFD607784F969C95740045CF4743"/>
    <w:rsid w:val="00534C61"/>
  </w:style>
  <w:style w:type="paragraph" w:customStyle="1" w:styleId="36B927AAB3B94E92AAD7D5346623DCE3">
    <w:name w:val="36B927AAB3B94E92AAD7D5346623DCE3"/>
    <w:rsid w:val="00534C61"/>
  </w:style>
  <w:style w:type="paragraph" w:customStyle="1" w:styleId="CECD8EFEFEF04F71ADE5523314811548">
    <w:name w:val="CECD8EFEFEF04F71ADE5523314811548"/>
    <w:rsid w:val="00534C61"/>
  </w:style>
  <w:style w:type="paragraph" w:customStyle="1" w:styleId="16081E95B5D54ED78CFCF39861B6A888">
    <w:name w:val="16081E95B5D54ED78CFCF39861B6A888"/>
    <w:rsid w:val="00534C61"/>
  </w:style>
  <w:style w:type="paragraph" w:customStyle="1" w:styleId="1C632A89AE504BF9A146278ADEFA254C">
    <w:name w:val="1C632A89AE504BF9A146278ADEFA254C"/>
    <w:rsid w:val="00534C61"/>
  </w:style>
  <w:style w:type="paragraph" w:customStyle="1" w:styleId="6125FBF0C61B4E20AA8287F6E5EDEB5E">
    <w:name w:val="6125FBF0C61B4E20AA8287F6E5EDEB5E"/>
    <w:rsid w:val="00534C61"/>
  </w:style>
  <w:style w:type="paragraph" w:customStyle="1" w:styleId="C6C01C33F2194659B0AB52F9CD2067D5">
    <w:name w:val="C6C01C33F2194659B0AB52F9CD2067D5"/>
    <w:rsid w:val="00534C61"/>
  </w:style>
  <w:style w:type="paragraph" w:customStyle="1" w:styleId="A8E715EFE164480DB2A31A0CEAA6D838">
    <w:name w:val="A8E715EFE164480DB2A31A0CEAA6D838"/>
    <w:rsid w:val="00534C61"/>
  </w:style>
  <w:style w:type="paragraph" w:customStyle="1" w:styleId="5A00F05867FE4BEB9A5868E23F6186A9">
    <w:name w:val="5A00F05867FE4BEB9A5868E23F6186A9"/>
    <w:rsid w:val="00534C61"/>
  </w:style>
  <w:style w:type="paragraph" w:customStyle="1" w:styleId="C5A76A89E2DE4DC096F3511D2DD3C56E">
    <w:name w:val="C5A76A89E2DE4DC096F3511D2DD3C56E"/>
    <w:rsid w:val="00534C61"/>
  </w:style>
  <w:style w:type="paragraph" w:customStyle="1" w:styleId="6DB89F90F873494498852F99C6962527">
    <w:name w:val="6DB89F90F873494498852F99C6962527"/>
    <w:rsid w:val="00534C61"/>
  </w:style>
  <w:style w:type="paragraph" w:customStyle="1" w:styleId="B1D2A5D9EBF249F6B130547E810D732E">
    <w:name w:val="B1D2A5D9EBF249F6B130547E810D732E"/>
    <w:rsid w:val="00534C61"/>
  </w:style>
  <w:style w:type="paragraph" w:customStyle="1" w:styleId="86F8DD9656754953A940865F8D143C93">
    <w:name w:val="86F8DD9656754953A940865F8D143C93"/>
    <w:rsid w:val="00534C61"/>
  </w:style>
  <w:style w:type="paragraph" w:customStyle="1" w:styleId="5E84AD9433DB4BBBA97AB22603AFD76F">
    <w:name w:val="5E84AD9433DB4BBBA97AB22603AFD76F"/>
    <w:rsid w:val="00534C61"/>
  </w:style>
  <w:style w:type="paragraph" w:customStyle="1" w:styleId="BA480505D72F4C7099E5DEB5BB7187C5">
    <w:name w:val="BA480505D72F4C7099E5DEB5BB7187C5"/>
    <w:rsid w:val="00534C61"/>
  </w:style>
  <w:style w:type="paragraph" w:customStyle="1" w:styleId="D9C3609A798B4EEEB3D1BD1F7B687915">
    <w:name w:val="D9C3609A798B4EEEB3D1BD1F7B687915"/>
    <w:rsid w:val="00534C61"/>
  </w:style>
  <w:style w:type="paragraph" w:customStyle="1" w:styleId="2A395CC1B0164784B71693C75E1524D1">
    <w:name w:val="2A395CC1B0164784B71693C75E1524D1"/>
    <w:rsid w:val="002318D5"/>
  </w:style>
  <w:style w:type="paragraph" w:customStyle="1" w:styleId="50D21104E04E48299C94F9E7925D0BB6">
    <w:name w:val="50D21104E04E48299C94F9E7925D0BB6"/>
    <w:rsid w:val="002318D5"/>
  </w:style>
  <w:style w:type="paragraph" w:customStyle="1" w:styleId="3681B701660640D6A58FF58570D68242">
    <w:name w:val="3681B701660640D6A58FF58570D68242"/>
    <w:rsid w:val="002318D5"/>
  </w:style>
  <w:style w:type="paragraph" w:customStyle="1" w:styleId="CCBFEF19D9EB489B89A5CB4F05E7C226">
    <w:name w:val="CCBFEF19D9EB489B89A5CB4F05E7C226"/>
    <w:rsid w:val="002318D5"/>
  </w:style>
  <w:style w:type="paragraph" w:customStyle="1" w:styleId="9D4F387EEA624CC892F3B999678AD792">
    <w:name w:val="9D4F387EEA624CC892F3B999678AD792"/>
    <w:rsid w:val="002318D5"/>
  </w:style>
  <w:style w:type="paragraph" w:customStyle="1" w:styleId="2DF9968745974C419D09E861B4DE6FBD">
    <w:name w:val="2DF9968745974C419D09E861B4DE6FBD"/>
    <w:rsid w:val="002318D5"/>
  </w:style>
  <w:style w:type="paragraph" w:customStyle="1" w:styleId="5F6FD918037D4A7D8C5FBEB79CDA6A05">
    <w:name w:val="5F6FD918037D4A7D8C5FBEB79CDA6A05"/>
    <w:rsid w:val="002318D5"/>
  </w:style>
  <w:style w:type="paragraph" w:customStyle="1" w:styleId="F0CC9D2E64E34469879A959EDE04B90F">
    <w:name w:val="F0CC9D2E64E34469879A959EDE04B90F"/>
    <w:rsid w:val="002318D5"/>
  </w:style>
  <w:style w:type="paragraph" w:customStyle="1" w:styleId="F205ACCC518F4DF299876014DD9F7DBA">
    <w:name w:val="F205ACCC518F4DF299876014DD9F7DBA"/>
    <w:rsid w:val="002318D5"/>
  </w:style>
  <w:style w:type="paragraph" w:customStyle="1" w:styleId="FAD6B1228C2F4AEC90C7B8E9632FCBE8">
    <w:name w:val="FAD6B1228C2F4AEC90C7B8E9632FCBE8"/>
    <w:rsid w:val="002318D5"/>
  </w:style>
  <w:style w:type="paragraph" w:customStyle="1" w:styleId="8BB4E3503D584BD980BE16E2593394BE">
    <w:name w:val="8BB4E3503D584BD980BE16E2593394BE"/>
    <w:rsid w:val="002318D5"/>
  </w:style>
  <w:style w:type="paragraph" w:customStyle="1" w:styleId="0888D5B0BD97485695C426826AE8EE05">
    <w:name w:val="0888D5B0BD97485695C426826AE8EE05"/>
    <w:rsid w:val="002318D5"/>
  </w:style>
  <w:style w:type="paragraph" w:customStyle="1" w:styleId="AB4FF4DB81584937BAA198D0EDF03C56">
    <w:name w:val="AB4FF4DB81584937BAA198D0EDF03C56"/>
    <w:rsid w:val="002318D5"/>
  </w:style>
  <w:style w:type="paragraph" w:customStyle="1" w:styleId="578A89C2C03641BE878BABD473A9C8DE">
    <w:name w:val="578A89C2C03641BE878BABD473A9C8DE"/>
    <w:rsid w:val="002318D5"/>
  </w:style>
  <w:style w:type="paragraph" w:customStyle="1" w:styleId="C1543701CBBF4341ADFD159FE67D6837">
    <w:name w:val="C1543701CBBF4341ADFD159FE67D6837"/>
    <w:rsid w:val="002318D5"/>
  </w:style>
  <w:style w:type="paragraph" w:customStyle="1" w:styleId="9DFD6409261F40DDBCC275561644AD32">
    <w:name w:val="9DFD6409261F40DDBCC275561644AD32"/>
    <w:rsid w:val="002318D5"/>
  </w:style>
  <w:style w:type="paragraph" w:customStyle="1" w:styleId="7CD9DBA4E34147A3BFC16A2A6044DF4A">
    <w:name w:val="7CD9DBA4E34147A3BFC16A2A6044DF4A"/>
    <w:rsid w:val="002318D5"/>
  </w:style>
  <w:style w:type="paragraph" w:customStyle="1" w:styleId="F7D0A33C4E1447319CD06A80E175905A">
    <w:name w:val="F7D0A33C4E1447319CD06A80E175905A"/>
    <w:rsid w:val="002318D5"/>
  </w:style>
  <w:style w:type="paragraph" w:customStyle="1" w:styleId="667FF5A6EC284379BF7D32D733AAEB7E">
    <w:name w:val="667FF5A6EC284379BF7D32D733AAEB7E"/>
    <w:rsid w:val="002318D5"/>
  </w:style>
  <w:style w:type="paragraph" w:customStyle="1" w:styleId="6660B9289FD64D3DB8DE0DF28F3CB6C9">
    <w:name w:val="6660B9289FD64D3DB8DE0DF28F3CB6C9"/>
    <w:rsid w:val="002318D5"/>
  </w:style>
  <w:style w:type="paragraph" w:customStyle="1" w:styleId="B3A8F0ED84F949E8B74FF6271DE332AC">
    <w:name w:val="B3A8F0ED84F949E8B74FF6271DE332AC"/>
    <w:rsid w:val="002318D5"/>
  </w:style>
  <w:style w:type="paragraph" w:customStyle="1" w:styleId="9BF9937BE7884281A384BBA7A774D5D5">
    <w:name w:val="9BF9937BE7884281A384BBA7A774D5D5"/>
    <w:rsid w:val="002318D5"/>
  </w:style>
  <w:style w:type="paragraph" w:customStyle="1" w:styleId="1DD3D6635F914514B58684A31A48FBF8">
    <w:name w:val="1DD3D6635F914514B58684A31A48FBF8"/>
    <w:rsid w:val="002318D5"/>
  </w:style>
  <w:style w:type="paragraph" w:customStyle="1" w:styleId="3F86F338FCEC4A2D852D2AC9E43D028C">
    <w:name w:val="3F86F338FCEC4A2D852D2AC9E43D028C"/>
    <w:rsid w:val="002318D5"/>
  </w:style>
  <w:style w:type="paragraph" w:customStyle="1" w:styleId="0500AAB2C16F4754B6F6344453F984A9">
    <w:name w:val="0500AAB2C16F4754B6F6344453F984A9"/>
    <w:rsid w:val="002318D5"/>
  </w:style>
  <w:style w:type="paragraph" w:customStyle="1" w:styleId="0F4A8063115F4A4796B6148AB3E19656">
    <w:name w:val="0F4A8063115F4A4796B6148AB3E19656"/>
    <w:rsid w:val="002318D5"/>
  </w:style>
  <w:style w:type="paragraph" w:customStyle="1" w:styleId="B11D7C2CCB2645599A39C77AAF85423F">
    <w:name w:val="B11D7C2CCB2645599A39C77AAF85423F"/>
    <w:rsid w:val="002318D5"/>
  </w:style>
  <w:style w:type="paragraph" w:customStyle="1" w:styleId="D4B84609470E443E81F1324C2474AC0D">
    <w:name w:val="D4B84609470E443E81F1324C2474AC0D"/>
    <w:rsid w:val="002318D5"/>
  </w:style>
  <w:style w:type="paragraph" w:customStyle="1" w:styleId="2988416D54954A1BBB04D1509C918CDA">
    <w:name w:val="2988416D54954A1BBB04D1509C918CDA"/>
    <w:rsid w:val="002318D5"/>
  </w:style>
  <w:style w:type="paragraph" w:customStyle="1" w:styleId="334D161252784C13BA906954174F6449">
    <w:name w:val="334D161252784C13BA906954174F6449"/>
    <w:rsid w:val="002318D5"/>
  </w:style>
  <w:style w:type="paragraph" w:customStyle="1" w:styleId="BE5B01E33B5D46A08040DA43847AD021">
    <w:name w:val="BE5B01E33B5D46A08040DA43847AD021"/>
    <w:rsid w:val="002318D5"/>
  </w:style>
  <w:style w:type="paragraph" w:customStyle="1" w:styleId="963F4AE1C4914E6AB16D0B169FB25ED8">
    <w:name w:val="963F4AE1C4914E6AB16D0B169FB25ED8"/>
    <w:rsid w:val="002318D5"/>
  </w:style>
  <w:style w:type="paragraph" w:customStyle="1" w:styleId="EDE3F6F383FC4D77B77A052E1B634371">
    <w:name w:val="EDE3F6F383FC4D77B77A052E1B634371"/>
    <w:rsid w:val="002318D5"/>
  </w:style>
  <w:style w:type="paragraph" w:customStyle="1" w:styleId="1467FDFDEFC94A83B36DD5815CD5A008">
    <w:name w:val="1467FDFDEFC94A83B36DD5815CD5A008"/>
    <w:rsid w:val="002318D5"/>
  </w:style>
  <w:style w:type="paragraph" w:customStyle="1" w:styleId="4C96D515D05B423789B0645A2042F45E">
    <w:name w:val="4C96D515D05B423789B0645A2042F45E"/>
    <w:rsid w:val="002318D5"/>
  </w:style>
  <w:style w:type="paragraph" w:customStyle="1" w:styleId="BB754E3DF9914C86A239ED816822A898">
    <w:name w:val="BB754E3DF9914C86A239ED816822A898"/>
    <w:rsid w:val="002318D5"/>
  </w:style>
  <w:style w:type="paragraph" w:customStyle="1" w:styleId="CB00C5ED0EAE400E855759CEFB3F4D17">
    <w:name w:val="CB00C5ED0EAE400E855759CEFB3F4D17"/>
    <w:rsid w:val="002318D5"/>
  </w:style>
  <w:style w:type="paragraph" w:customStyle="1" w:styleId="2AB68236F1E941639720D7644FBCF587">
    <w:name w:val="2AB68236F1E941639720D7644FBCF587"/>
    <w:rsid w:val="002318D5"/>
  </w:style>
  <w:style w:type="paragraph" w:customStyle="1" w:styleId="1972BA4338BF4B70923B43146F6562B7">
    <w:name w:val="1972BA4338BF4B70923B43146F6562B7"/>
    <w:rsid w:val="002318D5"/>
  </w:style>
  <w:style w:type="paragraph" w:customStyle="1" w:styleId="B069F1AA3E9D433ABA400DA1491BAE3D">
    <w:name w:val="B069F1AA3E9D433ABA400DA1491BAE3D"/>
    <w:rsid w:val="002318D5"/>
  </w:style>
  <w:style w:type="paragraph" w:customStyle="1" w:styleId="477ECD91E3F94C87902AC70E0F6683D5">
    <w:name w:val="477ECD91E3F94C87902AC70E0F6683D5"/>
    <w:rsid w:val="002318D5"/>
  </w:style>
  <w:style w:type="paragraph" w:customStyle="1" w:styleId="EA19E09722FC484B872A0E8D9B8A7B41">
    <w:name w:val="EA19E09722FC484B872A0E8D9B8A7B41"/>
    <w:rsid w:val="002318D5"/>
  </w:style>
  <w:style w:type="paragraph" w:customStyle="1" w:styleId="9177815BC72B4FAE93F04A172F70D2C4">
    <w:name w:val="9177815BC72B4FAE93F04A172F70D2C4"/>
    <w:rsid w:val="002318D5"/>
  </w:style>
  <w:style w:type="paragraph" w:customStyle="1" w:styleId="B51191F3C09C420EAAE18591DBB56EE7">
    <w:name w:val="B51191F3C09C420EAAE18591DBB56EE7"/>
    <w:rsid w:val="002318D5"/>
  </w:style>
  <w:style w:type="paragraph" w:customStyle="1" w:styleId="4BEF977D44BF4191950EA4988ABF22A6">
    <w:name w:val="4BEF977D44BF4191950EA4988ABF22A6"/>
    <w:rsid w:val="002318D5"/>
  </w:style>
  <w:style w:type="paragraph" w:customStyle="1" w:styleId="F8EF405593554D75972CBA1807371B68">
    <w:name w:val="F8EF405593554D75972CBA1807371B68"/>
    <w:rsid w:val="002318D5"/>
  </w:style>
  <w:style w:type="paragraph" w:customStyle="1" w:styleId="B0BDFF43CCDA4178A56604CF84B05432">
    <w:name w:val="B0BDFF43CCDA4178A56604CF84B05432"/>
    <w:rsid w:val="002318D5"/>
  </w:style>
  <w:style w:type="paragraph" w:customStyle="1" w:styleId="99C5BB1C44814129A6DA5291BE456133">
    <w:name w:val="99C5BB1C44814129A6DA5291BE456133"/>
    <w:rsid w:val="002318D5"/>
  </w:style>
  <w:style w:type="paragraph" w:customStyle="1" w:styleId="522AF613837F4692BC8DBD1965097C38">
    <w:name w:val="522AF613837F4692BC8DBD1965097C38"/>
    <w:rsid w:val="002318D5"/>
  </w:style>
  <w:style w:type="paragraph" w:customStyle="1" w:styleId="F6FA1C4E29AF4FD3B6CE11AE5259DE61">
    <w:name w:val="F6FA1C4E29AF4FD3B6CE11AE5259DE61"/>
    <w:rsid w:val="002318D5"/>
  </w:style>
  <w:style w:type="paragraph" w:customStyle="1" w:styleId="C5AF813FC14747AD929CE023D056BFA2">
    <w:name w:val="C5AF813FC14747AD929CE023D056BFA2"/>
    <w:rsid w:val="002318D5"/>
  </w:style>
  <w:style w:type="paragraph" w:customStyle="1" w:styleId="5FE6908D2C214C76B0FC4785C2FC1D9E">
    <w:name w:val="5FE6908D2C214C76B0FC4785C2FC1D9E"/>
    <w:rsid w:val="002318D5"/>
  </w:style>
  <w:style w:type="paragraph" w:customStyle="1" w:styleId="0DED31CFA5F14630BFB293B9DD2D0D80">
    <w:name w:val="0DED31CFA5F14630BFB293B9DD2D0D80"/>
    <w:rsid w:val="002318D5"/>
  </w:style>
  <w:style w:type="paragraph" w:customStyle="1" w:styleId="C8F5AFFA9C4E493CB38157BDFD03407D">
    <w:name w:val="C8F5AFFA9C4E493CB38157BDFD03407D"/>
    <w:rsid w:val="002318D5"/>
  </w:style>
  <w:style w:type="paragraph" w:customStyle="1" w:styleId="9560409067714D79867D6971D2CCE821">
    <w:name w:val="9560409067714D79867D6971D2CCE821"/>
    <w:rsid w:val="002318D5"/>
  </w:style>
  <w:style w:type="paragraph" w:customStyle="1" w:styleId="D722FC6C133443E7A0B456F0F41FD708">
    <w:name w:val="D722FC6C133443E7A0B456F0F41FD708"/>
    <w:rsid w:val="002318D5"/>
  </w:style>
  <w:style w:type="paragraph" w:customStyle="1" w:styleId="968F202FE8B24C88AAC69A237F57BDFA">
    <w:name w:val="968F202FE8B24C88AAC69A237F57BDFA"/>
    <w:rsid w:val="002318D5"/>
  </w:style>
  <w:style w:type="paragraph" w:customStyle="1" w:styleId="F394096017AA40939C704487D676AEDF">
    <w:name w:val="F394096017AA40939C704487D676AEDF"/>
    <w:rsid w:val="002318D5"/>
  </w:style>
  <w:style w:type="paragraph" w:customStyle="1" w:styleId="F592052D5B7D49E999C785C9BB1AFF39">
    <w:name w:val="F592052D5B7D49E999C785C9BB1AFF39"/>
    <w:rsid w:val="002318D5"/>
  </w:style>
  <w:style w:type="paragraph" w:customStyle="1" w:styleId="360574E80A834676928F1CF494937DF6">
    <w:name w:val="360574E80A834676928F1CF494937DF6"/>
    <w:rsid w:val="002318D5"/>
  </w:style>
  <w:style w:type="paragraph" w:customStyle="1" w:styleId="1162E66F7FCD40D0BE4168C675CF4050">
    <w:name w:val="1162E66F7FCD40D0BE4168C675CF4050"/>
    <w:rsid w:val="002318D5"/>
  </w:style>
  <w:style w:type="paragraph" w:customStyle="1" w:styleId="6FEFA51EB7C34A26A454C61F3D5F1FF7">
    <w:name w:val="6FEFA51EB7C34A26A454C61F3D5F1FF7"/>
    <w:rsid w:val="002318D5"/>
  </w:style>
  <w:style w:type="paragraph" w:customStyle="1" w:styleId="13E039F08B0E4A41B00311890626A9E4">
    <w:name w:val="13E039F08B0E4A41B00311890626A9E4"/>
    <w:rsid w:val="002318D5"/>
  </w:style>
  <w:style w:type="paragraph" w:customStyle="1" w:styleId="2769FCC49211463FB69847BAAC5F08A7">
    <w:name w:val="2769FCC49211463FB69847BAAC5F08A7"/>
    <w:rsid w:val="002318D5"/>
  </w:style>
  <w:style w:type="paragraph" w:customStyle="1" w:styleId="D8DDBC7776A54D968F738D1705E8A39B">
    <w:name w:val="D8DDBC7776A54D968F738D1705E8A39B"/>
    <w:rsid w:val="002318D5"/>
  </w:style>
  <w:style w:type="paragraph" w:customStyle="1" w:styleId="2E79B4DC605A4D05B7B477FAF4E6567D">
    <w:name w:val="2E79B4DC605A4D05B7B477FAF4E6567D"/>
    <w:rsid w:val="002318D5"/>
  </w:style>
  <w:style w:type="paragraph" w:customStyle="1" w:styleId="6373D359EBEB4D67BE705B7AD4374550">
    <w:name w:val="6373D359EBEB4D67BE705B7AD4374550"/>
    <w:rsid w:val="002318D5"/>
  </w:style>
  <w:style w:type="paragraph" w:customStyle="1" w:styleId="FF5018262DAB43C79511936689816EFB">
    <w:name w:val="FF5018262DAB43C79511936689816EFB"/>
    <w:rsid w:val="002318D5"/>
  </w:style>
  <w:style w:type="paragraph" w:customStyle="1" w:styleId="3F6DD2C0E7A1477FAAF3B652385E307D">
    <w:name w:val="3F6DD2C0E7A1477FAAF3B652385E307D"/>
    <w:rsid w:val="002318D5"/>
  </w:style>
  <w:style w:type="paragraph" w:customStyle="1" w:styleId="9F55F5DD35424AC3898FB91D3036FADA">
    <w:name w:val="9F55F5DD35424AC3898FB91D3036FADA"/>
    <w:rsid w:val="002318D5"/>
  </w:style>
  <w:style w:type="paragraph" w:customStyle="1" w:styleId="11087703C30141CFAB3FA08D011BC06E">
    <w:name w:val="11087703C30141CFAB3FA08D011BC06E"/>
    <w:rsid w:val="002318D5"/>
  </w:style>
  <w:style w:type="paragraph" w:customStyle="1" w:styleId="DC5F52A01DFB46198E8336CBDC2B06CA">
    <w:name w:val="DC5F52A01DFB46198E8336CBDC2B06CA"/>
    <w:rsid w:val="002318D5"/>
  </w:style>
  <w:style w:type="paragraph" w:customStyle="1" w:styleId="5FF5CA09F6CC4FB089310081916D2477">
    <w:name w:val="5FF5CA09F6CC4FB089310081916D2477"/>
    <w:rsid w:val="002318D5"/>
  </w:style>
  <w:style w:type="paragraph" w:customStyle="1" w:styleId="7BD8D36A78F441929EF3121D998D3DF9">
    <w:name w:val="7BD8D36A78F441929EF3121D998D3DF9"/>
    <w:rsid w:val="002318D5"/>
  </w:style>
  <w:style w:type="paragraph" w:customStyle="1" w:styleId="410A3CB681EF46F5987F57676BD9CB79">
    <w:name w:val="410A3CB681EF46F5987F57676BD9CB79"/>
    <w:rsid w:val="002318D5"/>
  </w:style>
  <w:style w:type="paragraph" w:customStyle="1" w:styleId="1465C7FF9E4D47F186028639461C0FD2">
    <w:name w:val="1465C7FF9E4D47F186028639461C0FD2"/>
    <w:rsid w:val="002318D5"/>
  </w:style>
  <w:style w:type="paragraph" w:customStyle="1" w:styleId="72FD9EC016A346FE98D80366890C4175">
    <w:name w:val="72FD9EC016A346FE98D80366890C4175"/>
    <w:rsid w:val="002318D5"/>
  </w:style>
  <w:style w:type="paragraph" w:customStyle="1" w:styleId="A7A0B2AA1B644034A37705C6D00A5065">
    <w:name w:val="A7A0B2AA1B644034A37705C6D00A5065"/>
    <w:rsid w:val="002318D5"/>
  </w:style>
  <w:style w:type="paragraph" w:customStyle="1" w:styleId="9CC254E0D01C4A3BB70290F1BDA82634">
    <w:name w:val="9CC254E0D01C4A3BB70290F1BDA82634"/>
    <w:rsid w:val="002318D5"/>
  </w:style>
  <w:style w:type="paragraph" w:customStyle="1" w:styleId="71ABB56B8B9648F38CADDDC625FB288E">
    <w:name w:val="71ABB56B8B9648F38CADDDC625FB288E"/>
    <w:rsid w:val="002318D5"/>
  </w:style>
  <w:style w:type="paragraph" w:customStyle="1" w:styleId="94CBF40B22D64E0CA47A04A27B052637">
    <w:name w:val="94CBF40B22D64E0CA47A04A27B052637"/>
    <w:rsid w:val="002318D5"/>
  </w:style>
  <w:style w:type="paragraph" w:customStyle="1" w:styleId="00F7097C67954790A67D6B8074D2B66C">
    <w:name w:val="00F7097C67954790A67D6B8074D2B66C"/>
    <w:rsid w:val="002318D5"/>
  </w:style>
  <w:style w:type="paragraph" w:customStyle="1" w:styleId="54A3C0B67C2F4E7A872ECD92E7E5EFAC">
    <w:name w:val="54A3C0B67C2F4E7A872ECD92E7E5EFAC"/>
    <w:rsid w:val="002318D5"/>
  </w:style>
  <w:style w:type="paragraph" w:customStyle="1" w:styleId="3384BAE124854D4C8D64E50A70003B62">
    <w:name w:val="3384BAE124854D4C8D64E50A70003B62"/>
    <w:rsid w:val="002318D5"/>
  </w:style>
  <w:style w:type="paragraph" w:customStyle="1" w:styleId="1D164AC946B24049A1C6FFFC84492DA1">
    <w:name w:val="1D164AC946B24049A1C6FFFC84492DA1"/>
    <w:rsid w:val="002318D5"/>
  </w:style>
  <w:style w:type="paragraph" w:customStyle="1" w:styleId="351BB58B2DDA4048A30DA6004F0D2567">
    <w:name w:val="351BB58B2DDA4048A30DA6004F0D2567"/>
    <w:rsid w:val="002318D5"/>
  </w:style>
  <w:style w:type="paragraph" w:customStyle="1" w:styleId="7EAB7738ADE5482F8C78368BA47AA08E">
    <w:name w:val="7EAB7738ADE5482F8C78368BA47AA08E"/>
    <w:rsid w:val="002318D5"/>
  </w:style>
  <w:style w:type="paragraph" w:customStyle="1" w:styleId="D8C62017ABF148ED95864078F3CC82B8">
    <w:name w:val="D8C62017ABF148ED95864078F3CC82B8"/>
    <w:rsid w:val="002318D5"/>
  </w:style>
  <w:style w:type="paragraph" w:customStyle="1" w:styleId="7E74281667ED4831B888EF26C649095E">
    <w:name w:val="7E74281667ED4831B888EF26C649095E"/>
    <w:rsid w:val="002318D5"/>
  </w:style>
  <w:style w:type="paragraph" w:customStyle="1" w:styleId="DED33BA87F0649389006D9EBA77EFA71">
    <w:name w:val="DED33BA87F0649389006D9EBA77EFA71"/>
    <w:rsid w:val="002318D5"/>
  </w:style>
  <w:style w:type="paragraph" w:customStyle="1" w:styleId="A46904C4DAC14E0882CF6DD76F8B431E">
    <w:name w:val="A46904C4DAC14E0882CF6DD76F8B431E"/>
    <w:rsid w:val="002318D5"/>
  </w:style>
  <w:style w:type="paragraph" w:customStyle="1" w:styleId="499D6B6C05554E7FAF573958176F12ED">
    <w:name w:val="499D6B6C05554E7FAF573958176F12ED"/>
    <w:rsid w:val="002318D5"/>
  </w:style>
  <w:style w:type="paragraph" w:customStyle="1" w:styleId="6CE363ADE31F4597B0099F4332DF28C9">
    <w:name w:val="6CE363ADE31F4597B0099F4332DF28C9"/>
    <w:rsid w:val="002318D5"/>
  </w:style>
  <w:style w:type="paragraph" w:customStyle="1" w:styleId="E5FC25129113406A911CF445977149D5">
    <w:name w:val="E5FC25129113406A911CF445977149D5"/>
    <w:rsid w:val="002318D5"/>
  </w:style>
  <w:style w:type="paragraph" w:customStyle="1" w:styleId="9134FDE48BB548CA821C043CF88983CD">
    <w:name w:val="9134FDE48BB548CA821C043CF88983CD"/>
    <w:rsid w:val="002318D5"/>
  </w:style>
  <w:style w:type="paragraph" w:customStyle="1" w:styleId="5E5BDDA4257A4790B6345F2F5E038C56">
    <w:name w:val="5E5BDDA4257A4790B6345F2F5E038C56"/>
    <w:rsid w:val="002318D5"/>
  </w:style>
  <w:style w:type="paragraph" w:customStyle="1" w:styleId="8729F6DDA6FC41FEB8C045DAD771AA88">
    <w:name w:val="8729F6DDA6FC41FEB8C045DAD771AA88"/>
    <w:rsid w:val="002318D5"/>
  </w:style>
  <w:style w:type="paragraph" w:customStyle="1" w:styleId="C0E3257A697343A8AB56AEE467DC0323">
    <w:name w:val="C0E3257A697343A8AB56AEE467DC0323"/>
    <w:rsid w:val="002318D5"/>
  </w:style>
  <w:style w:type="paragraph" w:customStyle="1" w:styleId="1D77836DF0504674995975D0B0FAA3D3">
    <w:name w:val="1D77836DF0504674995975D0B0FAA3D3"/>
    <w:rsid w:val="002318D5"/>
  </w:style>
  <w:style w:type="paragraph" w:customStyle="1" w:styleId="DB71D46D56EC4358A8E1A872B738C248">
    <w:name w:val="DB71D46D56EC4358A8E1A872B738C248"/>
    <w:rsid w:val="002318D5"/>
  </w:style>
  <w:style w:type="paragraph" w:customStyle="1" w:styleId="FEED79CDBCF24E46BB39603C012367AD">
    <w:name w:val="FEED79CDBCF24E46BB39603C012367AD"/>
    <w:rsid w:val="002318D5"/>
  </w:style>
  <w:style w:type="paragraph" w:customStyle="1" w:styleId="CFDCC11DBBC447C5B91F383BFF4AAEC2">
    <w:name w:val="CFDCC11DBBC447C5B91F383BFF4AAEC2"/>
    <w:rsid w:val="002318D5"/>
  </w:style>
  <w:style w:type="paragraph" w:customStyle="1" w:styleId="D28474D89B514AB38039939EEE1A1AE1">
    <w:name w:val="D28474D89B514AB38039939EEE1A1AE1"/>
    <w:rsid w:val="002318D5"/>
  </w:style>
  <w:style w:type="paragraph" w:customStyle="1" w:styleId="189C268192864678A56EBD8A06F312FE">
    <w:name w:val="189C268192864678A56EBD8A06F312FE"/>
    <w:rsid w:val="002318D5"/>
  </w:style>
  <w:style w:type="paragraph" w:customStyle="1" w:styleId="4D38A06B3FFA4E67963B5E0E6E264204">
    <w:name w:val="4D38A06B3FFA4E67963B5E0E6E264204"/>
    <w:rsid w:val="002318D5"/>
  </w:style>
  <w:style w:type="paragraph" w:customStyle="1" w:styleId="B63956194573412C8D812E3673B35130">
    <w:name w:val="B63956194573412C8D812E3673B35130"/>
    <w:rsid w:val="002318D5"/>
  </w:style>
  <w:style w:type="paragraph" w:customStyle="1" w:styleId="67CDF02D3229470290655C180D398623">
    <w:name w:val="67CDF02D3229470290655C180D398623"/>
    <w:rsid w:val="002318D5"/>
  </w:style>
  <w:style w:type="paragraph" w:customStyle="1" w:styleId="31061AF620694C75BB77D47A4E395A2E">
    <w:name w:val="31061AF620694C75BB77D47A4E395A2E"/>
    <w:rsid w:val="002318D5"/>
  </w:style>
  <w:style w:type="paragraph" w:customStyle="1" w:styleId="1E98905FFAC14B0486C97568C7C812C5">
    <w:name w:val="1E98905FFAC14B0486C97568C7C812C5"/>
    <w:rsid w:val="002318D5"/>
  </w:style>
  <w:style w:type="paragraph" w:customStyle="1" w:styleId="3BF0C8A73B6849868333D730B635A90D">
    <w:name w:val="3BF0C8A73B6849868333D730B635A90D"/>
    <w:rsid w:val="002318D5"/>
  </w:style>
  <w:style w:type="paragraph" w:customStyle="1" w:styleId="32B8A09680974E5DBB9B36DDC4C75366">
    <w:name w:val="32B8A09680974E5DBB9B36DDC4C75366"/>
    <w:rsid w:val="002318D5"/>
  </w:style>
  <w:style w:type="paragraph" w:customStyle="1" w:styleId="F4AEC006E545478389E1A01ABE158199">
    <w:name w:val="F4AEC006E545478389E1A01ABE158199"/>
    <w:rsid w:val="002318D5"/>
  </w:style>
  <w:style w:type="paragraph" w:customStyle="1" w:styleId="1823CFD08866404BB5CE12B4C13D7D6D">
    <w:name w:val="1823CFD08866404BB5CE12B4C13D7D6D"/>
    <w:rsid w:val="002318D5"/>
  </w:style>
  <w:style w:type="paragraph" w:customStyle="1" w:styleId="9DFD25BD70194F33A6682F7DF14022F9">
    <w:name w:val="9DFD25BD70194F33A6682F7DF14022F9"/>
    <w:rsid w:val="002318D5"/>
  </w:style>
  <w:style w:type="paragraph" w:customStyle="1" w:styleId="AFC5EF8F1D6046B48FEA02A0B7BC1184">
    <w:name w:val="AFC5EF8F1D6046B48FEA02A0B7BC1184"/>
    <w:rsid w:val="002318D5"/>
  </w:style>
  <w:style w:type="paragraph" w:customStyle="1" w:styleId="236EF2B6B05048F5ADF6FC0A1A98FC92">
    <w:name w:val="236EF2B6B05048F5ADF6FC0A1A98FC92"/>
    <w:rsid w:val="002318D5"/>
  </w:style>
  <w:style w:type="paragraph" w:customStyle="1" w:styleId="7EDE8832961A4072A1452D0D047BE0F0">
    <w:name w:val="7EDE8832961A4072A1452D0D047BE0F0"/>
    <w:rsid w:val="002318D5"/>
  </w:style>
  <w:style w:type="paragraph" w:customStyle="1" w:styleId="5A7E4DA1922A4FE78E2AFD4E530D3071">
    <w:name w:val="5A7E4DA1922A4FE78E2AFD4E530D3071"/>
    <w:rsid w:val="002318D5"/>
  </w:style>
  <w:style w:type="paragraph" w:customStyle="1" w:styleId="79095C22B9AC4D12BCB94C4EDFAEF25C">
    <w:name w:val="79095C22B9AC4D12BCB94C4EDFAEF25C"/>
    <w:rsid w:val="002318D5"/>
  </w:style>
  <w:style w:type="paragraph" w:customStyle="1" w:styleId="9AFEAE90E41642EFB941F3B88CBD59DA">
    <w:name w:val="9AFEAE90E41642EFB941F3B88CBD59DA"/>
    <w:rsid w:val="002318D5"/>
  </w:style>
  <w:style w:type="paragraph" w:customStyle="1" w:styleId="47C80D5906884C339749156BC3E6BEF1">
    <w:name w:val="47C80D5906884C339749156BC3E6BEF1"/>
    <w:rsid w:val="002318D5"/>
  </w:style>
  <w:style w:type="paragraph" w:customStyle="1" w:styleId="970F7CC3B9344B18AA9EDB4EA5D60082">
    <w:name w:val="970F7CC3B9344B18AA9EDB4EA5D60082"/>
    <w:rsid w:val="002318D5"/>
  </w:style>
  <w:style w:type="paragraph" w:customStyle="1" w:styleId="3DCDAD3573BC47DAA8C0800C04A298F2">
    <w:name w:val="3DCDAD3573BC47DAA8C0800C04A298F2"/>
    <w:rsid w:val="002318D5"/>
  </w:style>
  <w:style w:type="paragraph" w:customStyle="1" w:styleId="469BE67060214108A713D7AF603F50EB">
    <w:name w:val="469BE67060214108A713D7AF603F50EB"/>
    <w:rsid w:val="002318D5"/>
  </w:style>
  <w:style w:type="paragraph" w:customStyle="1" w:styleId="CD1A8A2060154D98A053FCA8E26D7689">
    <w:name w:val="CD1A8A2060154D98A053FCA8E26D7689"/>
    <w:rsid w:val="002318D5"/>
  </w:style>
  <w:style w:type="paragraph" w:customStyle="1" w:styleId="F71FB9F5D6A3484E9B47E656876084C3">
    <w:name w:val="F71FB9F5D6A3484E9B47E656876084C3"/>
    <w:rsid w:val="002318D5"/>
  </w:style>
  <w:style w:type="paragraph" w:customStyle="1" w:styleId="843209F743C54D1FB08F4713EB7CE5FF">
    <w:name w:val="843209F743C54D1FB08F4713EB7CE5FF"/>
    <w:rsid w:val="00E46D65"/>
  </w:style>
  <w:style w:type="paragraph" w:customStyle="1" w:styleId="815CE710D8024C76BDEDA64B5903AE67">
    <w:name w:val="815CE710D8024C76BDEDA64B5903AE67"/>
    <w:rsid w:val="00E46D65"/>
  </w:style>
  <w:style w:type="paragraph" w:customStyle="1" w:styleId="3CD16424492042E8BDCE45EC00C0E5D5">
    <w:name w:val="3CD16424492042E8BDCE45EC00C0E5D5"/>
    <w:rsid w:val="00E46D65"/>
  </w:style>
  <w:style w:type="paragraph" w:customStyle="1" w:styleId="369ED3D8AE97457B91C687C070201D7B">
    <w:name w:val="369ED3D8AE97457B91C687C070201D7B"/>
    <w:rsid w:val="00E46D65"/>
  </w:style>
  <w:style w:type="paragraph" w:customStyle="1" w:styleId="0844742D0AF34E81A41F110E8E03876B">
    <w:name w:val="0844742D0AF34E81A41F110E8E03876B"/>
    <w:rsid w:val="00E46D65"/>
  </w:style>
  <w:style w:type="paragraph" w:customStyle="1" w:styleId="BBF4C49CC2F3499F9433F079C86D7005">
    <w:name w:val="BBF4C49CC2F3499F9433F079C86D7005"/>
    <w:rsid w:val="00E46D65"/>
  </w:style>
  <w:style w:type="paragraph" w:customStyle="1" w:styleId="1ABEFC40B65E4DECB54B9B7C50FD5172">
    <w:name w:val="1ABEFC40B65E4DECB54B9B7C50FD5172"/>
    <w:rsid w:val="00E46D65"/>
  </w:style>
  <w:style w:type="paragraph" w:customStyle="1" w:styleId="8BC12EEBA4444FBAB70160EF1EF8C19F">
    <w:name w:val="8BC12EEBA4444FBAB70160EF1EF8C19F"/>
    <w:rsid w:val="00E46D65"/>
  </w:style>
  <w:style w:type="paragraph" w:customStyle="1" w:styleId="903A942E0C1B43919F7149D2ECCDBBD6">
    <w:name w:val="903A942E0C1B43919F7149D2ECCDBBD6"/>
    <w:rsid w:val="00E46D65"/>
  </w:style>
  <w:style w:type="paragraph" w:customStyle="1" w:styleId="CCCED4CFC2EE4A29A53FE315545340A1">
    <w:name w:val="CCCED4CFC2EE4A29A53FE315545340A1"/>
    <w:rsid w:val="00E46D65"/>
  </w:style>
  <w:style w:type="paragraph" w:customStyle="1" w:styleId="8F0277E90241401283BF6CD7309B8B66">
    <w:name w:val="8F0277E90241401283BF6CD7309B8B66"/>
    <w:rsid w:val="00E46D65"/>
  </w:style>
  <w:style w:type="paragraph" w:customStyle="1" w:styleId="FE7D663A986049AD96F7C195D3CB8400">
    <w:name w:val="FE7D663A986049AD96F7C195D3CB8400"/>
    <w:rsid w:val="00E46D65"/>
  </w:style>
  <w:style w:type="paragraph" w:customStyle="1" w:styleId="3A60BAD298904C1F967A9455B2FD84B6">
    <w:name w:val="3A60BAD298904C1F967A9455B2FD84B6"/>
    <w:rsid w:val="00E46D65"/>
  </w:style>
  <w:style w:type="paragraph" w:customStyle="1" w:styleId="EDD6417754F94B4FA9259A8E4460D283">
    <w:name w:val="EDD6417754F94B4FA9259A8E4460D283"/>
    <w:rsid w:val="00E46D65"/>
  </w:style>
  <w:style w:type="paragraph" w:customStyle="1" w:styleId="516B6D67710441A29B540D6D888F37F2">
    <w:name w:val="516B6D67710441A29B540D6D888F37F2"/>
    <w:rsid w:val="00E46D65"/>
  </w:style>
  <w:style w:type="paragraph" w:customStyle="1" w:styleId="E8C72B1C0F2A45C7A396CA5C9E499CD2">
    <w:name w:val="E8C72B1C0F2A45C7A396CA5C9E499CD2"/>
    <w:rsid w:val="00E46D65"/>
  </w:style>
  <w:style w:type="paragraph" w:customStyle="1" w:styleId="F6A67050E9FD4ADDA12BD9016656A186">
    <w:name w:val="F6A67050E9FD4ADDA12BD9016656A186"/>
    <w:rsid w:val="00E46D65"/>
  </w:style>
  <w:style w:type="paragraph" w:customStyle="1" w:styleId="F6182C04A49448E691B9F5875DD1D287">
    <w:name w:val="F6182C04A49448E691B9F5875DD1D287"/>
    <w:rsid w:val="00E46D65"/>
  </w:style>
  <w:style w:type="paragraph" w:customStyle="1" w:styleId="AAA28F6CDC7A4AF1A92995C352115DA0">
    <w:name w:val="AAA28F6CDC7A4AF1A92995C352115DA0"/>
    <w:rsid w:val="00E46D65"/>
  </w:style>
  <w:style w:type="paragraph" w:customStyle="1" w:styleId="13BCF4862272460A8305C4B4E3EAE5D3">
    <w:name w:val="13BCF4862272460A8305C4B4E3EAE5D3"/>
    <w:rsid w:val="00E46D65"/>
  </w:style>
  <w:style w:type="paragraph" w:customStyle="1" w:styleId="3C8A25158BD848618E5B59E3A66A2F43">
    <w:name w:val="3C8A25158BD848618E5B59E3A66A2F43"/>
    <w:rsid w:val="00E46D65"/>
  </w:style>
  <w:style w:type="paragraph" w:customStyle="1" w:styleId="8E4C37A93B2F4178952D662C01E8EACB">
    <w:name w:val="8E4C37A93B2F4178952D662C01E8EACB"/>
    <w:rsid w:val="00E46D65"/>
  </w:style>
  <w:style w:type="paragraph" w:customStyle="1" w:styleId="401E910D689A490593F2977C699C11E4">
    <w:name w:val="401E910D689A490593F2977C699C11E4"/>
    <w:rsid w:val="00E46D65"/>
  </w:style>
  <w:style w:type="paragraph" w:customStyle="1" w:styleId="79DB0DF61F5C43EEB18FC0C1E2FD086C">
    <w:name w:val="79DB0DF61F5C43EEB18FC0C1E2FD086C"/>
    <w:rsid w:val="00E46D65"/>
  </w:style>
  <w:style w:type="paragraph" w:customStyle="1" w:styleId="71B2C62D98CE47FAA0B3CA0AF846E21D">
    <w:name w:val="71B2C62D98CE47FAA0B3CA0AF846E21D"/>
    <w:rsid w:val="00E46D65"/>
  </w:style>
  <w:style w:type="paragraph" w:customStyle="1" w:styleId="61E5076DCEA34AE4BD5BF43387258E33">
    <w:name w:val="61E5076DCEA34AE4BD5BF43387258E33"/>
    <w:rsid w:val="00E46D65"/>
  </w:style>
  <w:style w:type="paragraph" w:customStyle="1" w:styleId="71BC844C29EB42DC9E1A1013FAFB0759">
    <w:name w:val="71BC844C29EB42DC9E1A1013FAFB0759"/>
    <w:rsid w:val="00E46D65"/>
  </w:style>
  <w:style w:type="paragraph" w:customStyle="1" w:styleId="BD0FFDA41FC3427EB4A5F00D4D383EDC">
    <w:name w:val="BD0FFDA41FC3427EB4A5F00D4D383EDC"/>
    <w:rsid w:val="00E46D65"/>
  </w:style>
  <w:style w:type="paragraph" w:customStyle="1" w:styleId="F6235E4AACF34CB38219D3D32ACA141B">
    <w:name w:val="F6235E4AACF34CB38219D3D32ACA141B"/>
    <w:rsid w:val="00E46D65"/>
  </w:style>
  <w:style w:type="paragraph" w:customStyle="1" w:styleId="FAA14D70E3AE4BB1B498B2A151B8556E">
    <w:name w:val="FAA14D70E3AE4BB1B498B2A151B8556E"/>
    <w:rsid w:val="00E46D65"/>
  </w:style>
  <w:style w:type="paragraph" w:customStyle="1" w:styleId="9D89538C4845407D88B8F3E8CB61D5EE">
    <w:name w:val="9D89538C4845407D88B8F3E8CB61D5EE"/>
    <w:rsid w:val="00E46D65"/>
  </w:style>
  <w:style w:type="paragraph" w:customStyle="1" w:styleId="A0B811D3711A4251A54E855BD6A89DE8">
    <w:name w:val="A0B811D3711A4251A54E855BD6A89DE8"/>
    <w:rsid w:val="00E46D65"/>
  </w:style>
  <w:style w:type="paragraph" w:customStyle="1" w:styleId="6F3BD01F117542709AAE1B68DEC452ED">
    <w:name w:val="6F3BD01F117542709AAE1B68DEC452ED"/>
    <w:rsid w:val="00E46D65"/>
  </w:style>
  <w:style w:type="paragraph" w:customStyle="1" w:styleId="D294AA0B15B14FCCB8D1679D4B56F9E6">
    <w:name w:val="D294AA0B15B14FCCB8D1679D4B56F9E6"/>
    <w:rsid w:val="00E46D65"/>
  </w:style>
  <w:style w:type="paragraph" w:customStyle="1" w:styleId="95900EFCD8934C06AC46C74D2F04CEC9">
    <w:name w:val="95900EFCD8934C06AC46C74D2F04CEC9"/>
    <w:rsid w:val="00E46D65"/>
  </w:style>
  <w:style w:type="paragraph" w:customStyle="1" w:styleId="B2A3CE6C17D940449C87A95E45C9BD7B">
    <w:name w:val="B2A3CE6C17D940449C87A95E45C9BD7B"/>
    <w:rsid w:val="00E46D65"/>
  </w:style>
  <w:style w:type="paragraph" w:customStyle="1" w:styleId="E3895189D9834A128319EFFA876B123F">
    <w:name w:val="E3895189D9834A128319EFFA876B123F"/>
    <w:rsid w:val="00E46D65"/>
  </w:style>
  <w:style w:type="paragraph" w:customStyle="1" w:styleId="1453F09F26C548B0894C59AEDF90BE92">
    <w:name w:val="1453F09F26C548B0894C59AEDF90BE92"/>
    <w:rsid w:val="00E46D65"/>
  </w:style>
  <w:style w:type="paragraph" w:customStyle="1" w:styleId="E124FCC221004FE393452B5EB4447108">
    <w:name w:val="E124FCC221004FE393452B5EB4447108"/>
    <w:rsid w:val="00E46D65"/>
  </w:style>
  <w:style w:type="paragraph" w:customStyle="1" w:styleId="60081CEC39A145768E471CB9F477638C">
    <w:name w:val="60081CEC39A145768E471CB9F477638C"/>
    <w:rsid w:val="00E46D65"/>
  </w:style>
  <w:style w:type="paragraph" w:customStyle="1" w:styleId="EACC6244E5D34DC2848F9E0F47158B5E">
    <w:name w:val="EACC6244E5D34DC2848F9E0F47158B5E"/>
    <w:rsid w:val="00E46D65"/>
  </w:style>
  <w:style w:type="paragraph" w:customStyle="1" w:styleId="9ED59DC3C6684773A25453AB3BFEED76">
    <w:name w:val="9ED59DC3C6684773A25453AB3BFEED76"/>
    <w:rsid w:val="00E46D65"/>
  </w:style>
  <w:style w:type="paragraph" w:customStyle="1" w:styleId="BD36535F7E664FD5B0BCE57E1BF753D5">
    <w:name w:val="BD36535F7E664FD5B0BCE57E1BF753D5"/>
    <w:rsid w:val="00E46D65"/>
  </w:style>
  <w:style w:type="paragraph" w:customStyle="1" w:styleId="6F5EA942009E4B68BE401B08B33BA881">
    <w:name w:val="6F5EA942009E4B68BE401B08B33BA881"/>
    <w:rsid w:val="00E46D65"/>
  </w:style>
  <w:style w:type="paragraph" w:customStyle="1" w:styleId="5E0421B2FA7945A0AB1057F04351D6DE">
    <w:name w:val="5E0421B2FA7945A0AB1057F04351D6DE"/>
    <w:rsid w:val="00E46D65"/>
  </w:style>
  <w:style w:type="paragraph" w:customStyle="1" w:styleId="C11BD6C0DE564475917F9D80E04BD966">
    <w:name w:val="C11BD6C0DE564475917F9D80E04BD966"/>
    <w:rsid w:val="00E46D65"/>
  </w:style>
  <w:style w:type="paragraph" w:customStyle="1" w:styleId="1A1DF38037244CC597DCD6495AA12A48">
    <w:name w:val="1A1DF38037244CC597DCD6495AA12A48"/>
    <w:rsid w:val="00E46D65"/>
  </w:style>
  <w:style w:type="paragraph" w:customStyle="1" w:styleId="CAFC8E4D414B45E18AB693C3EFCB1AB5">
    <w:name w:val="CAFC8E4D414B45E18AB693C3EFCB1AB5"/>
    <w:rsid w:val="00E46D65"/>
  </w:style>
  <w:style w:type="paragraph" w:customStyle="1" w:styleId="CBC65C67B0DF46CC8DC28C7E69850EEE">
    <w:name w:val="CBC65C67B0DF46CC8DC28C7E69850EEE"/>
    <w:rsid w:val="00E46D65"/>
  </w:style>
  <w:style w:type="paragraph" w:customStyle="1" w:styleId="9E07003A62DD4B09BAC4CBF49E797867">
    <w:name w:val="9E07003A62DD4B09BAC4CBF49E797867"/>
    <w:rsid w:val="00E46D65"/>
  </w:style>
  <w:style w:type="paragraph" w:customStyle="1" w:styleId="D8421C8020D741EBBF8335FD0E2BE97C">
    <w:name w:val="D8421C8020D741EBBF8335FD0E2BE97C"/>
    <w:rsid w:val="00E46D65"/>
  </w:style>
  <w:style w:type="paragraph" w:customStyle="1" w:styleId="348D184DC6334D1985E1D88CE1BD395B">
    <w:name w:val="348D184DC6334D1985E1D88CE1BD395B"/>
    <w:rsid w:val="00E46D65"/>
  </w:style>
  <w:style w:type="paragraph" w:customStyle="1" w:styleId="ECAC0F9810AE4439A7C0951DBB8938FC">
    <w:name w:val="ECAC0F9810AE4439A7C0951DBB8938FC"/>
    <w:rsid w:val="00E46D65"/>
  </w:style>
  <w:style w:type="paragraph" w:customStyle="1" w:styleId="6A8EDC5C0FDF4674A463B4938963FEA9">
    <w:name w:val="6A8EDC5C0FDF4674A463B4938963FEA9"/>
    <w:rsid w:val="00E46D65"/>
  </w:style>
  <w:style w:type="paragraph" w:customStyle="1" w:styleId="41D64CCED8164DD585199FD05C58C878">
    <w:name w:val="41D64CCED8164DD585199FD05C58C878"/>
    <w:rsid w:val="00E46D65"/>
  </w:style>
  <w:style w:type="paragraph" w:customStyle="1" w:styleId="902D71BC6DA24D30957EDA176645F823">
    <w:name w:val="902D71BC6DA24D30957EDA176645F823"/>
    <w:rsid w:val="00E46D65"/>
  </w:style>
  <w:style w:type="paragraph" w:customStyle="1" w:styleId="E9B18C53258641BB89194D3B3A485C75">
    <w:name w:val="E9B18C53258641BB89194D3B3A485C75"/>
    <w:rsid w:val="00E46D65"/>
  </w:style>
  <w:style w:type="paragraph" w:customStyle="1" w:styleId="B168610168524A40B038EA366F499FFD">
    <w:name w:val="B168610168524A40B038EA366F499FFD"/>
    <w:rsid w:val="00E46D65"/>
  </w:style>
  <w:style w:type="paragraph" w:customStyle="1" w:styleId="2689558A664B4A11804626908610F5EE">
    <w:name w:val="2689558A664B4A11804626908610F5EE"/>
    <w:rsid w:val="00E46D65"/>
  </w:style>
  <w:style w:type="paragraph" w:customStyle="1" w:styleId="385A5E79F9F0492DB6C95B3EA476B0EE">
    <w:name w:val="385A5E79F9F0492DB6C95B3EA476B0EE"/>
    <w:rsid w:val="00E46D65"/>
  </w:style>
  <w:style w:type="paragraph" w:customStyle="1" w:styleId="988F4F43A92F4C8D8C2554BFF0AF16BE">
    <w:name w:val="988F4F43A92F4C8D8C2554BFF0AF16BE"/>
    <w:rsid w:val="00E46D65"/>
  </w:style>
  <w:style w:type="paragraph" w:customStyle="1" w:styleId="9A5D61B1448B4CF586A5A42AED88B139">
    <w:name w:val="9A5D61B1448B4CF586A5A42AED88B139"/>
    <w:rsid w:val="00572653"/>
  </w:style>
  <w:style w:type="paragraph" w:customStyle="1" w:styleId="E39C39DD742C4A80B31398031B788B07">
    <w:name w:val="E39C39DD742C4A80B31398031B788B07"/>
    <w:rsid w:val="00572653"/>
  </w:style>
  <w:style w:type="paragraph" w:customStyle="1" w:styleId="0DD93C2C4CA64726B378E6B44473DEEA">
    <w:name w:val="0DD93C2C4CA64726B378E6B44473DEEA"/>
    <w:rsid w:val="00572653"/>
  </w:style>
  <w:style w:type="paragraph" w:customStyle="1" w:styleId="AC15E541EDBF4F01B22393BAC583AD3C">
    <w:name w:val="AC15E541EDBF4F01B22393BAC583AD3C"/>
    <w:rsid w:val="00572653"/>
  </w:style>
  <w:style w:type="paragraph" w:customStyle="1" w:styleId="0F28EE173FA4477DA6A084C706E59FDB">
    <w:name w:val="0F28EE173FA4477DA6A084C706E59FDB"/>
    <w:rsid w:val="00572653"/>
  </w:style>
  <w:style w:type="paragraph" w:customStyle="1" w:styleId="D44BDCFC381D4124B6B928BEE9889B7C">
    <w:name w:val="D44BDCFC381D4124B6B928BEE9889B7C"/>
    <w:rsid w:val="00572653"/>
  </w:style>
  <w:style w:type="paragraph" w:customStyle="1" w:styleId="05C067810F2F4289A07060E4055C310B">
    <w:name w:val="05C067810F2F4289A07060E4055C310B"/>
    <w:rsid w:val="00572653"/>
  </w:style>
  <w:style w:type="paragraph" w:customStyle="1" w:styleId="74448458CEA3450FAD4236E778685A0F">
    <w:name w:val="74448458CEA3450FAD4236E778685A0F"/>
    <w:rsid w:val="00572653"/>
  </w:style>
  <w:style w:type="paragraph" w:customStyle="1" w:styleId="B69120D28CA84865B0870E13157F6418">
    <w:name w:val="B69120D28CA84865B0870E13157F6418"/>
    <w:rsid w:val="00572653"/>
  </w:style>
  <w:style w:type="paragraph" w:customStyle="1" w:styleId="A0E91095B5EF404EABFB03B14F34109A">
    <w:name w:val="A0E91095B5EF404EABFB03B14F34109A"/>
    <w:rsid w:val="00572653"/>
  </w:style>
  <w:style w:type="paragraph" w:customStyle="1" w:styleId="3B281E95E08C4A1B996B84A12D35B651">
    <w:name w:val="3B281E95E08C4A1B996B84A12D35B651"/>
    <w:rsid w:val="00572653"/>
  </w:style>
  <w:style w:type="paragraph" w:customStyle="1" w:styleId="9EA7E80F74874C10892E6FBB3A361D43">
    <w:name w:val="9EA7E80F74874C10892E6FBB3A361D43"/>
    <w:rsid w:val="00572653"/>
  </w:style>
  <w:style w:type="paragraph" w:customStyle="1" w:styleId="7D68360DE6CC4FA78FCBB4FBACAE367A">
    <w:name w:val="7D68360DE6CC4FA78FCBB4FBACAE367A"/>
    <w:rsid w:val="00572653"/>
  </w:style>
  <w:style w:type="paragraph" w:customStyle="1" w:styleId="3B2D854D73F6425F8EEF4211477C4C51">
    <w:name w:val="3B2D854D73F6425F8EEF4211477C4C51"/>
    <w:rsid w:val="00572653"/>
  </w:style>
  <w:style w:type="paragraph" w:customStyle="1" w:styleId="A49DB09802F547489E0663DC6438D3E8">
    <w:name w:val="A49DB09802F547489E0663DC6438D3E8"/>
    <w:rsid w:val="00572653"/>
  </w:style>
  <w:style w:type="paragraph" w:customStyle="1" w:styleId="067752F605BE41AE9154975EC245C106">
    <w:name w:val="067752F605BE41AE9154975EC245C106"/>
    <w:rsid w:val="00572653"/>
  </w:style>
  <w:style w:type="paragraph" w:customStyle="1" w:styleId="EE2506F1C38848F58A371D580D315050">
    <w:name w:val="EE2506F1C38848F58A371D580D315050"/>
    <w:rsid w:val="00572653"/>
  </w:style>
  <w:style w:type="paragraph" w:customStyle="1" w:styleId="BF9A8F11D7AB47BA92A784C139044FCB">
    <w:name w:val="BF9A8F11D7AB47BA92A784C139044FCB"/>
    <w:rsid w:val="00572653"/>
  </w:style>
  <w:style w:type="paragraph" w:customStyle="1" w:styleId="A46FC55E421044468D7D116A52F30F8B">
    <w:name w:val="A46FC55E421044468D7D116A52F30F8B"/>
    <w:rsid w:val="00572653"/>
  </w:style>
  <w:style w:type="paragraph" w:customStyle="1" w:styleId="FFE9E89C6CBB480E81491417AB8C49ED">
    <w:name w:val="FFE9E89C6CBB480E81491417AB8C49ED"/>
    <w:rsid w:val="00572653"/>
  </w:style>
  <w:style w:type="paragraph" w:customStyle="1" w:styleId="86477552368042ECA28BDA71AE84447F">
    <w:name w:val="86477552368042ECA28BDA71AE84447F"/>
    <w:rsid w:val="00572653"/>
  </w:style>
  <w:style w:type="paragraph" w:customStyle="1" w:styleId="F6DAC93C44E349ADB4823B8904A73A52">
    <w:name w:val="F6DAC93C44E349ADB4823B8904A73A52"/>
    <w:rsid w:val="00572653"/>
  </w:style>
  <w:style w:type="paragraph" w:customStyle="1" w:styleId="2B95AAE6CEDD4E3B8B8C6F2CA612B9EE">
    <w:name w:val="2B95AAE6CEDD4E3B8B8C6F2CA612B9EE"/>
    <w:rsid w:val="00572653"/>
  </w:style>
  <w:style w:type="paragraph" w:customStyle="1" w:styleId="CB121DE0DC244CE197EFBDDEFA915730">
    <w:name w:val="CB121DE0DC244CE197EFBDDEFA915730"/>
    <w:rsid w:val="00572653"/>
  </w:style>
  <w:style w:type="paragraph" w:customStyle="1" w:styleId="9E8A53EC137F47B0B375086C4AFDDF8E">
    <w:name w:val="9E8A53EC137F47B0B375086C4AFDDF8E"/>
    <w:rsid w:val="00572653"/>
  </w:style>
  <w:style w:type="paragraph" w:customStyle="1" w:styleId="A1876072231F40348BACC74F7152DCD4">
    <w:name w:val="A1876072231F40348BACC74F7152DCD4"/>
    <w:rsid w:val="00572653"/>
  </w:style>
  <w:style w:type="paragraph" w:customStyle="1" w:styleId="0713A6140B9B4C40878EB6D6FD29ED3A">
    <w:name w:val="0713A6140B9B4C40878EB6D6FD29ED3A"/>
    <w:rsid w:val="00572653"/>
  </w:style>
  <w:style w:type="paragraph" w:customStyle="1" w:styleId="E7891F4EA89C470EA601E160AF5B5D82">
    <w:name w:val="E7891F4EA89C470EA601E160AF5B5D82"/>
    <w:rsid w:val="00572653"/>
  </w:style>
  <w:style w:type="paragraph" w:customStyle="1" w:styleId="79E7F1D6C72649C39AA91E08448A34C0">
    <w:name w:val="79E7F1D6C72649C39AA91E08448A34C0"/>
    <w:rsid w:val="00572653"/>
  </w:style>
  <w:style w:type="paragraph" w:customStyle="1" w:styleId="CF12742328ED49EC8D13038EDB8FB358">
    <w:name w:val="CF12742328ED49EC8D13038EDB8FB358"/>
    <w:rsid w:val="00572653"/>
  </w:style>
  <w:style w:type="paragraph" w:customStyle="1" w:styleId="9E6CF5F9314045D0A86929AEBE69F9E7">
    <w:name w:val="9E6CF5F9314045D0A86929AEBE69F9E7"/>
    <w:rsid w:val="00572653"/>
  </w:style>
  <w:style w:type="paragraph" w:customStyle="1" w:styleId="78D2DA5F24A649A1BE4E2B703866282B">
    <w:name w:val="78D2DA5F24A649A1BE4E2B703866282B"/>
    <w:rsid w:val="00572653"/>
  </w:style>
  <w:style w:type="paragraph" w:customStyle="1" w:styleId="8DD3D863DECC4F5BA4E0E45E02FB26BD">
    <w:name w:val="8DD3D863DECC4F5BA4E0E45E02FB26BD"/>
    <w:rsid w:val="00572653"/>
  </w:style>
  <w:style w:type="paragraph" w:customStyle="1" w:styleId="6C41F914F69D4F89B6534FD2E5231BD9">
    <w:name w:val="6C41F914F69D4F89B6534FD2E5231BD9"/>
    <w:rsid w:val="00572653"/>
  </w:style>
  <w:style w:type="paragraph" w:customStyle="1" w:styleId="240C0E06B7C04142B29CF434183E1FAA">
    <w:name w:val="240C0E06B7C04142B29CF434183E1FAA"/>
    <w:rsid w:val="00572653"/>
  </w:style>
  <w:style w:type="paragraph" w:customStyle="1" w:styleId="36069C1FEE3C45F68AD70A6BDFA3139C">
    <w:name w:val="36069C1FEE3C45F68AD70A6BDFA3139C"/>
    <w:rsid w:val="00572653"/>
  </w:style>
  <w:style w:type="paragraph" w:customStyle="1" w:styleId="EDCA0DCA3A844C02B90BE1187A668DE1">
    <w:name w:val="EDCA0DCA3A844C02B90BE1187A668DE1"/>
    <w:rsid w:val="00572653"/>
  </w:style>
  <w:style w:type="paragraph" w:customStyle="1" w:styleId="B2DB9CED36C64F899E42A2F32F42C917">
    <w:name w:val="B2DB9CED36C64F899E42A2F32F42C917"/>
    <w:rsid w:val="00572653"/>
  </w:style>
  <w:style w:type="paragraph" w:customStyle="1" w:styleId="4C020C136CDA437BBCDA1171CBAA5D87">
    <w:name w:val="4C020C136CDA437BBCDA1171CBAA5D87"/>
    <w:rsid w:val="00572653"/>
  </w:style>
  <w:style w:type="paragraph" w:customStyle="1" w:styleId="20E2C440BE1E482CA0A330F6E7ED4856">
    <w:name w:val="20E2C440BE1E482CA0A330F6E7ED4856"/>
    <w:rsid w:val="00572653"/>
  </w:style>
  <w:style w:type="paragraph" w:customStyle="1" w:styleId="D5AE04345EA64EA8854C6E3A90EF0A1F">
    <w:name w:val="D5AE04345EA64EA8854C6E3A90EF0A1F"/>
    <w:rsid w:val="00572653"/>
  </w:style>
  <w:style w:type="paragraph" w:customStyle="1" w:styleId="B77CA7EB0FD04DBFB17B55442E6065B2">
    <w:name w:val="B77CA7EB0FD04DBFB17B55442E6065B2"/>
    <w:rsid w:val="00572653"/>
  </w:style>
  <w:style w:type="paragraph" w:customStyle="1" w:styleId="B9808AE9C8BD41DCB02017AD99BF39EA">
    <w:name w:val="B9808AE9C8BD41DCB02017AD99BF39EA"/>
    <w:rsid w:val="00572653"/>
  </w:style>
  <w:style w:type="paragraph" w:customStyle="1" w:styleId="4F17F73D4F874BAAA18D9005715CF732">
    <w:name w:val="4F17F73D4F874BAAA18D9005715CF732"/>
    <w:rsid w:val="00572653"/>
  </w:style>
  <w:style w:type="paragraph" w:customStyle="1" w:styleId="27C5172F7BF54E33A5ABF447C032F327">
    <w:name w:val="27C5172F7BF54E33A5ABF447C032F327"/>
    <w:rsid w:val="00572653"/>
  </w:style>
  <w:style w:type="paragraph" w:customStyle="1" w:styleId="6F91C801458646D9A69BDE75D0DB168D">
    <w:name w:val="6F91C801458646D9A69BDE75D0DB168D"/>
    <w:rsid w:val="00572653"/>
  </w:style>
  <w:style w:type="paragraph" w:customStyle="1" w:styleId="974E0A39508643D49801AB2C48C828B9">
    <w:name w:val="974E0A39508643D49801AB2C48C828B9"/>
    <w:rsid w:val="00572653"/>
  </w:style>
  <w:style w:type="paragraph" w:customStyle="1" w:styleId="78C33F5E063747E7AE054B9DC0776D7E">
    <w:name w:val="78C33F5E063747E7AE054B9DC0776D7E"/>
    <w:rsid w:val="00572653"/>
  </w:style>
  <w:style w:type="paragraph" w:customStyle="1" w:styleId="C94DEC93AD144AF29B0C1B2AA54AB494">
    <w:name w:val="C94DEC93AD144AF29B0C1B2AA54AB494"/>
    <w:rsid w:val="00572653"/>
  </w:style>
  <w:style w:type="paragraph" w:customStyle="1" w:styleId="D1555DB4D77F48DD80901847E618384F">
    <w:name w:val="D1555DB4D77F48DD80901847E618384F"/>
    <w:rsid w:val="00572653"/>
  </w:style>
  <w:style w:type="paragraph" w:customStyle="1" w:styleId="DFAF35E529294DE6ABF74AD48EBCE439">
    <w:name w:val="DFAF35E529294DE6ABF74AD48EBCE439"/>
    <w:rsid w:val="00572653"/>
  </w:style>
  <w:style w:type="paragraph" w:customStyle="1" w:styleId="B0333D05167B44DCA5E95C529295A4A6">
    <w:name w:val="B0333D05167B44DCA5E95C529295A4A6"/>
    <w:rsid w:val="00572653"/>
  </w:style>
  <w:style w:type="paragraph" w:customStyle="1" w:styleId="F48623E767754E2FB35B1DE0A1555273">
    <w:name w:val="F48623E767754E2FB35B1DE0A1555273"/>
    <w:rsid w:val="00572653"/>
  </w:style>
  <w:style w:type="paragraph" w:customStyle="1" w:styleId="D87BA7D964944C77952C51D3BB670F13">
    <w:name w:val="D87BA7D964944C77952C51D3BB670F13"/>
    <w:rsid w:val="00572653"/>
  </w:style>
  <w:style w:type="paragraph" w:customStyle="1" w:styleId="F516B39D98AB47C59F61750F1B58CEE0">
    <w:name w:val="F516B39D98AB47C59F61750F1B58CEE0"/>
    <w:rsid w:val="00572653"/>
  </w:style>
  <w:style w:type="paragraph" w:customStyle="1" w:styleId="2C46852E1FA34C82B65B3A61960D6A18">
    <w:name w:val="2C46852E1FA34C82B65B3A61960D6A18"/>
    <w:rsid w:val="00572653"/>
  </w:style>
  <w:style w:type="paragraph" w:customStyle="1" w:styleId="049FA550B76F448FB0090089E90A16D1">
    <w:name w:val="049FA550B76F448FB0090089E90A16D1"/>
    <w:rsid w:val="00572653"/>
  </w:style>
  <w:style w:type="paragraph" w:customStyle="1" w:styleId="B271A846E4334EABA1F3EF2DDE3C6B32">
    <w:name w:val="B271A846E4334EABA1F3EF2DDE3C6B32"/>
    <w:rsid w:val="00572653"/>
  </w:style>
  <w:style w:type="paragraph" w:customStyle="1" w:styleId="1813393D9DB1414284D92878D68CE2F5">
    <w:name w:val="1813393D9DB1414284D92878D68CE2F5"/>
    <w:rsid w:val="0072331D"/>
  </w:style>
  <w:style w:type="paragraph" w:customStyle="1" w:styleId="8EFEB2CE45BB409183F0D650994EB709">
    <w:name w:val="8EFEB2CE45BB409183F0D650994EB709"/>
    <w:rsid w:val="0072331D"/>
  </w:style>
  <w:style w:type="paragraph" w:customStyle="1" w:styleId="1CDCDE6B190E4FB2BEF09E9706AC3236">
    <w:name w:val="1CDCDE6B190E4FB2BEF09E9706AC3236"/>
    <w:rsid w:val="0072331D"/>
  </w:style>
  <w:style w:type="paragraph" w:customStyle="1" w:styleId="E8014FCE46774DF593FCCC8B1CFCB66E">
    <w:name w:val="E8014FCE46774DF593FCCC8B1CFCB66E"/>
    <w:rsid w:val="0072331D"/>
  </w:style>
  <w:style w:type="paragraph" w:customStyle="1" w:styleId="3A2C96AB5B554253B129C9053C2611AD">
    <w:name w:val="3A2C96AB5B554253B129C9053C2611AD"/>
    <w:rsid w:val="0072331D"/>
  </w:style>
  <w:style w:type="paragraph" w:customStyle="1" w:styleId="1D7A8523B0B74B398445473236234042">
    <w:name w:val="1D7A8523B0B74B398445473236234042"/>
    <w:rsid w:val="0072331D"/>
  </w:style>
  <w:style w:type="paragraph" w:customStyle="1" w:styleId="81E5F249F8FC4329BE8807E1F2E7D8E91">
    <w:name w:val="81E5F249F8FC4329BE8807E1F2E7D8E91"/>
    <w:rsid w:val="0072331D"/>
    <w:pPr>
      <w:widowControl w:val="0"/>
      <w:spacing w:after="0" w:line="240" w:lineRule="auto"/>
    </w:pPr>
    <w:rPr>
      <w:kern w:val="2"/>
      <w:sz w:val="24"/>
    </w:rPr>
  </w:style>
  <w:style w:type="paragraph" w:customStyle="1" w:styleId="F2DA38C1F966415D89E7216853E8E935">
    <w:name w:val="F2DA38C1F966415D89E7216853E8E935"/>
    <w:rsid w:val="0072331D"/>
  </w:style>
  <w:style w:type="paragraph" w:customStyle="1" w:styleId="7473ECF7901E4F60B1BD06115E64A6EA">
    <w:name w:val="7473ECF7901E4F60B1BD06115E64A6EA"/>
    <w:rsid w:val="0072331D"/>
  </w:style>
  <w:style w:type="paragraph" w:customStyle="1" w:styleId="0DD64071249449E6AEF7DD906C578FC2">
    <w:name w:val="0DD64071249449E6AEF7DD906C578FC2"/>
    <w:rsid w:val="0072331D"/>
  </w:style>
  <w:style w:type="paragraph" w:customStyle="1" w:styleId="83E40DE7824149B6954DEE0EF1A185D4">
    <w:name w:val="83E40DE7824149B6954DEE0EF1A185D4"/>
    <w:rsid w:val="0072331D"/>
  </w:style>
  <w:style w:type="paragraph" w:customStyle="1" w:styleId="F7D0FFBB8E3B4E9CB970B88149438B7D">
    <w:name w:val="F7D0FFBB8E3B4E9CB970B88149438B7D"/>
    <w:rsid w:val="0072331D"/>
  </w:style>
  <w:style w:type="paragraph" w:customStyle="1" w:styleId="2703D66EED53446CB83A1C0040B50494">
    <w:name w:val="2703D66EED53446CB83A1C0040B50494"/>
    <w:rsid w:val="0072331D"/>
  </w:style>
  <w:style w:type="paragraph" w:customStyle="1" w:styleId="9580F7010C204C49978A047F28A98D64">
    <w:name w:val="9580F7010C204C49978A047F28A98D64"/>
    <w:rsid w:val="0072331D"/>
  </w:style>
  <w:style w:type="paragraph" w:customStyle="1" w:styleId="29F047B56F6D4AF7B6A85C6F74C5B0DD">
    <w:name w:val="29F047B56F6D4AF7B6A85C6F74C5B0DD"/>
    <w:rsid w:val="0072331D"/>
  </w:style>
  <w:style w:type="paragraph" w:customStyle="1" w:styleId="3BAC6D698F134D8B89E63DFC6E17F79C">
    <w:name w:val="3BAC6D698F134D8B89E63DFC6E17F79C"/>
    <w:rsid w:val="0072331D"/>
  </w:style>
  <w:style w:type="paragraph" w:customStyle="1" w:styleId="513B6E143D4F41A39DFD4B42FC6BEB64">
    <w:name w:val="513B6E143D4F41A39DFD4B42FC6BEB64"/>
    <w:rsid w:val="0072331D"/>
  </w:style>
  <w:style w:type="paragraph" w:customStyle="1" w:styleId="85026849131B49909190755083469B34">
    <w:name w:val="85026849131B49909190755083469B34"/>
    <w:rsid w:val="0072331D"/>
  </w:style>
  <w:style w:type="paragraph" w:customStyle="1" w:styleId="C93F63F095764E7B9BB0C0090DC10856">
    <w:name w:val="C93F63F095764E7B9BB0C0090DC10856"/>
    <w:rsid w:val="0072331D"/>
  </w:style>
  <w:style w:type="paragraph" w:customStyle="1" w:styleId="53007BE7C583466ABD08C09B4690FDB0">
    <w:name w:val="53007BE7C583466ABD08C09B4690FDB0"/>
    <w:rsid w:val="0072331D"/>
  </w:style>
  <w:style w:type="paragraph" w:customStyle="1" w:styleId="4CFEB35FA083402692980B60489FEFB9">
    <w:name w:val="4CFEB35FA083402692980B60489FEFB9"/>
    <w:rsid w:val="0072331D"/>
  </w:style>
  <w:style w:type="paragraph" w:customStyle="1" w:styleId="C5D7168DDC63450C8B2D1A9FB47BFC38">
    <w:name w:val="C5D7168DDC63450C8B2D1A9FB47BFC38"/>
    <w:rsid w:val="0072331D"/>
  </w:style>
  <w:style w:type="paragraph" w:customStyle="1" w:styleId="CEAE8BEF1EA04140BC89DD8C871999F6">
    <w:name w:val="CEAE8BEF1EA04140BC89DD8C871999F6"/>
    <w:rsid w:val="0072331D"/>
  </w:style>
  <w:style w:type="paragraph" w:customStyle="1" w:styleId="3FDCF7AEB6EB4A39A6C3F4EDD7051D95">
    <w:name w:val="3FDCF7AEB6EB4A39A6C3F4EDD7051D95"/>
    <w:rsid w:val="0072331D"/>
  </w:style>
  <w:style w:type="paragraph" w:customStyle="1" w:styleId="731932694D00414DA65881D04FAB0E19">
    <w:name w:val="731932694D00414DA65881D04FAB0E19"/>
    <w:rsid w:val="0072331D"/>
  </w:style>
  <w:style w:type="paragraph" w:customStyle="1" w:styleId="2A841A3442744DAE921F3B1751ACAAAF">
    <w:name w:val="2A841A3442744DAE921F3B1751ACAAAF"/>
    <w:rsid w:val="0072331D"/>
  </w:style>
  <w:style w:type="paragraph" w:customStyle="1" w:styleId="8DEBD0E4B95048819B3CC4C298C447AC">
    <w:name w:val="8DEBD0E4B95048819B3CC4C298C447AC"/>
    <w:rsid w:val="0072331D"/>
  </w:style>
  <w:style w:type="paragraph" w:customStyle="1" w:styleId="D4704D82C8424981B59FC64D39B47A59">
    <w:name w:val="D4704D82C8424981B59FC64D39B47A59"/>
    <w:rsid w:val="0072331D"/>
  </w:style>
  <w:style w:type="paragraph" w:customStyle="1" w:styleId="E4C601FC6E6D45349FC9AFDA61B7057D">
    <w:name w:val="E4C601FC6E6D45349FC9AFDA61B7057D"/>
    <w:rsid w:val="0072331D"/>
  </w:style>
  <w:style w:type="paragraph" w:customStyle="1" w:styleId="CCFF12EE1CD24C8C964174B6D2A25AB4">
    <w:name w:val="CCFF12EE1CD24C8C964174B6D2A25AB4"/>
    <w:rsid w:val="0072331D"/>
  </w:style>
  <w:style w:type="paragraph" w:customStyle="1" w:styleId="5AD1C11AF58B46E8B8D8B855F876728C">
    <w:name w:val="5AD1C11AF58B46E8B8D8B855F876728C"/>
    <w:rsid w:val="0072331D"/>
  </w:style>
  <w:style w:type="paragraph" w:customStyle="1" w:styleId="DBEFB6A07E1049ACBADA9353CFFDD4E3">
    <w:name w:val="DBEFB6A07E1049ACBADA9353CFFDD4E3"/>
    <w:rsid w:val="0072331D"/>
  </w:style>
  <w:style w:type="paragraph" w:customStyle="1" w:styleId="3A0DBC9222AC4864AEDA223F6F89BBD6">
    <w:name w:val="3A0DBC9222AC4864AEDA223F6F89BBD6"/>
    <w:rsid w:val="0072331D"/>
  </w:style>
  <w:style w:type="paragraph" w:customStyle="1" w:styleId="B254DFB8A150464FBB4612FE8760C95D">
    <w:name w:val="B254DFB8A150464FBB4612FE8760C95D"/>
    <w:rsid w:val="0072331D"/>
  </w:style>
  <w:style w:type="paragraph" w:customStyle="1" w:styleId="6255340ECCBF4985903B0ACE8FF490B1">
    <w:name w:val="6255340ECCBF4985903B0ACE8FF490B1"/>
    <w:rsid w:val="0072331D"/>
  </w:style>
  <w:style w:type="paragraph" w:customStyle="1" w:styleId="822668B8A5A44944844B6E531E09008E">
    <w:name w:val="822668B8A5A44944844B6E531E09008E"/>
    <w:rsid w:val="0072331D"/>
  </w:style>
  <w:style w:type="paragraph" w:customStyle="1" w:styleId="DC36EFC329EB4F13BAA75CEFD05C18C3">
    <w:name w:val="DC36EFC329EB4F13BAA75CEFD05C18C3"/>
    <w:rsid w:val="0072331D"/>
  </w:style>
  <w:style w:type="paragraph" w:customStyle="1" w:styleId="82BF836FE7984F43B39D8910CD412193">
    <w:name w:val="82BF836FE7984F43B39D8910CD412193"/>
    <w:rsid w:val="0072331D"/>
  </w:style>
  <w:style w:type="paragraph" w:customStyle="1" w:styleId="E0DB3D8BD1564959B4569F1374D58407">
    <w:name w:val="E0DB3D8BD1564959B4569F1374D58407"/>
    <w:rsid w:val="0072331D"/>
  </w:style>
  <w:style w:type="paragraph" w:customStyle="1" w:styleId="050F0F9C514A41138DD7FBE04587406C">
    <w:name w:val="050F0F9C514A41138DD7FBE04587406C"/>
    <w:rsid w:val="0072331D"/>
  </w:style>
  <w:style w:type="paragraph" w:customStyle="1" w:styleId="C02465092E824D40B5B0AE45C8013AC8">
    <w:name w:val="C02465092E824D40B5B0AE45C8013AC8"/>
    <w:rsid w:val="0072331D"/>
  </w:style>
  <w:style w:type="paragraph" w:customStyle="1" w:styleId="CB5BF843A6A04B79B7D84E4F47158C42">
    <w:name w:val="CB5BF843A6A04B79B7D84E4F47158C42"/>
    <w:rsid w:val="0072331D"/>
  </w:style>
  <w:style w:type="paragraph" w:customStyle="1" w:styleId="41DAAA87E8824AF1B5A237E0CC7E10EA">
    <w:name w:val="41DAAA87E8824AF1B5A237E0CC7E10EA"/>
    <w:rsid w:val="0072331D"/>
  </w:style>
  <w:style w:type="paragraph" w:customStyle="1" w:styleId="98631DD68F3F466991B223DEF53A10BD">
    <w:name w:val="98631DD68F3F466991B223DEF53A10BD"/>
    <w:rsid w:val="0072331D"/>
  </w:style>
  <w:style w:type="paragraph" w:customStyle="1" w:styleId="EEC63EFCB433480CA9F1EFB90BFB1518">
    <w:name w:val="EEC63EFCB433480CA9F1EFB90BFB1518"/>
    <w:rsid w:val="0072331D"/>
  </w:style>
  <w:style w:type="paragraph" w:customStyle="1" w:styleId="E07304A1AE854434A128C3E07AAB2E12">
    <w:name w:val="E07304A1AE854434A128C3E07AAB2E12"/>
    <w:rsid w:val="0072331D"/>
  </w:style>
  <w:style w:type="paragraph" w:customStyle="1" w:styleId="661689C1B98D4499988EA458499D86E9">
    <w:name w:val="661689C1B98D4499988EA458499D86E9"/>
    <w:rsid w:val="0072331D"/>
  </w:style>
  <w:style w:type="paragraph" w:customStyle="1" w:styleId="73AC4D1F01AC45CC9A8BA17F6903F96E">
    <w:name w:val="73AC4D1F01AC45CC9A8BA17F6903F96E"/>
    <w:rsid w:val="0072331D"/>
  </w:style>
  <w:style w:type="paragraph" w:customStyle="1" w:styleId="01F956C23DD74592920090DDDC709163">
    <w:name w:val="01F956C23DD74592920090DDDC709163"/>
    <w:rsid w:val="0072331D"/>
  </w:style>
  <w:style w:type="paragraph" w:customStyle="1" w:styleId="A7D4583DB77A4729A99468CB34864FF0">
    <w:name w:val="A7D4583DB77A4729A99468CB34864FF0"/>
    <w:rsid w:val="0072331D"/>
  </w:style>
  <w:style w:type="paragraph" w:customStyle="1" w:styleId="F0188351770D49D69753FD30F613393D">
    <w:name w:val="F0188351770D49D69753FD30F613393D"/>
    <w:rsid w:val="0072331D"/>
  </w:style>
  <w:style w:type="paragraph" w:customStyle="1" w:styleId="0560FF78AA444588B88ECB777A81699B">
    <w:name w:val="0560FF78AA444588B88ECB777A81699B"/>
    <w:rsid w:val="0072331D"/>
  </w:style>
  <w:style w:type="paragraph" w:customStyle="1" w:styleId="6B5596A2CAAA4C819DB6E18E0333F43E">
    <w:name w:val="6B5596A2CAAA4C819DB6E18E0333F43E"/>
    <w:rsid w:val="0072331D"/>
  </w:style>
  <w:style w:type="paragraph" w:customStyle="1" w:styleId="13F37BE06D77432180D911B334B9E432">
    <w:name w:val="13F37BE06D77432180D911B334B9E432"/>
    <w:rsid w:val="0072331D"/>
  </w:style>
  <w:style w:type="paragraph" w:customStyle="1" w:styleId="39A9F9DF198F4150A1A79C67701F4D0F">
    <w:name w:val="39A9F9DF198F4150A1A79C67701F4D0F"/>
    <w:rsid w:val="0072331D"/>
  </w:style>
  <w:style w:type="paragraph" w:customStyle="1" w:styleId="5744E6E26EFC4E6282C2AB7FD2C458D6">
    <w:name w:val="5744E6E26EFC4E6282C2AB7FD2C458D6"/>
    <w:rsid w:val="0072331D"/>
  </w:style>
  <w:style w:type="paragraph" w:customStyle="1" w:styleId="73F5285D1E7342F9965B7D055805B51C">
    <w:name w:val="73F5285D1E7342F9965B7D055805B51C"/>
    <w:rsid w:val="0072331D"/>
  </w:style>
  <w:style w:type="paragraph" w:customStyle="1" w:styleId="DF53AE028C0D450BB3BDDE14305D64C7">
    <w:name w:val="DF53AE028C0D450BB3BDDE14305D64C7"/>
    <w:rsid w:val="0072331D"/>
  </w:style>
  <w:style w:type="paragraph" w:customStyle="1" w:styleId="D942D3BA4E494F8791D104F31A35EC9C">
    <w:name w:val="D942D3BA4E494F8791D104F31A35EC9C"/>
    <w:rsid w:val="0072331D"/>
  </w:style>
  <w:style w:type="paragraph" w:customStyle="1" w:styleId="14750D5E6D304C70AB5827552FD0A0FF">
    <w:name w:val="14750D5E6D304C70AB5827552FD0A0FF"/>
    <w:rsid w:val="0072331D"/>
  </w:style>
  <w:style w:type="paragraph" w:customStyle="1" w:styleId="8493C20C163B442E9CA8BFD861EBB6F0">
    <w:name w:val="8493C20C163B442E9CA8BFD861EBB6F0"/>
    <w:rsid w:val="0072331D"/>
  </w:style>
  <w:style w:type="paragraph" w:customStyle="1" w:styleId="EC04F62C5C0F4E1AB846B364D69D7976">
    <w:name w:val="EC04F62C5C0F4E1AB846B364D69D7976"/>
    <w:rsid w:val="0072331D"/>
  </w:style>
  <w:style w:type="paragraph" w:customStyle="1" w:styleId="3BD1DA3C28634C60A16A1E68ECC77690">
    <w:name w:val="3BD1DA3C28634C60A16A1E68ECC77690"/>
    <w:rsid w:val="0072331D"/>
  </w:style>
  <w:style w:type="paragraph" w:customStyle="1" w:styleId="93476C7F5BBC4E01A87F81303314ADB5">
    <w:name w:val="93476C7F5BBC4E01A87F81303314ADB5"/>
    <w:rsid w:val="0072331D"/>
  </w:style>
  <w:style w:type="paragraph" w:customStyle="1" w:styleId="CF54A724396C4203B7660A02D79C1538">
    <w:name w:val="CF54A724396C4203B7660A02D79C1538"/>
    <w:rsid w:val="0072331D"/>
  </w:style>
  <w:style w:type="paragraph" w:customStyle="1" w:styleId="3C48A98F82C449E790A7F347D41E5EE9">
    <w:name w:val="3C48A98F82C449E790A7F347D41E5EE9"/>
    <w:rsid w:val="0072331D"/>
  </w:style>
  <w:style w:type="paragraph" w:customStyle="1" w:styleId="B88E1BA9A1BE421FB0EDCC6E14A84296">
    <w:name w:val="B88E1BA9A1BE421FB0EDCC6E14A84296"/>
    <w:rsid w:val="0072331D"/>
  </w:style>
  <w:style w:type="paragraph" w:customStyle="1" w:styleId="AAA77CD34FA94D1BBDC7CF4CA5F0EAB4">
    <w:name w:val="AAA77CD34FA94D1BBDC7CF4CA5F0EAB4"/>
    <w:rsid w:val="0072331D"/>
  </w:style>
  <w:style w:type="paragraph" w:customStyle="1" w:styleId="371BFBAA58644A23A3879DE92CEEE6A0">
    <w:name w:val="371BFBAA58644A23A3879DE92CEEE6A0"/>
    <w:rsid w:val="0072331D"/>
  </w:style>
  <w:style w:type="paragraph" w:customStyle="1" w:styleId="BF98C23C46EF48AB81259DBF2207346D">
    <w:name w:val="BF98C23C46EF48AB81259DBF2207346D"/>
    <w:rsid w:val="0072331D"/>
  </w:style>
  <w:style w:type="paragraph" w:customStyle="1" w:styleId="DD134933FBC64A04AD4C9FC184EED1E0">
    <w:name w:val="DD134933FBC64A04AD4C9FC184EED1E0"/>
    <w:rsid w:val="0072331D"/>
  </w:style>
  <w:style w:type="paragraph" w:customStyle="1" w:styleId="660A3008C99142A3A7076D0F1F2E3CCF">
    <w:name w:val="660A3008C99142A3A7076D0F1F2E3CCF"/>
    <w:rsid w:val="0072331D"/>
  </w:style>
  <w:style w:type="paragraph" w:customStyle="1" w:styleId="FCC7D7D8ABD1435085D29B9FEFDBDB94">
    <w:name w:val="FCC7D7D8ABD1435085D29B9FEFDBDB94"/>
    <w:rsid w:val="0072331D"/>
  </w:style>
  <w:style w:type="paragraph" w:customStyle="1" w:styleId="1C4F0F29F3B94765A2BBE4346E003CC8">
    <w:name w:val="1C4F0F29F3B94765A2BBE4346E003CC8"/>
    <w:rsid w:val="0072331D"/>
  </w:style>
  <w:style w:type="paragraph" w:customStyle="1" w:styleId="BF8055E839EA4E87A9A6B9EF68310437">
    <w:name w:val="BF8055E839EA4E87A9A6B9EF68310437"/>
    <w:rsid w:val="0072331D"/>
  </w:style>
  <w:style w:type="paragraph" w:customStyle="1" w:styleId="EE944C8F59B54847996E5BD2163822E5">
    <w:name w:val="EE944C8F59B54847996E5BD2163822E5"/>
    <w:rsid w:val="0072331D"/>
  </w:style>
  <w:style w:type="paragraph" w:customStyle="1" w:styleId="DF92958AEC67480CB5FCE5B2443E23B2">
    <w:name w:val="DF92958AEC67480CB5FCE5B2443E23B2"/>
    <w:rsid w:val="0072331D"/>
  </w:style>
  <w:style w:type="paragraph" w:customStyle="1" w:styleId="C5D56237514D499C88C15330A5AC7BAA">
    <w:name w:val="C5D56237514D499C88C15330A5AC7BAA"/>
    <w:rsid w:val="0072331D"/>
  </w:style>
  <w:style w:type="paragraph" w:customStyle="1" w:styleId="3077B50F9F9A44DF9C3F9CEADBBABF23">
    <w:name w:val="3077B50F9F9A44DF9C3F9CEADBBABF23"/>
    <w:rsid w:val="0072331D"/>
  </w:style>
  <w:style w:type="paragraph" w:customStyle="1" w:styleId="633D2D3A4C2944F9AEDE954AE0E5618C">
    <w:name w:val="633D2D3A4C2944F9AEDE954AE0E5618C"/>
    <w:rsid w:val="0072331D"/>
  </w:style>
  <w:style w:type="paragraph" w:customStyle="1" w:styleId="C8C4F366C17B4048AD4EBADF00F8F07B">
    <w:name w:val="C8C4F366C17B4048AD4EBADF00F8F07B"/>
    <w:rsid w:val="0072331D"/>
  </w:style>
  <w:style w:type="paragraph" w:customStyle="1" w:styleId="14CA46D6C3E24F09B7BF873273E2C5ED">
    <w:name w:val="14CA46D6C3E24F09B7BF873273E2C5ED"/>
    <w:rsid w:val="0072331D"/>
  </w:style>
  <w:style w:type="paragraph" w:customStyle="1" w:styleId="B4290A9D6A264E1381E87C1BBA012E09">
    <w:name w:val="B4290A9D6A264E1381E87C1BBA012E09"/>
    <w:rsid w:val="0072331D"/>
  </w:style>
  <w:style w:type="paragraph" w:customStyle="1" w:styleId="BDE7F9E98D344DDBA7FDA84532E4EE3B">
    <w:name w:val="BDE7F9E98D344DDBA7FDA84532E4EE3B"/>
    <w:rsid w:val="0072331D"/>
  </w:style>
  <w:style w:type="paragraph" w:customStyle="1" w:styleId="5B9414614F504B6EB1311DBF397CD3AB">
    <w:name w:val="5B9414614F504B6EB1311DBF397CD3AB"/>
    <w:rsid w:val="0072331D"/>
  </w:style>
  <w:style w:type="paragraph" w:customStyle="1" w:styleId="DA9D04BF6DE44209B5A74160C43E9221">
    <w:name w:val="DA9D04BF6DE44209B5A74160C43E9221"/>
    <w:rsid w:val="0072331D"/>
  </w:style>
  <w:style w:type="paragraph" w:customStyle="1" w:styleId="D49395FF576F46C1A6391932A904B948">
    <w:name w:val="D49395FF576F46C1A6391932A904B948"/>
    <w:rsid w:val="0072331D"/>
  </w:style>
  <w:style w:type="paragraph" w:customStyle="1" w:styleId="B4604F62C96B48F79C7947D7FBF28CC4">
    <w:name w:val="B4604F62C96B48F79C7947D7FBF28CC4"/>
    <w:rsid w:val="0072331D"/>
  </w:style>
  <w:style w:type="paragraph" w:customStyle="1" w:styleId="CC590038C86A405A893582F0027AB2B0">
    <w:name w:val="CC590038C86A405A893582F0027AB2B0"/>
    <w:rsid w:val="0072331D"/>
  </w:style>
  <w:style w:type="paragraph" w:customStyle="1" w:styleId="694CE6BB74894473B35C4E6530B984F8">
    <w:name w:val="694CE6BB74894473B35C4E6530B984F8"/>
    <w:rsid w:val="0072331D"/>
  </w:style>
  <w:style w:type="paragraph" w:customStyle="1" w:styleId="933C94C63B944DE2BE6E1242D4D5D3A7">
    <w:name w:val="933C94C63B944DE2BE6E1242D4D5D3A7"/>
    <w:rsid w:val="0072331D"/>
  </w:style>
  <w:style w:type="paragraph" w:customStyle="1" w:styleId="2516D083DF654F7EAC135700A9C85C0E">
    <w:name w:val="2516D083DF654F7EAC135700A9C85C0E"/>
    <w:rsid w:val="0072331D"/>
  </w:style>
  <w:style w:type="paragraph" w:customStyle="1" w:styleId="FC4B7FD39D56477A8F996A3A12BE2EAA">
    <w:name w:val="FC4B7FD39D56477A8F996A3A12BE2EAA"/>
    <w:rsid w:val="0072331D"/>
  </w:style>
  <w:style w:type="paragraph" w:customStyle="1" w:styleId="DC981CBB995140ABBFE98F2A4A78F113">
    <w:name w:val="DC981CBB995140ABBFE98F2A4A78F113"/>
    <w:rsid w:val="0072331D"/>
  </w:style>
  <w:style w:type="paragraph" w:customStyle="1" w:styleId="F7CA13E2B1D44F5F9708A42AC1387FB1">
    <w:name w:val="F7CA13E2B1D44F5F9708A42AC1387FB1"/>
    <w:rsid w:val="0072331D"/>
  </w:style>
  <w:style w:type="paragraph" w:customStyle="1" w:styleId="98BA74293ED74FDF8FEB81F616822A7C">
    <w:name w:val="98BA74293ED74FDF8FEB81F616822A7C"/>
    <w:rsid w:val="0072331D"/>
  </w:style>
  <w:style w:type="paragraph" w:customStyle="1" w:styleId="39DB74C1443B4CF3BF349AAEFD051F77">
    <w:name w:val="39DB74C1443B4CF3BF349AAEFD051F77"/>
    <w:rsid w:val="0072331D"/>
  </w:style>
  <w:style w:type="paragraph" w:customStyle="1" w:styleId="B69638F08C0B420C82E3928B6D89E47C">
    <w:name w:val="B69638F08C0B420C82E3928B6D89E47C"/>
    <w:rsid w:val="0072331D"/>
  </w:style>
  <w:style w:type="paragraph" w:customStyle="1" w:styleId="21FF55A8C3EC42C8A4968E1D68DBFB8B">
    <w:name w:val="21FF55A8C3EC42C8A4968E1D68DBFB8B"/>
    <w:rsid w:val="0072331D"/>
  </w:style>
  <w:style w:type="paragraph" w:customStyle="1" w:styleId="7E26DE8FC4424AEE879D42B67ACEBEB8">
    <w:name w:val="7E26DE8FC4424AEE879D42B67ACEBEB8"/>
    <w:rsid w:val="0072331D"/>
  </w:style>
  <w:style w:type="paragraph" w:customStyle="1" w:styleId="C0AF58703F2848F9A1FDEC19B02F42C3">
    <w:name w:val="C0AF58703F2848F9A1FDEC19B02F42C3"/>
    <w:rsid w:val="0072331D"/>
  </w:style>
  <w:style w:type="paragraph" w:customStyle="1" w:styleId="AA00A3F7DF794A01B5196B84D4864698">
    <w:name w:val="AA00A3F7DF794A01B5196B84D4864698"/>
    <w:rsid w:val="0072331D"/>
  </w:style>
  <w:style w:type="paragraph" w:customStyle="1" w:styleId="4ED56452C5E9447EB57D3B5958DDB6D5">
    <w:name w:val="4ED56452C5E9447EB57D3B5958DDB6D5"/>
    <w:rsid w:val="0072331D"/>
  </w:style>
  <w:style w:type="paragraph" w:customStyle="1" w:styleId="7E87A672137A4E888AF4C770D1816E93">
    <w:name w:val="7E87A672137A4E888AF4C770D1816E93"/>
    <w:rsid w:val="00F339DF"/>
  </w:style>
  <w:style w:type="paragraph" w:customStyle="1" w:styleId="6D1D7E7828EB40339E8E54E0C7F0E040">
    <w:name w:val="6D1D7E7828EB40339E8E54E0C7F0E040"/>
    <w:rsid w:val="00F339DF"/>
  </w:style>
  <w:style w:type="paragraph" w:customStyle="1" w:styleId="E45955AFF5F54E9CBA2ECCB29DAC58D2">
    <w:name w:val="E45955AFF5F54E9CBA2ECCB29DAC58D2"/>
    <w:rsid w:val="00F339DF"/>
  </w:style>
  <w:style w:type="paragraph" w:customStyle="1" w:styleId="7C44B73B5E3F4C73B9206205610A8619">
    <w:name w:val="7C44B73B5E3F4C73B9206205610A8619"/>
    <w:rsid w:val="00F339DF"/>
  </w:style>
  <w:style w:type="paragraph" w:customStyle="1" w:styleId="FF1B411EE0924C5592B353D522BC01AA">
    <w:name w:val="FF1B411EE0924C5592B353D522BC01AA"/>
    <w:rsid w:val="00A516E7"/>
  </w:style>
  <w:style w:type="paragraph" w:customStyle="1" w:styleId="49743F5D2179476C81A78A8E9293A7DB">
    <w:name w:val="49743F5D2179476C81A78A8E9293A7DB"/>
    <w:rsid w:val="00A516E7"/>
  </w:style>
  <w:style w:type="paragraph" w:customStyle="1" w:styleId="01AE56CEF2594FC79AAC826B96552CA4">
    <w:name w:val="01AE56CEF2594FC79AAC826B96552CA4"/>
    <w:rsid w:val="00A516E7"/>
  </w:style>
  <w:style w:type="paragraph" w:customStyle="1" w:styleId="0C7959B105FB4FA3A744812E38CAA82F">
    <w:name w:val="0C7959B105FB4FA3A744812E38CAA82F"/>
    <w:rsid w:val="00A516E7"/>
  </w:style>
  <w:style w:type="paragraph" w:customStyle="1" w:styleId="FA26C7E8387C4074B43A35E38C3ABC81">
    <w:name w:val="FA26C7E8387C4074B43A35E38C3ABC81"/>
    <w:rsid w:val="00A516E7"/>
  </w:style>
  <w:style w:type="paragraph" w:customStyle="1" w:styleId="8E8D78644B9C4ED0A28EBF92CC756E67">
    <w:name w:val="8E8D78644B9C4ED0A28EBF92CC756E67"/>
    <w:rsid w:val="00A516E7"/>
  </w:style>
  <w:style w:type="paragraph" w:customStyle="1" w:styleId="3D41C339772942F4B6F0416B95D1BD80">
    <w:name w:val="3D41C339772942F4B6F0416B95D1BD80"/>
    <w:rsid w:val="00A516E7"/>
  </w:style>
  <w:style w:type="paragraph" w:customStyle="1" w:styleId="8A41489216E542898AC414F6B0494EBB">
    <w:name w:val="8A41489216E542898AC414F6B0494EBB"/>
    <w:rsid w:val="00A516E7"/>
  </w:style>
  <w:style w:type="paragraph" w:customStyle="1" w:styleId="36AFF08349A141B58B3E22FBFB5FB492">
    <w:name w:val="36AFF08349A141B58B3E22FBFB5FB492"/>
    <w:rsid w:val="00A516E7"/>
  </w:style>
  <w:style w:type="paragraph" w:customStyle="1" w:styleId="360A5471F6DB4E26866806D059FFD5D4">
    <w:name w:val="360A5471F6DB4E26866806D059FFD5D4"/>
    <w:rsid w:val="00A516E7"/>
  </w:style>
  <w:style w:type="paragraph" w:customStyle="1" w:styleId="2BF6650556D0466992572FC11C63F46E">
    <w:name w:val="2BF6650556D0466992572FC11C63F46E"/>
    <w:rsid w:val="00C501BB"/>
  </w:style>
  <w:style w:type="paragraph" w:customStyle="1" w:styleId="69277E4EC78D40CABA59FC16E21E3153">
    <w:name w:val="69277E4EC78D40CABA59FC16E21E3153"/>
    <w:rsid w:val="00B15741"/>
  </w:style>
  <w:style w:type="paragraph" w:customStyle="1" w:styleId="3134A0947F79475792278BD14B90F6CA">
    <w:name w:val="3134A0947F79475792278BD14B90F6CA"/>
    <w:rsid w:val="00B15741"/>
  </w:style>
  <w:style w:type="paragraph" w:customStyle="1" w:styleId="28734F5B6AA74363BA3C462B65AF8CFD">
    <w:name w:val="28734F5B6AA74363BA3C462B65AF8CFD"/>
    <w:rsid w:val="00091BCA"/>
  </w:style>
  <w:style w:type="paragraph" w:customStyle="1" w:styleId="1EF5BFCD11E540EAB39176402D048806">
    <w:name w:val="1EF5BFCD11E540EAB39176402D048806"/>
    <w:rsid w:val="00091B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7017A-AFD6-49C8-9F76-DA3A27EE3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z YS Wu</dc:creator>
  <cp:keywords/>
  <dc:description/>
  <cp:lastModifiedBy>Inez YS Wu</cp:lastModifiedBy>
  <cp:revision>3</cp:revision>
  <dcterms:created xsi:type="dcterms:W3CDTF">2021-03-12T09:32:00Z</dcterms:created>
  <dcterms:modified xsi:type="dcterms:W3CDTF">2021-03-12T09:32:00Z</dcterms:modified>
</cp:coreProperties>
</file>